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EBE753" w14:textId="77777777" w:rsidR="006A1F45" w:rsidRDefault="006A1F45" w:rsidP="00AB231E">
      <w:pPr>
        <w:pStyle w:val="Heading1"/>
        <w:spacing w:line="480" w:lineRule="auto"/>
        <w:rPr>
          <w:rFonts w:ascii="Times New Roman" w:hAnsi="Times New Roman" w:cs="Times New Roman"/>
          <w:b w:val="0"/>
          <w:bCs/>
          <w:szCs w:val="24"/>
        </w:rPr>
      </w:pPr>
    </w:p>
    <w:p w14:paraId="4E64E1D0" w14:textId="77777777" w:rsidR="006A1F45" w:rsidRDefault="006A1F45" w:rsidP="00AB231E">
      <w:pPr>
        <w:pStyle w:val="Heading1"/>
        <w:spacing w:line="480" w:lineRule="auto"/>
        <w:rPr>
          <w:rFonts w:ascii="Times New Roman" w:hAnsi="Times New Roman" w:cs="Times New Roman"/>
          <w:b w:val="0"/>
          <w:bCs/>
          <w:szCs w:val="24"/>
        </w:rPr>
      </w:pPr>
    </w:p>
    <w:p w14:paraId="6746D0D1" w14:textId="77777777" w:rsidR="006A1F45" w:rsidRDefault="006A1F45" w:rsidP="00AB231E">
      <w:pPr>
        <w:pStyle w:val="Heading1"/>
        <w:spacing w:line="480" w:lineRule="auto"/>
        <w:rPr>
          <w:rFonts w:ascii="Times New Roman" w:hAnsi="Times New Roman" w:cs="Times New Roman"/>
          <w:b w:val="0"/>
          <w:bCs/>
          <w:szCs w:val="24"/>
        </w:rPr>
      </w:pPr>
    </w:p>
    <w:p w14:paraId="16F4DD8D" w14:textId="77777777" w:rsidR="006A1F45" w:rsidRDefault="006A1F45" w:rsidP="00AB231E">
      <w:pPr>
        <w:pStyle w:val="Heading1"/>
        <w:spacing w:line="480" w:lineRule="auto"/>
        <w:rPr>
          <w:rFonts w:ascii="Times New Roman" w:hAnsi="Times New Roman" w:cs="Times New Roman"/>
          <w:b w:val="0"/>
          <w:bCs/>
          <w:szCs w:val="24"/>
        </w:rPr>
      </w:pPr>
    </w:p>
    <w:p w14:paraId="2CA4AA14" w14:textId="77777777" w:rsidR="006A1F45" w:rsidRDefault="006A1F45" w:rsidP="00AB231E">
      <w:pPr>
        <w:pStyle w:val="Heading1"/>
        <w:spacing w:line="480" w:lineRule="auto"/>
        <w:rPr>
          <w:rFonts w:ascii="Times New Roman" w:hAnsi="Times New Roman" w:cs="Times New Roman"/>
          <w:b w:val="0"/>
          <w:bCs/>
          <w:szCs w:val="24"/>
        </w:rPr>
      </w:pPr>
    </w:p>
    <w:p w14:paraId="3EB76DC6" w14:textId="77777777" w:rsidR="006A1F45" w:rsidRDefault="006A1F45" w:rsidP="00AB231E">
      <w:pPr>
        <w:pStyle w:val="Heading1"/>
        <w:spacing w:line="480" w:lineRule="auto"/>
        <w:rPr>
          <w:rFonts w:ascii="Times New Roman" w:hAnsi="Times New Roman" w:cs="Times New Roman"/>
          <w:b w:val="0"/>
          <w:bCs/>
          <w:szCs w:val="24"/>
        </w:rPr>
      </w:pPr>
    </w:p>
    <w:p w14:paraId="4634391A" w14:textId="77777777" w:rsidR="006A1F45" w:rsidRDefault="006A1F45" w:rsidP="00AB231E">
      <w:pPr>
        <w:pStyle w:val="Heading1"/>
        <w:spacing w:line="480" w:lineRule="auto"/>
        <w:rPr>
          <w:rFonts w:ascii="Times New Roman" w:hAnsi="Times New Roman" w:cs="Times New Roman"/>
          <w:b w:val="0"/>
          <w:bCs/>
          <w:szCs w:val="24"/>
        </w:rPr>
      </w:pPr>
    </w:p>
    <w:p w14:paraId="1E07C3F0" w14:textId="77777777" w:rsidR="006A1F45" w:rsidRDefault="006A1F45" w:rsidP="00AB231E">
      <w:pPr>
        <w:pStyle w:val="Heading1"/>
        <w:spacing w:line="480" w:lineRule="auto"/>
        <w:rPr>
          <w:rFonts w:ascii="Times New Roman" w:hAnsi="Times New Roman" w:cs="Times New Roman"/>
          <w:b w:val="0"/>
          <w:bCs/>
          <w:szCs w:val="24"/>
        </w:rPr>
      </w:pPr>
    </w:p>
    <w:p w14:paraId="051E7A65" w14:textId="566B3F6D" w:rsidR="006A1F45" w:rsidRDefault="006A1F45" w:rsidP="00AB231E">
      <w:pPr>
        <w:pStyle w:val="Heading1"/>
        <w:spacing w:line="480" w:lineRule="auto"/>
        <w:rPr>
          <w:rFonts w:ascii="Times New Roman" w:hAnsi="Times New Roman" w:cs="Times New Roman"/>
          <w:b w:val="0"/>
          <w:bCs/>
          <w:sz w:val="40"/>
          <w:szCs w:val="40"/>
        </w:rPr>
      </w:pPr>
      <w:r>
        <w:rPr>
          <w:rFonts w:ascii="Times New Roman" w:hAnsi="Times New Roman" w:cs="Times New Roman"/>
          <w:b w:val="0"/>
          <w:bCs/>
          <w:sz w:val="40"/>
          <w:szCs w:val="40"/>
        </w:rPr>
        <w:t>Gage Sovey</w:t>
      </w:r>
    </w:p>
    <w:p w14:paraId="05826622" w14:textId="5FF9D1DE" w:rsidR="006A1F45" w:rsidRPr="00AD3582" w:rsidRDefault="006A1F45" w:rsidP="006A1F45">
      <w:pPr>
        <w:jc w:val="center"/>
        <w:rPr>
          <w:sz w:val="40"/>
          <w:szCs w:val="40"/>
        </w:rPr>
      </w:pPr>
      <w:r w:rsidRPr="00AD3582">
        <w:rPr>
          <w:sz w:val="40"/>
          <w:szCs w:val="40"/>
        </w:rPr>
        <w:t>CS300: Project 1</w:t>
      </w:r>
    </w:p>
    <w:p w14:paraId="0CA40DA3" w14:textId="086AE386" w:rsidR="006A1F45" w:rsidRDefault="006A1F45" w:rsidP="006A1F45">
      <w:pPr>
        <w:jc w:val="center"/>
        <w:rPr>
          <w:sz w:val="40"/>
          <w:szCs w:val="40"/>
        </w:rPr>
      </w:pPr>
      <w:r w:rsidRPr="00AD3582">
        <w:rPr>
          <w:sz w:val="40"/>
          <w:szCs w:val="40"/>
        </w:rPr>
        <w:t>Prof. Lusby</w:t>
      </w:r>
    </w:p>
    <w:p w14:paraId="305EA748" w14:textId="5CF5F572" w:rsidR="00AD3582" w:rsidRPr="00AD3582" w:rsidRDefault="00AD3582" w:rsidP="006A1F45">
      <w:pPr>
        <w:jc w:val="center"/>
        <w:rPr>
          <w:sz w:val="40"/>
          <w:szCs w:val="40"/>
        </w:rPr>
      </w:pPr>
      <w:r>
        <w:rPr>
          <w:sz w:val="40"/>
          <w:szCs w:val="40"/>
        </w:rPr>
        <w:t>10/6/2024</w:t>
      </w:r>
    </w:p>
    <w:p w14:paraId="53381B0C" w14:textId="77777777" w:rsidR="006A1F45" w:rsidRPr="006A1F45" w:rsidRDefault="006A1F45" w:rsidP="006A1F45"/>
    <w:p w14:paraId="1F7E1C1C" w14:textId="77777777" w:rsidR="006A1F45" w:rsidRDefault="006A1F45" w:rsidP="00AB231E">
      <w:pPr>
        <w:pStyle w:val="Heading1"/>
        <w:spacing w:line="480" w:lineRule="auto"/>
        <w:rPr>
          <w:rFonts w:ascii="Times New Roman" w:hAnsi="Times New Roman" w:cs="Times New Roman"/>
          <w:b w:val="0"/>
          <w:bCs/>
          <w:szCs w:val="24"/>
        </w:rPr>
      </w:pPr>
    </w:p>
    <w:p w14:paraId="2AB1E215" w14:textId="77777777" w:rsidR="006A1F45" w:rsidRDefault="006A1F45" w:rsidP="00AB231E">
      <w:pPr>
        <w:pStyle w:val="Heading1"/>
        <w:spacing w:line="480" w:lineRule="auto"/>
        <w:rPr>
          <w:rFonts w:ascii="Times New Roman" w:hAnsi="Times New Roman" w:cs="Times New Roman"/>
          <w:b w:val="0"/>
          <w:bCs/>
          <w:szCs w:val="24"/>
        </w:rPr>
      </w:pPr>
    </w:p>
    <w:p w14:paraId="44CEBEFA" w14:textId="77777777" w:rsidR="006A1F45" w:rsidRDefault="006A1F45" w:rsidP="00AB231E">
      <w:pPr>
        <w:pStyle w:val="Heading1"/>
        <w:spacing w:line="480" w:lineRule="auto"/>
        <w:rPr>
          <w:rFonts w:ascii="Times New Roman" w:hAnsi="Times New Roman" w:cs="Times New Roman"/>
          <w:b w:val="0"/>
          <w:bCs/>
          <w:szCs w:val="24"/>
        </w:rPr>
      </w:pPr>
    </w:p>
    <w:p w14:paraId="5DF4EDEE" w14:textId="77777777" w:rsidR="006A1F45" w:rsidRDefault="006A1F45" w:rsidP="00AB231E">
      <w:pPr>
        <w:pStyle w:val="Heading1"/>
        <w:spacing w:line="480" w:lineRule="auto"/>
        <w:rPr>
          <w:rFonts w:ascii="Times New Roman" w:hAnsi="Times New Roman" w:cs="Times New Roman"/>
          <w:b w:val="0"/>
          <w:bCs/>
          <w:szCs w:val="24"/>
        </w:rPr>
      </w:pPr>
    </w:p>
    <w:p w14:paraId="1AA8A3DF" w14:textId="77777777" w:rsidR="006A1F45" w:rsidRDefault="006A1F45" w:rsidP="00AB231E">
      <w:pPr>
        <w:pStyle w:val="Heading1"/>
        <w:spacing w:line="480" w:lineRule="auto"/>
        <w:rPr>
          <w:rFonts w:ascii="Times New Roman" w:hAnsi="Times New Roman" w:cs="Times New Roman"/>
          <w:b w:val="0"/>
          <w:bCs/>
          <w:szCs w:val="24"/>
        </w:rPr>
      </w:pPr>
    </w:p>
    <w:p w14:paraId="610D5752" w14:textId="77777777" w:rsidR="006A1F45" w:rsidRDefault="006A1F45" w:rsidP="00AB231E">
      <w:pPr>
        <w:pStyle w:val="Heading1"/>
        <w:spacing w:line="480" w:lineRule="auto"/>
        <w:rPr>
          <w:rFonts w:ascii="Times New Roman" w:hAnsi="Times New Roman" w:cs="Times New Roman"/>
          <w:b w:val="0"/>
          <w:bCs/>
          <w:szCs w:val="24"/>
        </w:rPr>
      </w:pPr>
    </w:p>
    <w:p w14:paraId="24A5B2BB" w14:textId="77777777" w:rsidR="006A1F45" w:rsidRDefault="006A1F45" w:rsidP="00AB231E">
      <w:pPr>
        <w:pStyle w:val="Heading1"/>
        <w:spacing w:line="480" w:lineRule="auto"/>
        <w:rPr>
          <w:rFonts w:ascii="Times New Roman" w:hAnsi="Times New Roman" w:cs="Times New Roman"/>
          <w:b w:val="0"/>
          <w:bCs/>
          <w:szCs w:val="24"/>
        </w:rPr>
      </w:pPr>
    </w:p>
    <w:p w14:paraId="6F9DE542" w14:textId="77777777" w:rsidR="006A1F45" w:rsidRDefault="006A1F45" w:rsidP="00AB231E">
      <w:pPr>
        <w:pStyle w:val="Heading1"/>
        <w:spacing w:line="480" w:lineRule="auto"/>
        <w:rPr>
          <w:rFonts w:ascii="Times New Roman" w:hAnsi="Times New Roman" w:cs="Times New Roman"/>
          <w:b w:val="0"/>
          <w:bCs/>
          <w:szCs w:val="24"/>
        </w:rPr>
      </w:pPr>
    </w:p>
    <w:p w14:paraId="66FEA633" w14:textId="77777777" w:rsidR="006A1F45" w:rsidRDefault="006A1F45" w:rsidP="00AB231E">
      <w:pPr>
        <w:pStyle w:val="Heading1"/>
        <w:spacing w:line="480" w:lineRule="auto"/>
        <w:rPr>
          <w:rFonts w:ascii="Times New Roman" w:hAnsi="Times New Roman" w:cs="Times New Roman"/>
          <w:b w:val="0"/>
          <w:bCs/>
          <w:szCs w:val="24"/>
        </w:rPr>
      </w:pPr>
    </w:p>
    <w:p w14:paraId="37234846" w14:textId="77777777" w:rsidR="006A1F45" w:rsidRDefault="006A1F45" w:rsidP="00AB231E">
      <w:pPr>
        <w:pStyle w:val="Heading1"/>
        <w:spacing w:line="480" w:lineRule="auto"/>
        <w:rPr>
          <w:rFonts w:ascii="Times New Roman" w:hAnsi="Times New Roman" w:cs="Times New Roman"/>
          <w:b w:val="0"/>
          <w:bCs/>
          <w:szCs w:val="24"/>
        </w:rPr>
      </w:pPr>
    </w:p>
    <w:p w14:paraId="78F5649F" w14:textId="77777777" w:rsidR="006A1F45" w:rsidRDefault="006A1F45" w:rsidP="00AB231E">
      <w:pPr>
        <w:pStyle w:val="Heading1"/>
        <w:spacing w:line="480" w:lineRule="auto"/>
        <w:rPr>
          <w:rFonts w:ascii="Times New Roman" w:hAnsi="Times New Roman" w:cs="Times New Roman"/>
          <w:b w:val="0"/>
          <w:bCs/>
          <w:szCs w:val="24"/>
        </w:rPr>
      </w:pPr>
    </w:p>
    <w:p w14:paraId="2ED9DB1A" w14:textId="77777777" w:rsidR="006A1F45" w:rsidRDefault="006A1F45" w:rsidP="00AB231E">
      <w:pPr>
        <w:pStyle w:val="Heading1"/>
        <w:spacing w:line="480" w:lineRule="auto"/>
        <w:rPr>
          <w:rFonts w:ascii="Times New Roman" w:hAnsi="Times New Roman" w:cs="Times New Roman"/>
          <w:b w:val="0"/>
          <w:bCs/>
          <w:szCs w:val="24"/>
        </w:rPr>
      </w:pPr>
    </w:p>
    <w:p w14:paraId="2C609D49" w14:textId="77777777" w:rsidR="00AD3582" w:rsidRPr="00AD3582" w:rsidRDefault="00AD3582" w:rsidP="00AD3582"/>
    <w:p w14:paraId="09821B96" w14:textId="77777777" w:rsidR="00AD3582" w:rsidRDefault="00AD3582" w:rsidP="00AD3582"/>
    <w:p w14:paraId="59366DD8" w14:textId="77777777" w:rsidR="00AD3582" w:rsidRDefault="00AD3582" w:rsidP="00AD3582"/>
    <w:p w14:paraId="3E4132EA" w14:textId="77777777" w:rsidR="00AD3582" w:rsidRDefault="00AD3582" w:rsidP="00AD3582"/>
    <w:p w14:paraId="691DFDFE" w14:textId="77777777" w:rsidR="00AD3582" w:rsidRDefault="00AD3582" w:rsidP="00AD3582"/>
    <w:p w14:paraId="7FBCB65C" w14:textId="77777777" w:rsidR="00AD3582" w:rsidRDefault="00AD3582" w:rsidP="00AD3582"/>
    <w:p w14:paraId="55E28F6D" w14:textId="77777777" w:rsidR="00AD3582" w:rsidRPr="00AD3582" w:rsidRDefault="00AD3582" w:rsidP="00AD3582"/>
    <w:p w14:paraId="0D8E7918" w14:textId="270820B6" w:rsidR="00176BE8" w:rsidRPr="00AD3582" w:rsidRDefault="00AD3582" w:rsidP="00AB231E">
      <w:pPr>
        <w:pStyle w:val="Heading1"/>
        <w:spacing w:line="480" w:lineRule="auto"/>
        <w:rPr>
          <w:rFonts w:ascii="Times New Roman" w:hAnsi="Times New Roman" w:cs="Times New Roman"/>
          <w:sz w:val="44"/>
          <w:szCs w:val="44"/>
        </w:rPr>
      </w:pPr>
      <w:r w:rsidRPr="00AD3582">
        <w:rPr>
          <w:rFonts w:ascii="Times New Roman" w:hAnsi="Times New Roman" w:cs="Times New Roman"/>
          <w:sz w:val="44"/>
          <w:szCs w:val="44"/>
        </w:rPr>
        <w:t xml:space="preserve">Project 1: </w:t>
      </w:r>
      <w:r w:rsidR="00AC20B9" w:rsidRPr="00AD3582">
        <w:rPr>
          <w:rFonts w:ascii="Times New Roman" w:hAnsi="Times New Roman" w:cs="Times New Roman"/>
          <w:sz w:val="44"/>
          <w:szCs w:val="44"/>
        </w:rPr>
        <w:t xml:space="preserve"> </w:t>
      </w:r>
      <w:r w:rsidR="00BE11BA" w:rsidRPr="00AD3582">
        <w:rPr>
          <w:rFonts w:ascii="Times New Roman" w:hAnsi="Times New Roman" w:cs="Times New Roman"/>
          <w:sz w:val="44"/>
          <w:szCs w:val="44"/>
        </w:rPr>
        <w:t xml:space="preserve">Pseudocode </w:t>
      </w:r>
      <w:bookmarkStart w:id="0" w:name="_heading=h.gjdgxs" w:colFirst="0" w:colLast="0"/>
      <w:bookmarkEnd w:id="0"/>
    </w:p>
    <w:p w14:paraId="446EBF49" w14:textId="77777777" w:rsidR="00AD3582" w:rsidRDefault="00AD3582" w:rsidP="00AD3582"/>
    <w:p w14:paraId="79A0B4DE" w14:textId="77777777" w:rsidR="00AD3582" w:rsidRDefault="00AD3582" w:rsidP="00AD3582"/>
    <w:p w14:paraId="47091D41" w14:textId="77777777" w:rsidR="00AD3582" w:rsidRDefault="00AD3582" w:rsidP="00AD3582"/>
    <w:p w14:paraId="72675BA0" w14:textId="77777777" w:rsidR="00AD3582" w:rsidRDefault="00AD3582" w:rsidP="00AD3582"/>
    <w:p w14:paraId="7A6713C8" w14:textId="77777777" w:rsidR="00AD3582" w:rsidRDefault="00AD3582" w:rsidP="00AD3582"/>
    <w:p w14:paraId="387E26FA" w14:textId="77777777" w:rsidR="00AD3582" w:rsidRDefault="00AD3582" w:rsidP="00AD3582"/>
    <w:p w14:paraId="4CE559DE" w14:textId="77777777" w:rsidR="00AD3582" w:rsidRDefault="00AD3582" w:rsidP="00AD3582"/>
    <w:p w14:paraId="6B6487DE" w14:textId="77777777" w:rsidR="00AD3582" w:rsidRDefault="00AD3582" w:rsidP="00AD3582"/>
    <w:p w14:paraId="185D3605" w14:textId="77777777" w:rsidR="00AD3582" w:rsidRDefault="00AD3582" w:rsidP="00AD3582"/>
    <w:p w14:paraId="2DFFAF0B" w14:textId="77777777" w:rsidR="00AD3582" w:rsidRDefault="00AD3582" w:rsidP="00AD3582"/>
    <w:p w14:paraId="67F8FD6E" w14:textId="77777777" w:rsidR="00AD3582" w:rsidRPr="00AD3582" w:rsidRDefault="00AD3582" w:rsidP="00AD3582"/>
    <w:p w14:paraId="64CA9E5F" w14:textId="24CA8A3D" w:rsidR="006A1F45" w:rsidRPr="006A1F45" w:rsidRDefault="006A1F45" w:rsidP="006A1F45">
      <w:pPr>
        <w:pStyle w:val="ListParagraph"/>
        <w:numPr>
          <w:ilvl w:val="0"/>
          <w:numId w:val="4"/>
        </w:numPr>
        <w:suppressAutoHyphens/>
        <w:spacing w:after="0" w:line="480" w:lineRule="auto"/>
        <w:rPr>
          <w:rFonts w:ascii="Times New Roman" w:eastAsiaTheme="minorEastAsia" w:hAnsi="Times New Roman" w:cs="Times New Roman"/>
          <w:b/>
          <w:sz w:val="40"/>
          <w:szCs w:val="40"/>
        </w:rPr>
      </w:pPr>
      <w:r w:rsidRPr="006A1F45">
        <w:rPr>
          <w:rFonts w:ascii="Times New Roman" w:eastAsiaTheme="minorEastAsia" w:hAnsi="Times New Roman" w:cs="Times New Roman"/>
          <w:b/>
          <w:bCs/>
          <w:sz w:val="40"/>
          <w:szCs w:val="40"/>
        </w:rPr>
        <w:lastRenderedPageBreak/>
        <w:t>Resubmit pseudocode from previous pseudocode assignments and update as necessary</w:t>
      </w:r>
      <w:r w:rsidRPr="006A1F45">
        <w:rPr>
          <w:rFonts w:ascii="Times New Roman" w:eastAsiaTheme="minorEastAsia" w:hAnsi="Times New Roman" w:cs="Times New Roman"/>
          <w:b/>
          <w:sz w:val="40"/>
          <w:szCs w:val="40"/>
        </w:rPr>
        <w:t>.</w:t>
      </w:r>
    </w:p>
    <w:p w14:paraId="4C32F820" w14:textId="44EA1F96" w:rsidR="00AB231E" w:rsidRPr="006A1F45" w:rsidRDefault="00AB231E" w:rsidP="00AB231E">
      <w:pPr>
        <w:suppressAutoHyphens/>
        <w:spacing w:after="0" w:line="480" w:lineRule="auto"/>
        <w:contextualSpacing/>
        <w:rPr>
          <w:rFonts w:ascii="Times New Roman" w:eastAsiaTheme="minorEastAsia" w:hAnsi="Times New Roman" w:cs="Times New Roman"/>
          <w:b/>
          <w:sz w:val="32"/>
          <w:szCs w:val="32"/>
        </w:rPr>
      </w:pPr>
      <w:r w:rsidRPr="006A1F45">
        <w:rPr>
          <w:rFonts w:ascii="Times New Roman" w:eastAsiaTheme="minorEastAsia" w:hAnsi="Times New Roman" w:cs="Times New Roman"/>
          <w:b/>
          <w:sz w:val="32"/>
          <w:szCs w:val="32"/>
        </w:rPr>
        <w:t xml:space="preserve">Vector Pseudocode </w:t>
      </w:r>
    </w:p>
    <w:p w14:paraId="579CBFF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Begin Program</w:t>
      </w:r>
    </w:p>
    <w:p w14:paraId="337E3A3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Structure Course:</w:t>
      </w:r>
    </w:p>
    <w:p w14:paraId="0C8CC3C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courseNumber</w:t>
      </w:r>
    </w:p>
    <w:p w14:paraId="0F40453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title</w:t>
      </w:r>
    </w:p>
    <w:p w14:paraId="2FAB721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Vector prerequisites</w:t>
      </w:r>
    </w:p>
    <w:p w14:paraId="5F43ED6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Vector courses // To store all Course objects</w:t>
      </w:r>
    </w:p>
    <w:p w14:paraId="4BF6C86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Open and validate the file</w:t>
      </w:r>
    </w:p>
    <w:p w14:paraId="5573F92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unction LoadCoursesFromFile(filePath):</w:t>
      </w:r>
    </w:p>
    <w:p w14:paraId="5D2A3B2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Open file at filePath</w:t>
      </w:r>
    </w:p>
    <w:p w14:paraId="382C869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file cannot be opened:</w:t>
      </w:r>
    </w:p>
    <w:p w14:paraId="1F34EC0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File cannot be opened."</w:t>
      </w:r>
    </w:p>
    <w:p w14:paraId="4C4FD52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xit function</w:t>
      </w:r>
    </w:p>
    <w:p w14:paraId="2DB2439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While not end of file:</w:t>
      </w:r>
    </w:p>
    <w:p w14:paraId="2AD7D7B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Read a line from the file</w:t>
      </w:r>
    </w:p>
    <w:p w14:paraId="357A60F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Split line by commas into courseData array</w:t>
      </w:r>
    </w:p>
    <w:p w14:paraId="32E7B2E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Validate the format</w:t>
      </w:r>
    </w:p>
    <w:p w14:paraId="7DC6744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length of courseData is less than 2:</w:t>
      </w:r>
    </w:p>
    <w:p w14:paraId="41686C8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Invalid format, less than 2 parameters."</w:t>
      </w:r>
    </w:p>
    <w:p w14:paraId="5E18B76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ontinue to the next line</w:t>
      </w:r>
    </w:p>
    <w:p w14:paraId="75400ED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Extract course number and title</w:t>
      </w:r>
    </w:p>
    <w:p w14:paraId="3586C2B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courseNumber = courseData[0]</w:t>
      </w:r>
    </w:p>
    <w:p w14:paraId="0DE9F57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courseTitle = courseData[1]</w:t>
      </w:r>
    </w:p>
    <w:p w14:paraId="637B05D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Create a new Course object</w:t>
      </w:r>
    </w:p>
    <w:p w14:paraId="019CC02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newCourse as Course</w:t>
      </w:r>
    </w:p>
    <w:p w14:paraId="7583B1D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newCourse.courseNumber = courseNumber</w:t>
      </w:r>
    </w:p>
    <w:p w14:paraId="5849741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newCourse.title = courseTitle</w:t>
      </w:r>
    </w:p>
    <w:p w14:paraId="14F89C8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Parse and validate prerequisites</w:t>
      </w:r>
    </w:p>
    <w:p w14:paraId="2098F98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or i from 2 to length of courseData:</w:t>
      </w:r>
    </w:p>
    <w:p w14:paraId="27A867E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prereq = courseData[i]</w:t>
      </w:r>
    </w:p>
    <w:p w14:paraId="02A7294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prereq is not found in existing course numbers:</w:t>
      </w:r>
    </w:p>
    <w:p w14:paraId="61E6E47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Prerequisite " + prereq + " not found in courses."</w:t>
      </w:r>
    </w:p>
    <w:p w14:paraId="71D70C4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Continue to the next line</w:t>
      </w:r>
    </w:p>
    <w:p w14:paraId="62001F3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Add prereq to newCourse.prerequisites</w:t>
      </w:r>
    </w:p>
    <w:p w14:paraId="39B99B9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Add newCourse to courses vector</w:t>
      </w:r>
    </w:p>
    <w:p w14:paraId="2093460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Add newCourse to courses vector</w:t>
      </w:r>
    </w:p>
    <w:p w14:paraId="4CF14CC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lose the file</w:t>
      </w:r>
    </w:p>
    <w:p w14:paraId="601B8C3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Search for a course by course number and print its information</w:t>
      </w:r>
    </w:p>
    <w:p w14:paraId="1BDFFC7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unction PrintCourseInfo(courseNumber):</w:t>
      </w:r>
    </w:p>
    <w:p w14:paraId="7AE5482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or each course in courses:</w:t>
      </w:r>
    </w:p>
    <w:p w14:paraId="490EFC94"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course.courseNumber equals courseNumber:</w:t>
      </w:r>
    </w:p>
    <w:p w14:paraId="5EFC9AF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Number: " + course.courseNumber</w:t>
      </w:r>
    </w:p>
    <w:p w14:paraId="1BD1264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Title: " + course.title</w:t>
      </w:r>
    </w:p>
    <w:p w14:paraId="41B769D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course.prerequisites is not empty:</w:t>
      </w:r>
    </w:p>
    <w:p w14:paraId="3464E98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Prerequisites: "</w:t>
      </w:r>
    </w:p>
    <w:p w14:paraId="1E5E9F6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or each prereq in course.prerequisites:</w:t>
      </w:r>
    </w:p>
    <w:p w14:paraId="2F160C5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prereq</w:t>
      </w:r>
    </w:p>
    <w:p w14:paraId="7BE3F184"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72B5509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No prerequisites."</w:t>
      </w:r>
    </w:p>
    <w:p w14:paraId="30E1593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Exit function</w:t>
      </w:r>
    </w:p>
    <w:p w14:paraId="502975C4"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not found."</w:t>
      </w:r>
    </w:p>
    <w:p w14:paraId="6197BCA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Main function to control program flow</w:t>
      </w:r>
    </w:p>
    <w:p w14:paraId="152DA52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unction Main():</w:t>
      </w:r>
    </w:p>
    <w:p w14:paraId="132538B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Load courses from the file</w:t>
      </w:r>
    </w:p>
    <w:p w14:paraId="15FC6CE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LoadCoursesFromFile("course_data.txt")</w:t>
      </w:r>
    </w:p>
    <w:p w14:paraId="0FEB109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Prompt user to search for a course</w:t>
      </w:r>
    </w:p>
    <w:p w14:paraId="47E86AE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nter a course number to search: "</w:t>
      </w:r>
    </w:p>
    <w:p w14:paraId="3A5A68B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nput userCourseNumber</w:t>
      </w:r>
    </w:p>
    <w:p w14:paraId="3970799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PrintCourseInfo(userCourseNumber)</w:t>
      </w:r>
    </w:p>
    <w:p w14:paraId="2AF6784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Main()</w:t>
      </w:r>
    </w:p>
    <w:p w14:paraId="4C70A8B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End Program</w:t>
      </w:r>
    </w:p>
    <w:p w14:paraId="0F1D493A" w14:textId="7280F24F" w:rsidR="00AB231E" w:rsidRPr="006A1F45" w:rsidRDefault="00AB231E" w:rsidP="00AB231E">
      <w:pPr>
        <w:suppressAutoHyphens/>
        <w:spacing w:after="0" w:line="480" w:lineRule="auto"/>
        <w:contextualSpacing/>
        <w:rPr>
          <w:rFonts w:ascii="Times New Roman" w:eastAsiaTheme="minorEastAsia" w:hAnsi="Times New Roman" w:cs="Times New Roman"/>
          <w:b/>
          <w:sz w:val="32"/>
          <w:szCs w:val="32"/>
        </w:rPr>
      </w:pPr>
      <w:r w:rsidRPr="006A1F45">
        <w:rPr>
          <w:rFonts w:ascii="Times New Roman" w:eastAsiaTheme="minorEastAsia" w:hAnsi="Times New Roman" w:cs="Times New Roman"/>
          <w:b/>
          <w:sz w:val="32"/>
          <w:szCs w:val="32"/>
        </w:rPr>
        <w:t>Hash Table</w:t>
      </w:r>
      <w:r w:rsidRPr="006A1F45">
        <w:rPr>
          <w:rFonts w:ascii="Times New Roman" w:eastAsiaTheme="minorEastAsia" w:hAnsi="Times New Roman" w:cs="Times New Roman"/>
          <w:b/>
          <w:sz w:val="32"/>
          <w:szCs w:val="32"/>
        </w:rPr>
        <w:t xml:space="preserve"> Pseudocode </w:t>
      </w:r>
    </w:p>
    <w:p w14:paraId="408FC1E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Begin Program</w:t>
      </w:r>
    </w:p>
    <w:p w14:paraId="660F1B6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Structure Course:</w:t>
      </w:r>
    </w:p>
    <w:p w14:paraId="6C9B1FB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courseNumber</w:t>
      </w:r>
    </w:p>
    <w:p w14:paraId="161DE0B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title</w:t>
      </w:r>
    </w:p>
    <w:p w14:paraId="1342AFE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Vector prerequisites</w:t>
      </w:r>
    </w:p>
    <w:p w14:paraId="006358E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HashTable courseTable // To store Course objects with courseNumber as the key</w:t>
      </w:r>
    </w:p>
    <w:p w14:paraId="7E569F4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Open and validate the file</w:t>
      </w:r>
    </w:p>
    <w:p w14:paraId="5C28A52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unction LoadCoursesFromFile(filePath):</w:t>
      </w:r>
    </w:p>
    <w:p w14:paraId="1E54D34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Open file at filePath</w:t>
      </w:r>
    </w:p>
    <w:p w14:paraId="3739821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file cannot be opened:</w:t>
      </w:r>
    </w:p>
    <w:p w14:paraId="3441650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File cannot be opened."</w:t>
      </w:r>
    </w:p>
    <w:p w14:paraId="4BCDBD3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xit function</w:t>
      </w:r>
    </w:p>
    <w:p w14:paraId="2EE0FAF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While not end of file:</w:t>
      </w:r>
    </w:p>
    <w:p w14:paraId="0808A59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Read a line from the file</w:t>
      </w:r>
    </w:p>
    <w:p w14:paraId="4EC5F6E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plit line by commas into courseData array</w:t>
      </w:r>
    </w:p>
    <w:p w14:paraId="1B9E2D0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Validate the format</w:t>
      </w:r>
    </w:p>
    <w:p w14:paraId="1E330E7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length of courseData is less than 2:</w:t>
      </w:r>
    </w:p>
    <w:p w14:paraId="27BF7ED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Invalid format, less than 2 parameters."</w:t>
      </w:r>
    </w:p>
    <w:p w14:paraId="7870F49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ontinue to the next line</w:t>
      </w:r>
    </w:p>
    <w:p w14:paraId="2064F8F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Extract course number and title</w:t>
      </w:r>
    </w:p>
    <w:p w14:paraId="5CAFCB9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courseNumber = courseData[0]</w:t>
      </w:r>
    </w:p>
    <w:p w14:paraId="5F22FC2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String courseTitle = courseData[1]</w:t>
      </w:r>
    </w:p>
    <w:p w14:paraId="5C2F83B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Create a new Course object</w:t>
      </w:r>
    </w:p>
    <w:p w14:paraId="25DDA5E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newCourse as Course</w:t>
      </w:r>
    </w:p>
    <w:p w14:paraId="43326A4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newCourse.courseNumber = courseNumber</w:t>
      </w:r>
    </w:p>
    <w:p w14:paraId="0023299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newCourse.title = courseTitle</w:t>
      </w:r>
    </w:p>
    <w:p w14:paraId="5FFE4D0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Parse and validate prerequisites</w:t>
      </w:r>
    </w:p>
    <w:p w14:paraId="39DD1B7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or i from 2 to length of courseData:</w:t>
      </w:r>
    </w:p>
    <w:p w14:paraId="7272C4D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tring prereq = courseData[i]</w:t>
      </w:r>
    </w:p>
    <w:p w14:paraId="37F689E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prereq is not found in courseTable:</w:t>
      </w:r>
    </w:p>
    <w:p w14:paraId="0815517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Prerequisite " + prereq + " not found in courses."</w:t>
      </w:r>
    </w:p>
    <w:p w14:paraId="34E20C7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ontinue to the next line</w:t>
      </w:r>
    </w:p>
    <w:p w14:paraId="5F04A504"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Add prereq to newCourse.prerequisites</w:t>
      </w:r>
    </w:p>
    <w:p w14:paraId="503B735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Add newCourse to courseTable with courseNumber as the key</w:t>
      </w:r>
    </w:p>
    <w:p w14:paraId="13C528E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ourseTable[courseNumber] = newCourse</w:t>
      </w:r>
    </w:p>
    <w:p w14:paraId="0DBFCEC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lose the file</w:t>
      </w:r>
    </w:p>
    <w:p w14:paraId="126CC1D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Search for a course in the hash table and print its information</w:t>
      </w:r>
    </w:p>
    <w:p w14:paraId="7154761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unction PrintCourseInfo(courseNumber):</w:t>
      </w:r>
    </w:p>
    <w:p w14:paraId="50436AA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If courseNumber exists in courseTable:</w:t>
      </w:r>
    </w:p>
    <w:p w14:paraId="455EA2B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ourse = courseTable[courseNumber]</w:t>
      </w:r>
    </w:p>
    <w:p w14:paraId="5A9431F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Number: " + course.courseNumber</w:t>
      </w:r>
    </w:p>
    <w:p w14:paraId="024DF6D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Title: " + course.title</w:t>
      </w:r>
    </w:p>
    <w:p w14:paraId="0403B11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course.prerequisites is not empty:</w:t>
      </w:r>
    </w:p>
    <w:p w14:paraId="1CAC583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Prerequisites: "</w:t>
      </w:r>
    </w:p>
    <w:p w14:paraId="1AC0A5D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or each prereq in course.prerequisites:</w:t>
      </w:r>
    </w:p>
    <w:p w14:paraId="6BA7D7D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prereq</w:t>
      </w:r>
    </w:p>
    <w:p w14:paraId="2110B01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1840DF3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No prerequisites."</w:t>
      </w:r>
    </w:p>
    <w:p w14:paraId="0BC1026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0686CC3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not found."</w:t>
      </w:r>
    </w:p>
    <w:p w14:paraId="7C5531C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Main function to control program flow</w:t>
      </w:r>
    </w:p>
    <w:p w14:paraId="6B64347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unction Main():</w:t>
      </w:r>
    </w:p>
    <w:p w14:paraId="7E3D1BC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Load courses from the file</w:t>
      </w:r>
    </w:p>
    <w:p w14:paraId="095FB92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LoadCoursesFromFile("course_data.txt")</w:t>
      </w:r>
    </w:p>
    <w:p w14:paraId="384FAE04"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 Prompt user to search for a course</w:t>
      </w:r>
    </w:p>
    <w:p w14:paraId="63D3B1E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Print "Enter a course number to search: "</w:t>
      </w:r>
    </w:p>
    <w:p w14:paraId="4B5D050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nput userCourseNumber</w:t>
      </w:r>
    </w:p>
    <w:p w14:paraId="4A97693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PrintCourseInfo(userCourseNumber)</w:t>
      </w:r>
    </w:p>
    <w:p w14:paraId="2DAB296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Main()</w:t>
      </w:r>
    </w:p>
    <w:p w14:paraId="1A5F715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End Program</w:t>
      </w:r>
    </w:p>
    <w:p w14:paraId="1C166E6A" w14:textId="16DD0EFE" w:rsidR="00AB231E" w:rsidRPr="006A1F45" w:rsidRDefault="00AB231E" w:rsidP="00AB231E">
      <w:pPr>
        <w:suppressAutoHyphens/>
        <w:spacing w:after="0" w:line="480" w:lineRule="auto"/>
        <w:contextualSpacing/>
        <w:rPr>
          <w:rFonts w:ascii="Times New Roman" w:eastAsiaTheme="minorEastAsia" w:hAnsi="Times New Roman" w:cs="Times New Roman"/>
          <w:b/>
          <w:sz w:val="32"/>
          <w:szCs w:val="32"/>
        </w:rPr>
      </w:pPr>
      <w:r w:rsidRPr="006A1F45">
        <w:rPr>
          <w:rFonts w:ascii="Times New Roman" w:eastAsiaTheme="minorEastAsia" w:hAnsi="Times New Roman" w:cs="Times New Roman"/>
          <w:b/>
          <w:sz w:val="32"/>
          <w:szCs w:val="32"/>
        </w:rPr>
        <w:t>BinarySearchTree</w:t>
      </w:r>
      <w:r w:rsidRPr="006A1F45">
        <w:rPr>
          <w:rFonts w:ascii="Times New Roman" w:eastAsiaTheme="minorEastAsia" w:hAnsi="Times New Roman" w:cs="Times New Roman"/>
          <w:b/>
          <w:sz w:val="32"/>
          <w:szCs w:val="32"/>
        </w:rPr>
        <w:t xml:space="preserve"> Pseudocode </w:t>
      </w:r>
    </w:p>
    <w:p w14:paraId="53EF0FC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START</w:t>
      </w:r>
    </w:p>
    <w:p w14:paraId="153CDE0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OPEN file "courseData.txt" FOR reading</w:t>
      </w:r>
    </w:p>
    <w:p w14:paraId="5B1E3D6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file cannot be opened THEN</w:t>
      </w:r>
    </w:p>
    <w:p w14:paraId="3226A59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Unable to open file"</w:t>
      </w:r>
    </w:p>
    <w:p w14:paraId="0FAB271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XIT program</w:t>
      </w:r>
    </w:p>
    <w:p w14:paraId="340653C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71C9A1C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NITIALIZE binary search tree (BST) with root = NULL</w:t>
      </w:r>
    </w:p>
    <w:p w14:paraId="5F506C5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WHILE there are lines to read in the file DO</w:t>
      </w:r>
    </w:p>
    <w:p w14:paraId="2B593B0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READ currentLine</w:t>
      </w:r>
    </w:p>
    <w:p w14:paraId="1939FA7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PLIT currentLine into tokens (courseNumber, courseTitle, prerequisites)</w:t>
      </w:r>
    </w:p>
    <w:p w14:paraId="604B9F2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number of tokens is less than 2 THEN</w:t>
      </w:r>
    </w:p>
    <w:p w14:paraId="5025337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PRINT "Error: Invalid file format. Each line must contain at least a course number and title."</w:t>
      </w:r>
    </w:p>
    <w:p w14:paraId="3E33708F"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ONTINUE to next line</w:t>
      </w:r>
    </w:p>
    <w:p w14:paraId="5671F71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6D21F33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FOR each prerequisite in the list of prerequisites DO</w:t>
      </w:r>
    </w:p>
    <w:p w14:paraId="4A7C837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prerequisite does not exist in any previous course lines THEN</w:t>
      </w:r>
    </w:p>
    <w:p w14:paraId="25CC10B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Error: Prerequisite " + prerequisite + " does not exist as a course."</w:t>
      </w:r>
    </w:p>
    <w:p w14:paraId="20AA4E4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ONTINUE to next line</w:t>
      </w:r>
    </w:p>
    <w:p w14:paraId="408A58D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167F999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FOR</w:t>
      </w:r>
    </w:p>
    <w:p w14:paraId="3833C2A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REATE new Course object</w:t>
      </w:r>
    </w:p>
    <w:p w14:paraId="34BFF64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ourse.courseNumber = token[0]</w:t>
      </w:r>
    </w:p>
    <w:p w14:paraId="4358120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ourse.courseTitle = token[1]</w:t>
      </w:r>
    </w:p>
    <w:p w14:paraId="24B889A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prerequisites exist THEN</w:t>
      </w:r>
    </w:p>
    <w:p w14:paraId="5684E5B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ADD prerequisites to the Course object</w:t>
      </w:r>
    </w:p>
    <w:p w14:paraId="436C88F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35CF91D9"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root is NULL THEN</w:t>
      </w:r>
    </w:p>
    <w:p w14:paraId="771B000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root = new Node(Course)</w:t>
      </w:r>
    </w:p>
    <w:p w14:paraId="61DE0B3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ELSE</w:t>
      </w:r>
    </w:p>
    <w:p w14:paraId="1E6095F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urrentNode = root</w:t>
      </w:r>
    </w:p>
    <w:p w14:paraId="7A65266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WHILE currentNode is not NULL DO</w:t>
      </w:r>
    </w:p>
    <w:p w14:paraId="157F0DD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Course.courseNumber &lt; currentNode.course.courseNumber THEN</w:t>
      </w:r>
    </w:p>
    <w:p w14:paraId="4641E10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currentNode.left is NULL THEN</w:t>
      </w:r>
    </w:p>
    <w:p w14:paraId="68624B5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urrentNode.left = new Node(Course)</w:t>
      </w:r>
    </w:p>
    <w:p w14:paraId="1DF1303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BREAK</w:t>
      </w:r>
    </w:p>
    <w:p w14:paraId="48D4294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0E40DE44"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urrentNode = currentNode.left</w:t>
      </w:r>
    </w:p>
    <w:p w14:paraId="699B9D2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11E817A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0FE0A75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currentNode.right is NULL THEN</w:t>
      </w:r>
    </w:p>
    <w:p w14:paraId="388021C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urrentNode.right = new Node(Course)</w:t>
      </w:r>
    </w:p>
    <w:p w14:paraId="269D789C"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BREAK</w:t>
      </w:r>
    </w:p>
    <w:p w14:paraId="0228C8ED"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71B0CDD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SET currentNode = currentNode.right</w:t>
      </w:r>
    </w:p>
    <w:p w14:paraId="26D49AB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4540AD3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END IF</w:t>
      </w:r>
    </w:p>
    <w:p w14:paraId="5D41A9B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WHILE</w:t>
      </w:r>
    </w:p>
    <w:p w14:paraId="3B1894B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390D218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WHILE</w:t>
      </w:r>
    </w:p>
    <w:p w14:paraId="47CBAF4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LOSE file</w:t>
      </w:r>
    </w:p>
    <w:p w14:paraId="6C1006F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s Loaded into the Binary Search Tree"</w:t>
      </w:r>
    </w:p>
    <w:p w14:paraId="3DE81935"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DEFINE FUNCTION inOrder(node)</w:t>
      </w:r>
    </w:p>
    <w:p w14:paraId="0C1BDA4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node is not NULL THEN</w:t>
      </w:r>
    </w:p>
    <w:p w14:paraId="2390947B"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inOrder(node.left)</w:t>
      </w:r>
    </w:p>
    <w:p w14:paraId="7C9CF43E"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Number: " + node.course.courseNumber</w:t>
      </w:r>
    </w:p>
    <w:p w14:paraId="2C52EC41"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Course Title: " + node.course.courseTitle</w:t>
      </w:r>
    </w:p>
    <w:p w14:paraId="043E4BAA"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IF node.course.prerequisites is not empty THEN</w:t>
      </w:r>
    </w:p>
    <w:p w14:paraId="64E9684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Prerequisites: " + node.course.prerequisites</w:t>
      </w:r>
    </w:p>
    <w:p w14:paraId="6951B252"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LSE</w:t>
      </w:r>
    </w:p>
    <w:p w14:paraId="7E32E7C6"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PRINT "No Prerequisites"</w:t>
      </w:r>
    </w:p>
    <w:p w14:paraId="01F29E08"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IF</w:t>
      </w:r>
    </w:p>
    <w:p w14:paraId="53A5393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inOrder(node.right)</w:t>
      </w:r>
    </w:p>
    <w:p w14:paraId="04903E63"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lastRenderedPageBreak/>
        <w:t xml:space="preserve">    END IF</w:t>
      </w:r>
    </w:p>
    <w:p w14:paraId="2CB612D0"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END FUNCTION</w:t>
      </w:r>
    </w:p>
    <w:p w14:paraId="5FFC8DE7" w14:textId="77777777" w:rsidR="00AB231E" w:rsidRP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 xml:space="preserve">  CALL inOrder(root)</w:t>
      </w:r>
    </w:p>
    <w:p w14:paraId="72CD21B7" w14:textId="592CC10D" w:rsidR="00AB231E" w:rsidRDefault="00AB231E" w:rsidP="00AB231E">
      <w:pPr>
        <w:spacing w:line="480" w:lineRule="auto"/>
        <w:rPr>
          <w:rFonts w:ascii="Times New Roman" w:hAnsi="Times New Roman" w:cs="Times New Roman"/>
          <w:bCs/>
          <w:sz w:val="24"/>
          <w:szCs w:val="24"/>
        </w:rPr>
      </w:pPr>
      <w:r w:rsidRPr="00AB231E">
        <w:rPr>
          <w:rFonts w:ascii="Times New Roman" w:hAnsi="Times New Roman" w:cs="Times New Roman"/>
          <w:bCs/>
          <w:sz w:val="24"/>
          <w:szCs w:val="24"/>
        </w:rPr>
        <w:t>END</w:t>
      </w:r>
    </w:p>
    <w:p w14:paraId="024DD895" w14:textId="74596077" w:rsidR="006A1F45" w:rsidRPr="001C24B0" w:rsidRDefault="001C24B0" w:rsidP="001C24B0">
      <w:pPr>
        <w:pStyle w:val="ListParagraph"/>
        <w:numPr>
          <w:ilvl w:val="0"/>
          <w:numId w:val="4"/>
        </w:numPr>
        <w:rPr>
          <w:rFonts w:ascii="Times New Roman" w:hAnsi="Times New Roman" w:cs="Times New Roman"/>
          <w:sz w:val="40"/>
          <w:szCs w:val="40"/>
        </w:rPr>
      </w:pPr>
      <w:r w:rsidRPr="001C24B0">
        <w:rPr>
          <w:rFonts w:ascii="Times New Roman" w:hAnsi="Times New Roman" w:cs="Times New Roman"/>
          <w:b/>
          <w:bCs/>
          <w:sz w:val="40"/>
          <w:szCs w:val="40"/>
        </w:rPr>
        <w:t>Create pseudocode for a menu</w:t>
      </w:r>
    </w:p>
    <w:p w14:paraId="0A0592E4" w14:textId="45E8EE34" w:rsidR="001C24B0" w:rsidRDefault="001C24B0" w:rsidP="001C24B0">
      <w:r>
        <w:t>BEGIN Program</w:t>
      </w:r>
    </w:p>
    <w:p w14:paraId="12E0E7A2"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w:t>
      </w:r>
      <w:r w:rsidRPr="001C24B0">
        <w:rPr>
          <w:sz w:val="24"/>
          <w:szCs w:val="24"/>
        </w:rPr>
        <w:t xml:space="preserve"> </w:t>
      </w:r>
      <w:r w:rsidRPr="001C24B0">
        <w:rPr>
          <w:rFonts w:ascii="Times New Roman" w:hAnsi="Times New Roman" w:cs="Times New Roman"/>
          <w:sz w:val="24"/>
          <w:szCs w:val="24"/>
        </w:rPr>
        <w:t>Define variables</w:t>
      </w:r>
    </w:p>
    <w:p w14:paraId="5922EB2C"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Define dataStructure // The chosen data structure (e.g., hash table)</w:t>
      </w:r>
    </w:p>
    <w:p w14:paraId="2BA4CF1A"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Define userOption // To store user input for menu option</w:t>
      </w:r>
    </w:p>
    <w:p w14:paraId="4C81C60E" w14:textId="12EA69C9"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Define isDataLoaded as FALSE // To check if data has been loaded</w:t>
      </w:r>
    </w:p>
    <w:p w14:paraId="2997F336"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Function to Load Data</w:t>
      </w:r>
    </w:p>
    <w:p w14:paraId="455A163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Function LoadData():</w:t>
      </w:r>
    </w:p>
    <w:p w14:paraId="2C130D4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F isDataLoaded is TRUE THEN</w:t>
      </w:r>
    </w:p>
    <w:p w14:paraId="71F139B4"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Data has already been loaded."</w:t>
      </w:r>
    </w:p>
    <w:p w14:paraId="4E3F9138"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RETURN</w:t>
      </w:r>
    </w:p>
    <w:p w14:paraId="77B301A8"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IF</w:t>
      </w:r>
    </w:p>
    <w:p w14:paraId="295394F3"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Load the data from file into dataStructure</w:t>
      </w:r>
    </w:p>
    <w:p w14:paraId="0685FF21"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lastRenderedPageBreak/>
        <w:t xml:space="preserve">    CALL LoadCoursesFromFile("courseData.txt", dataStructure)</w:t>
      </w:r>
    </w:p>
    <w:p w14:paraId="5D99481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sDataLoaded = TRUE</w:t>
      </w:r>
    </w:p>
    <w:p w14:paraId="5C6F6F8C"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Data loaded successfully."</w:t>
      </w:r>
    </w:p>
    <w:p w14:paraId="3A173BDB"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Function</w:t>
      </w:r>
    </w:p>
    <w:p w14:paraId="28600CEA" w14:textId="77777777" w:rsidR="001C24B0" w:rsidRPr="001C24B0" w:rsidRDefault="001C24B0" w:rsidP="001C24B0">
      <w:pPr>
        <w:spacing w:line="480" w:lineRule="auto"/>
        <w:rPr>
          <w:rFonts w:ascii="Times New Roman" w:hAnsi="Times New Roman" w:cs="Times New Roman"/>
          <w:sz w:val="24"/>
          <w:szCs w:val="24"/>
        </w:rPr>
      </w:pPr>
    </w:p>
    <w:p w14:paraId="07DC2402"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Function to Print Alphanumerically Ordered List of Courses</w:t>
      </w:r>
    </w:p>
    <w:p w14:paraId="235E20A4"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Function PrintAllCourses():</w:t>
      </w:r>
    </w:p>
    <w:p w14:paraId="6D170B18"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F isDataLoaded is FALSE THEN</w:t>
      </w:r>
    </w:p>
    <w:p w14:paraId="2811778E"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Please load the data first."</w:t>
      </w:r>
    </w:p>
    <w:p w14:paraId="4124425A"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RETURN</w:t>
      </w:r>
    </w:p>
    <w:p w14:paraId="2712404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IF</w:t>
      </w:r>
    </w:p>
    <w:p w14:paraId="0238A582"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Print courses in alphanumerical order</w:t>
      </w:r>
    </w:p>
    <w:p w14:paraId="52322B2A"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CALL PrintCoursesInOrder(dataStructure)</w:t>
      </w:r>
    </w:p>
    <w:p w14:paraId="73F8B579" w14:textId="6F7FBFB5"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Function</w:t>
      </w:r>
    </w:p>
    <w:p w14:paraId="2756E170"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Function to Print Course Information</w:t>
      </w:r>
    </w:p>
    <w:p w14:paraId="4B13508A"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Function PrintCourseInfo():</w:t>
      </w:r>
    </w:p>
    <w:p w14:paraId="3F05A995"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F isDataLoaded is FALSE THEN</w:t>
      </w:r>
    </w:p>
    <w:p w14:paraId="57477EBC"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lastRenderedPageBreak/>
        <w:t xml:space="preserve">      PRINT "Please load the data first."</w:t>
      </w:r>
    </w:p>
    <w:p w14:paraId="6CD5E8AE"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RETURN</w:t>
      </w:r>
    </w:p>
    <w:p w14:paraId="654C5B1D"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IF</w:t>
      </w:r>
    </w:p>
    <w:p w14:paraId="3D5043C6"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Enter course number: "</w:t>
      </w:r>
    </w:p>
    <w:p w14:paraId="4B44CD68"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NPUT userCourseNumber</w:t>
      </w:r>
    </w:p>
    <w:p w14:paraId="2988FDC0"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Search and print course information</w:t>
      </w:r>
    </w:p>
    <w:p w14:paraId="077B88F8"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CALL PrintCourseDetails(userCourseNumber, dataStructure)</w:t>
      </w:r>
    </w:p>
    <w:p w14:paraId="6CB357E2" w14:textId="2A35DD83"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Function</w:t>
      </w:r>
    </w:p>
    <w:p w14:paraId="373F6F90"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Function to Display Menu</w:t>
      </w:r>
    </w:p>
    <w:p w14:paraId="17A7C7E6"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Function DisplayMenu():</w:t>
      </w:r>
    </w:p>
    <w:p w14:paraId="1AAC7B34"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Menu:"</w:t>
      </w:r>
    </w:p>
    <w:p w14:paraId="65FF39A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1. Load Course Data"</w:t>
      </w:r>
    </w:p>
    <w:p w14:paraId="0B53AB9D"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2. Print All Courses in Alphanumeric Order"</w:t>
      </w:r>
    </w:p>
    <w:p w14:paraId="23EB67C0"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3. Print Course Information"</w:t>
      </w:r>
    </w:p>
    <w:p w14:paraId="18F7EFB1"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9. Exit"</w:t>
      </w:r>
    </w:p>
    <w:p w14:paraId="4550D9AF" w14:textId="0ED55BF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Function</w:t>
      </w:r>
    </w:p>
    <w:p w14:paraId="49BBEFE8"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 Main Program Loop</w:t>
      </w:r>
    </w:p>
    <w:p w14:paraId="49EF6F3F"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lastRenderedPageBreak/>
        <w:t xml:space="preserve">  WHILE TRUE DO</w:t>
      </w:r>
    </w:p>
    <w:p w14:paraId="018BA72C"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CALL DisplayMenu()</w:t>
      </w:r>
    </w:p>
    <w:p w14:paraId="6598E9F2"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Enter your option: "</w:t>
      </w:r>
    </w:p>
    <w:p w14:paraId="48FE253F" w14:textId="024792BF"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NPUT userOption</w:t>
      </w:r>
    </w:p>
    <w:p w14:paraId="58E7B641"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IF userOption == 1 THEN</w:t>
      </w:r>
    </w:p>
    <w:p w14:paraId="4C47C9AF"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CALL LoadData()</w:t>
      </w:r>
    </w:p>
    <w:p w14:paraId="791111E4"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LSE IF userOption == 2 THEN</w:t>
      </w:r>
    </w:p>
    <w:p w14:paraId="1EE8576F"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CALL PrintAllCourses()</w:t>
      </w:r>
    </w:p>
    <w:p w14:paraId="526EFDB0"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LSE IF userOption == 3 THEN</w:t>
      </w:r>
    </w:p>
    <w:p w14:paraId="070723E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CALL PrintCourseInfo()</w:t>
      </w:r>
    </w:p>
    <w:p w14:paraId="37F91C0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LSE IF userOption == 9 THEN</w:t>
      </w:r>
    </w:p>
    <w:p w14:paraId="6AB4FA7A"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Exiting program."</w:t>
      </w:r>
    </w:p>
    <w:p w14:paraId="3BFA1487"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BREAK</w:t>
      </w:r>
    </w:p>
    <w:p w14:paraId="03F262B4"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LSE</w:t>
      </w:r>
    </w:p>
    <w:p w14:paraId="04C136D6"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PRINT "Invalid option, please try again."</w:t>
      </w:r>
    </w:p>
    <w:p w14:paraId="03616000" w14:textId="77777777"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IF</w:t>
      </w:r>
    </w:p>
    <w:p w14:paraId="7C80028A" w14:textId="37BDAAA0" w:rsidR="001C24B0"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t xml:space="preserve">  END WHILE</w:t>
      </w:r>
    </w:p>
    <w:p w14:paraId="60287BF9" w14:textId="55EE72F9" w:rsidR="006A1F45" w:rsidRPr="001C24B0" w:rsidRDefault="001C24B0" w:rsidP="001C24B0">
      <w:pPr>
        <w:spacing w:line="480" w:lineRule="auto"/>
        <w:rPr>
          <w:rFonts w:ascii="Times New Roman" w:hAnsi="Times New Roman" w:cs="Times New Roman"/>
          <w:sz w:val="24"/>
          <w:szCs w:val="24"/>
        </w:rPr>
      </w:pPr>
      <w:r w:rsidRPr="001C24B0">
        <w:rPr>
          <w:rFonts w:ascii="Times New Roman" w:hAnsi="Times New Roman" w:cs="Times New Roman"/>
          <w:sz w:val="24"/>
          <w:szCs w:val="24"/>
        </w:rPr>
        <w:lastRenderedPageBreak/>
        <w:t>END Program</w:t>
      </w:r>
    </w:p>
    <w:p w14:paraId="18CB6BC3" w14:textId="624935F7" w:rsidR="006A1F45" w:rsidRPr="001C24B0" w:rsidRDefault="001C24B0" w:rsidP="001C24B0">
      <w:pPr>
        <w:pStyle w:val="ListParagraph"/>
        <w:numPr>
          <w:ilvl w:val="0"/>
          <w:numId w:val="4"/>
        </w:numPr>
        <w:rPr>
          <w:rFonts w:ascii="Times New Roman" w:hAnsi="Times New Roman" w:cs="Times New Roman"/>
          <w:b/>
          <w:bCs/>
          <w:sz w:val="40"/>
          <w:szCs w:val="40"/>
        </w:rPr>
      </w:pPr>
      <w:r w:rsidRPr="001C24B0">
        <w:rPr>
          <w:rFonts w:ascii="Times New Roman" w:hAnsi="Times New Roman" w:cs="Times New Roman"/>
          <w:b/>
          <w:bCs/>
          <w:sz w:val="40"/>
          <w:szCs w:val="40"/>
        </w:rPr>
        <w:t>Design pseudocode that will print out the list of the courses in the Computer Science program in alphanumeric order</w:t>
      </w:r>
    </w:p>
    <w:p w14:paraId="0D8A47B4" w14:textId="77777777" w:rsidR="001C24B0" w:rsidRDefault="001C24B0" w:rsidP="001C24B0">
      <w:pPr>
        <w:pStyle w:val="ListParagraph"/>
        <w:rPr>
          <w:rFonts w:ascii="Times New Roman" w:hAnsi="Times New Roman" w:cs="Times New Roman"/>
          <w:b/>
          <w:bCs/>
          <w:sz w:val="40"/>
          <w:szCs w:val="40"/>
        </w:rPr>
      </w:pPr>
    </w:p>
    <w:p w14:paraId="59D7025A" w14:textId="414CF496" w:rsidR="001C24B0" w:rsidRDefault="001C24B0" w:rsidP="001C24B0">
      <w:pPr>
        <w:pStyle w:val="ListParagraph"/>
        <w:numPr>
          <w:ilvl w:val="0"/>
          <w:numId w:val="5"/>
        </w:numPr>
        <w:rPr>
          <w:rFonts w:ascii="Times New Roman" w:hAnsi="Times New Roman" w:cs="Times New Roman"/>
          <w:b/>
          <w:bCs/>
          <w:sz w:val="32"/>
          <w:szCs w:val="32"/>
        </w:rPr>
      </w:pPr>
      <w:r w:rsidRPr="001C24B0">
        <w:rPr>
          <w:rFonts w:ascii="Times New Roman" w:hAnsi="Times New Roman" w:cs="Times New Roman"/>
          <w:b/>
          <w:bCs/>
          <w:sz w:val="32"/>
          <w:szCs w:val="32"/>
        </w:rPr>
        <w:t>Vector Data Structure</w:t>
      </w:r>
    </w:p>
    <w:p w14:paraId="7EDD9BE0"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Function PrintCoursesInOrder_Vector(courses):</w:t>
      </w:r>
    </w:p>
    <w:p w14:paraId="16B1E4DA"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Sort the vector based on course numbers (alphanumeric order)</w:t>
      </w:r>
    </w:p>
    <w:p w14:paraId="41A53811"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CALL Sort(courses by course.courseNumber)</w:t>
      </w:r>
    </w:p>
    <w:p w14:paraId="7A64B8D7"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w:t>
      </w:r>
    </w:p>
    <w:p w14:paraId="05141A0D"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Iterate over the sorted vector and print each course</w:t>
      </w:r>
    </w:p>
    <w:p w14:paraId="6F3827A2"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FOR each course in courses DO</w:t>
      </w:r>
    </w:p>
    <w:p w14:paraId="5855538F"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PRINT "Course Number: " + course.courseNumber + ", Course Title: " + course.title</w:t>
      </w:r>
    </w:p>
    <w:p w14:paraId="5C736964"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END FOR</w:t>
      </w:r>
    </w:p>
    <w:p w14:paraId="57A3C86D" w14:textId="529F165E" w:rsid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END Function</w:t>
      </w:r>
    </w:p>
    <w:p w14:paraId="2E03A6F3" w14:textId="216BB526" w:rsidR="001C24B0" w:rsidRPr="001C24B0" w:rsidRDefault="001C24B0" w:rsidP="001C24B0">
      <w:pPr>
        <w:pStyle w:val="ListParagraph"/>
        <w:numPr>
          <w:ilvl w:val="0"/>
          <w:numId w:val="5"/>
        </w:numPr>
        <w:rPr>
          <w:rFonts w:ascii="Times New Roman" w:hAnsi="Times New Roman" w:cs="Times New Roman"/>
          <w:b/>
          <w:bCs/>
          <w:sz w:val="32"/>
          <w:szCs w:val="32"/>
        </w:rPr>
      </w:pPr>
      <w:r w:rsidRPr="001C24B0">
        <w:rPr>
          <w:rFonts w:ascii="Times New Roman" w:hAnsi="Times New Roman" w:cs="Times New Roman"/>
          <w:b/>
          <w:bCs/>
          <w:sz w:val="32"/>
          <w:szCs w:val="32"/>
        </w:rPr>
        <w:t>Hash Table Data Structure</w:t>
      </w:r>
    </w:p>
    <w:p w14:paraId="4ADE6A3E"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Function PrintCoursesInOrder_HashTable(courseTable):</w:t>
      </w:r>
    </w:p>
    <w:p w14:paraId="519EB233"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Create an empty list to hold courses</w:t>
      </w:r>
    </w:p>
    <w:p w14:paraId="50273B06"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Define courseList as empty list</w:t>
      </w:r>
    </w:p>
    <w:p w14:paraId="0C102F9F"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w:t>
      </w:r>
    </w:p>
    <w:p w14:paraId="63FFA374"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Extract all courses from the hash table into the courseList</w:t>
      </w:r>
    </w:p>
    <w:p w14:paraId="612E77EC"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FOR each key in courseTable DO</w:t>
      </w:r>
    </w:p>
    <w:p w14:paraId="4EBB9052"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ADD courseTable[key] to courseList</w:t>
      </w:r>
    </w:p>
    <w:p w14:paraId="0C9C6FBC"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lastRenderedPageBreak/>
        <w:t xml:space="preserve">    END FOR</w:t>
      </w:r>
    </w:p>
    <w:p w14:paraId="68773FE2"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w:t>
      </w:r>
    </w:p>
    <w:p w14:paraId="41DAB0F8"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Sort the list of courses based on course numbers (alphanumeric order)</w:t>
      </w:r>
    </w:p>
    <w:p w14:paraId="7DC3FB33"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CALL Sort(courseList by course.courseNumber)</w:t>
      </w:r>
    </w:p>
    <w:p w14:paraId="6288BCF3"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w:t>
      </w:r>
    </w:p>
    <w:p w14:paraId="32C5A5FF"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Iterate over the sorted courseList and print each course</w:t>
      </w:r>
    </w:p>
    <w:p w14:paraId="637DFACE"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FOR each course in courseList DO</w:t>
      </w:r>
    </w:p>
    <w:p w14:paraId="730BA280"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PRINT "Course Number: " + course.courseNumber + ", Course Title: " + course.title</w:t>
      </w:r>
    </w:p>
    <w:p w14:paraId="2065F765"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END FOR</w:t>
      </w:r>
    </w:p>
    <w:p w14:paraId="5DF880A2" w14:textId="02D0B0F1" w:rsid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END Function</w:t>
      </w:r>
    </w:p>
    <w:p w14:paraId="5177A847" w14:textId="305973FE" w:rsidR="001C24B0" w:rsidRPr="001C24B0" w:rsidRDefault="001C24B0" w:rsidP="001C24B0">
      <w:pPr>
        <w:pStyle w:val="ListParagraph"/>
        <w:numPr>
          <w:ilvl w:val="0"/>
          <w:numId w:val="5"/>
        </w:numPr>
        <w:rPr>
          <w:rFonts w:ascii="Times New Roman" w:hAnsi="Times New Roman" w:cs="Times New Roman"/>
          <w:b/>
          <w:bCs/>
          <w:sz w:val="32"/>
          <w:szCs w:val="32"/>
        </w:rPr>
      </w:pPr>
      <w:r w:rsidRPr="001C24B0">
        <w:rPr>
          <w:rFonts w:ascii="Times New Roman" w:hAnsi="Times New Roman" w:cs="Times New Roman"/>
          <w:b/>
          <w:bCs/>
          <w:sz w:val="32"/>
          <w:szCs w:val="32"/>
        </w:rPr>
        <w:t xml:space="preserve">Binary Search Tree </w:t>
      </w:r>
      <w:r w:rsidRPr="001C24B0">
        <w:rPr>
          <w:rFonts w:ascii="Times New Roman" w:hAnsi="Times New Roman" w:cs="Times New Roman"/>
          <w:b/>
          <w:bCs/>
          <w:sz w:val="32"/>
          <w:szCs w:val="32"/>
        </w:rPr>
        <w:t>Data</w:t>
      </w:r>
      <w:r w:rsidRPr="001C24B0">
        <w:rPr>
          <w:rFonts w:ascii="Times New Roman" w:hAnsi="Times New Roman" w:cs="Times New Roman"/>
          <w:b/>
          <w:bCs/>
          <w:sz w:val="32"/>
          <w:szCs w:val="32"/>
        </w:rPr>
        <w:t xml:space="preserve"> Structure</w:t>
      </w:r>
    </w:p>
    <w:p w14:paraId="151305DC"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Function PrintCoursesInOrder_BST(node):</w:t>
      </w:r>
    </w:p>
    <w:p w14:paraId="15D489D0"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 Perform an in-order traversal to print courses in sorted order</w:t>
      </w:r>
    </w:p>
    <w:p w14:paraId="15B7AF95"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IF node is not NULL THEN</w:t>
      </w:r>
    </w:p>
    <w:p w14:paraId="42D79163"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CALL PrintCoursesInOrder_BST(node.left)</w:t>
      </w:r>
    </w:p>
    <w:p w14:paraId="62F16DE3"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PRINT "Course Number: " + node.course.courseNumber + ", Course Title: " + node.course.courseTitle</w:t>
      </w:r>
    </w:p>
    <w:p w14:paraId="63117F05"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CALL PrintCoursesInOrder_BST(node.right)</w:t>
      </w:r>
    </w:p>
    <w:p w14:paraId="3142CFB0" w14:textId="77777777"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 xml:space="preserve">    END IF</w:t>
      </w:r>
    </w:p>
    <w:p w14:paraId="4F27439B" w14:textId="6B2669DA" w:rsidR="001C24B0" w:rsidRPr="001C24B0" w:rsidRDefault="001C24B0" w:rsidP="001C24B0">
      <w:pPr>
        <w:ind w:left="720"/>
        <w:rPr>
          <w:rFonts w:ascii="Times New Roman" w:hAnsi="Times New Roman" w:cs="Times New Roman"/>
          <w:sz w:val="24"/>
          <w:szCs w:val="24"/>
        </w:rPr>
      </w:pPr>
      <w:r w:rsidRPr="001C24B0">
        <w:rPr>
          <w:rFonts w:ascii="Times New Roman" w:hAnsi="Times New Roman" w:cs="Times New Roman"/>
          <w:sz w:val="24"/>
          <w:szCs w:val="24"/>
        </w:rPr>
        <w:t>END Function</w:t>
      </w:r>
    </w:p>
    <w:p w14:paraId="30BAC9F0" w14:textId="77777777" w:rsidR="006A1F45" w:rsidRDefault="006A1F45" w:rsidP="006A1F45"/>
    <w:p w14:paraId="5AAE9E48" w14:textId="77777777" w:rsidR="006A1F45" w:rsidRDefault="006A1F45" w:rsidP="006A1F45"/>
    <w:p w14:paraId="78CBDE7D" w14:textId="77777777" w:rsidR="006A1F45" w:rsidRDefault="006A1F45" w:rsidP="006A1F45"/>
    <w:p w14:paraId="28FA0F0F" w14:textId="77777777" w:rsidR="006A1F45" w:rsidRDefault="006A1F45" w:rsidP="006A1F45"/>
    <w:p w14:paraId="254E801A" w14:textId="77777777" w:rsidR="006A1F45" w:rsidRDefault="006A1F45" w:rsidP="006A1F45"/>
    <w:p w14:paraId="2AE90DDC" w14:textId="77777777" w:rsidR="006A1F45" w:rsidRDefault="006A1F45" w:rsidP="006A1F45"/>
    <w:p w14:paraId="35BA8271" w14:textId="77777777" w:rsidR="006A1F45" w:rsidRDefault="006A1F45" w:rsidP="006A1F45"/>
    <w:p w14:paraId="3EDBA4DB" w14:textId="77777777" w:rsidR="006A1F45" w:rsidRDefault="006A1F45" w:rsidP="006A1F45"/>
    <w:p w14:paraId="201BA38C" w14:textId="77777777" w:rsidR="006A1F45" w:rsidRDefault="006A1F45" w:rsidP="006A1F45"/>
    <w:p w14:paraId="34EE0F78" w14:textId="77777777" w:rsidR="006A1F45" w:rsidRDefault="006A1F45" w:rsidP="006A1F45"/>
    <w:p w14:paraId="088FCBA6" w14:textId="77777777" w:rsidR="006A1F45" w:rsidRDefault="006A1F45" w:rsidP="006A1F45"/>
    <w:p w14:paraId="6254753B" w14:textId="77777777" w:rsidR="006A1F45" w:rsidRDefault="006A1F45" w:rsidP="006A1F45"/>
    <w:p w14:paraId="5BA2E291" w14:textId="77777777" w:rsidR="006A1F45" w:rsidRDefault="006A1F45" w:rsidP="006A1F45"/>
    <w:p w14:paraId="39A72D5D" w14:textId="77777777" w:rsidR="006A1F45" w:rsidRDefault="006A1F45" w:rsidP="006A1F45"/>
    <w:p w14:paraId="2F065EC2" w14:textId="77777777" w:rsidR="006A1F45" w:rsidRDefault="006A1F45" w:rsidP="006A1F45"/>
    <w:p w14:paraId="5F58C879" w14:textId="5FE1F037" w:rsidR="00AD3582" w:rsidRPr="00AD3582" w:rsidRDefault="00AD3582" w:rsidP="00AD3582">
      <w:pPr>
        <w:pStyle w:val="Heading1"/>
        <w:spacing w:line="480" w:lineRule="auto"/>
        <w:rPr>
          <w:rFonts w:ascii="Times New Roman" w:hAnsi="Times New Roman" w:cs="Times New Roman"/>
          <w:sz w:val="44"/>
          <w:szCs w:val="44"/>
        </w:rPr>
      </w:pPr>
      <w:r w:rsidRPr="00AD3582">
        <w:rPr>
          <w:rFonts w:ascii="Times New Roman" w:hAnsi="Times New Roman" w:cs="Times New Roman"/>
          <w:sz w:val="44"/>
          <w:szCs w:val="44"/>
        </w:rPr>
        <w:t xml:space="preserve">Project 1:  </w:t>
      </w:r>
      <w:r>
        <w:rPr>
          <w:rFonts w:ascii="Times New Roman" w:hAnsi="Times New Roman" w:cs="Times New Roman"/>
          <w:sz w:val="44"/>
          <w:szCs w:val="44"/>
        </w:rPr>
        <w:t>Evaluation</w:t>
      </w:r>
    </w:p>
    <w:p w14:paraId="72267197" w14:textId="77777777" w:rsidR="006A1F45" w:rsidRDefault="006A1F45" w:rsidP="006A1F45"/>
    <w:p w14:paraId="0DC51257" w14:textId="77777777" w:rsidR="006A1F45" w:rsidRDefault="006A1F45" w:rsidP="006A1F45"/>
    <w:p w14:paraId="0231DA28" w14:textId="77777777" w:rsidR="006A1F45" w:rsidRDefault="006A1F45" w:rsidP="006A1F45"/>
    <w:p w14:paraId="659EC3C9" w14:textId="77777777" w:rsidR="006A1F45" w:rsidRDefault="006A1F45" w:rsidP="006A1F45"/>
    <w:p w14:paraId="59CD1ED9" w14:textId="77777777" w:rsidR="006A1F45" w:rsidRDefault="006A1F45" w:rsidP="006A1F45"/>
    <w:p w14:paraId="12533A35" w14:textId="77777777" w:rsidR="00AD3582" w:rsidRDefault="00AD3582" w:rsidP="006A1F45"/>
    <w:p w14:paraId="1C957C55" w14:textId="77777777" w:rsidR="00AD3582" w:rsidRDefault="00AD3582" w:rsidP="006A1F45"/>
    <w:p w14:paraId="0F2F9AB6" w14:textId="77777777" w:rsidR="00AD3582" w:rsidRDefault="00AD3582" w:rsidP="006A1F45"/>
    <w:p w14:paraId="6106DCFD" w14:textId="77777777" w:rsidR="00AD3582" w:rsidRDefault="00AD3582" w:rsidP="006A1F45"/>
    <w:p w14:paraId="0B663989" w14:textId="77777777" w:rsidR="006A1F45" w:rsidRDefault="006A1F45" w:rsidP="006A1F45"/>
    <w:p w14:paraId="5A3F1028" w14:textId="77777777" w:rsidR="006A1F45" w:rsidRDefault="006A1F45" w:rsidP="006A1F45"/>
    <w:p w14:paraId="39AE1E67" w14:textId="77777777" w:rsidR="006A1F45" w:rsidRPr="006A1F45" w:rsidRDefault="006A1F45" w:rsidP="006A1F45"/>
    <w:p w14:paraId="5920A898" w14:textId="63E2ECF5" w:rsidR="00AD3582" w:rsidRDefault="00AD3582" w:rsidP="006A1F45">
      <w:pPr>
        <w:suppressAutoHyphens/>
        <w:spacing w:after="0" w:line="480" w:lineRule="auto"/>
        <w:contextualSpacing/>
        <w:rPr>
          <w:rFonts w:ascii="Times New Roman" w:hAnsi="Times New Roman" w:cs="Times New Roman"/>
          <w:b/>
          <w:sz w:val="40"/>
          <w:szCs w:val="40"/>
        </w:rPr>
      </w:pPr>
      <w:bookmarkStart w:id="1" w:name="_heading=h.d3e5grwc421g"/>
      <w:bookmarkEnd w:id="1"/>
      <w:r>
        <w:rPr>
          <w:rFonts w:ascii="Times New Roman" w:hAnsi="Times New Roman" w:cs="Times New Roman"/>
          <w:b/>
          <w:bCs/>
          <w:sz w:val="40"/>
          <w:szCs w:val="40"/>
        </w:rPr>
        <w:lastRenderedPageBreak/>
        <w:t xml:space="preserve">4. </w:t>
      </w:r>
      <w:r w:rsidRPr="00AD3582">
        <w:rPr>
          <w:rFonts w:ascii="Times New Roman" w:hAnsi="Times New Roman" w:cs="Times New Roman"/>
          <w:b/>
          <w:bCs/>
          <w:sz w:val="40"/>
          <w:szCs w:val="40"/>
        </w:rPr>
        <w:t>Evaluate the run time and memory of data structures that could be used to address the requirements</w:t>
      </w:r>
      <w:r w:rsidRPr="00AD3582">
        <w:rPr>
          <w:rFonts w:ascii="Times New Roman" w:hAnsi="Times New Roman" w:cs="Times New Roman"/>
          <w:b/>
          <w:sz w:val="40"/>
          <w:szCs w:val="40"/>
        </w:rPr>
        <w:t>.</w:t>
      </w:r>
    </w:p>
    <w:p w14:paraId="6B4BB34B" w14:textId="557A8A83"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1. Vector - Revised Runtime Analysis (Best Case &amp; Worst Cas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44"/>
        <w:gridCol w:w="733"/>
        <w:gridCol w:w="1701"/>
        <w:gridCol w:w="1260"/>
        <w:gridCol w:w="1772"/>
        <w:gridCol w:w="1440"/>
      </w:tblGrid>
      <w:tr w:rsidR="006A1F45" w:rsidRPr="006A1F45" w14:paraId="54A16FF1" w14:textId="77777777" w:rsidTr="006A1F45">
        <w:trPr>
          <w:tblHeader/>
          <w:tblCellSpacing w:w="15" w:type="dxa"/>
        </w:trPr>
        <w:tc>
          <w:tcPr>
            <w:tcW w:w="0" w:type="auto"/>
            <w:vAlign w:val="center"/>
            <w:hideMark/>
          </w:tcPr>
          <w:p w14:paraId="522A4725"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Code</w:t>
            </w:r>
          </w:p>
        </w:tc>
        <w:tc>
          <w:tcPr>
            <w:tcW w:w="0" w:type="auto"/>
            <w:vAlign w:val="center"/>
            <w:hideMark/>
          </w:tcPr>
          <w:p w14:paraId="3AF83CDE"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Line Cost</w:t>
            </w:r>
          </w:p>
        </w:tc>
        <w:tc>
          <w:tcPr>
            <w:tcW w:w="0" w:type="auto"/>
            <w:vAlign w:val="center"/>
            <w:hideMark/>
          </w:tcPr>
          <w:p w14:paraId="6043F61A"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imes Executes (Best Case)</w:t>
            </w:r>
          </w:p>
        </w:tc>
        <w:tc>
          <w:tcPr>
            <w:tcW w:w="0" w:type="auto"/>
            <w:vAlign w:val="center"/>
            <w:hideMark/>
          </w:tcPr>
          <w:p w14:paraId="2A451B0A"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otal Cost (Best Case)</w:t>
            </w:r>
          </w:p>
        </w:tc>
        <w:tc>
          <w:tcPr>
            <w:tcW w:w="0" w:type="auto"/>
            <w:vAlign w:val="center"/>
            <w:hideMark/>
          </w:tcPr>
          <w:p w14:paraId="382B0F12"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imes Executes (Worst Case)</w:t>
            </w:r>
          </w:p>
        </w:tc>
        <w:tc>
          <w:tcPr>
            <w:tcW w:w="0" w:type="auto"/>
            <w:vAlign w:val="center"/>
            <w:hideMark/>
          </w:tcPr>
          <w:p w14:paraId="66EE0778"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otal Cost (Worst Case)</w:t>
            </w:r>
          </w:p>
        </w:tc>
      </w:tr>
      <w:tr w:rsidR="006A1F45" w:rsidRPr="006A1F45" w14:paraId="24A8FE87" w14:textId="77777777" w:rsidTr="006A1F45">
        <w:trPr>
          <w:tblCellSpacing w:w="15" w:type="dxa"/>
        </w:trPr>
        <w:tc>
          <w:tcPr>
            <w:tcW w:w="0" w:type="auto"/>
            <w:vAlign w:val="center"/>
            <w:hideMark/>
          </w:tcPr>
          <w:p w14:paraId="5050593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For All Courses</w:t>
            </w:r>
          </w:p>
        </w:tc>
        <w:tc>
          <w:tcPr>
            <w:tcW w:w="0" w:type="auto"/>
            <w:vAlign w:val="center"/>
            <w:hideMark/>
          </w:tcPr>
          <w:p w14:paraId="357BD66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6ADCAFB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2F4ED7B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7EB5D98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2167C2C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r>
      <w:tr w:rsidR="006A1F45" w:rsidRPr="006A1F45" w14:paraId="7FDACFDD" w14:textId="77777777" w:rsidTr="006A1F45">
        <w:trPr>
          <w:tblCellSpacing w:w="15" w:type="dxa"/>
        </w:trPr>
        <w:tc>
          <w:tcPr>
            <w:tcW w:w="0" w:type="auto"/>
            <w:vAlign w:val="center"/>
            <w:hideMark/>
          </w:tcPr>
          <w:p w14:paraId="0239428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If the course is the same as courseNumber</w:t>
            </w:r>
          </w:p>
        </w:tc>
        <w:tc>
          <w:tcPr>
            <w:tcW w:w="0" w:type="auto"/>
            <w:vAlign w:val="center"/>
            <w:hideMark/>
          </w:tcPr>
          <w:p w14:paraId="69BA2BC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262F53D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00B0D71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1B397C9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076D1C1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r>
      <w:tr w:rsidR="006A1F45" w:rsidRPr="006A1F45" w14:paraId="5F2CA135" w14:textId="77777777" w:rsidTr="006A1F45">
        <w:trPr>
          <w:tblCellSpacing w:w="15" w:type="dxa"/>
        </w:trPr>
        <w:tc>
          <w:tcPr>
            <w:tcW w:w="0" w:type="auto"/>
            <w:vAlign w:val="center"/>
            <w:hideMark/>
          </w:tcPr>
          <w:p w14:paraId="08655A5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rint out the course information</w:t>
            </w:r>
          </w:p>
        </w:tc>
        <w:tc>
          <w:tcPr>
            <w:tcW w:w="0" w:type="auto"/>
            <w:vAlign w:val="center"/>
            <w:hideMark/>
          </w:tcPr>
          <w:p w14:paraId="33489AC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0367450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2BCED00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380EFA1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319C95D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0C4539D3" w14:textId="77777777" w:rsidTr="006A1F45">
        <w:trPr>
          <w:tblCellSpacing w:w="15" w:type="dxa"/>
        </w:trPr>
        <w:tc>
          <w:tcPr>
            <w:tcW w:w="0" w:type="auto"/>
            <w:vAlign w:val="center"/>
            <w:hideMark/>
          </w:tcPr>
          <w:p w14:paraId="4E315B2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For each prerequisite of the course</w:t>
            </w:r>
          </w:p>
        </w:tc>
        <w:tc>
          <w:tcPr>
            <w:tcW w:w="0" w:type="auto"/>
            <w:vAlign w:val="center"/>
            <w:hideMark/>
          </w:tcPr>
          <w:p w14:paraId="5681B18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4884EFF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 (best)</w:t>
            </w:r>
          </w:p>
        </w:tc>
        <w:tc>
          <w:tcPr>
            <w:tcW w:w="0" w:type="auto"/>
            <w:vAlign w:val="center"/>
            <w:hideMark/>
          </w:tcPr>
          <w:p w14:paraId="2EF5F79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c>
          <w:tcPr>
            <w:tcW w:w="0" w:type="auto"/>
            <w:vAlign w:val="center"/>
            <w:hideMark/>
          </w:tcPr>
          <w:p w14:paraId="2D27820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 (worst)</w:t>
            </w:r>
          </w:p>
        </w:tc>
        <w:tc>
          <w:tcPr>
            <w:tcW w:w="0" w:type="auto"/>
            <w:vAlign w:val="center"/>
            <w:hideMark/>
          </w:tcPr>
          <w:p w14:paraId="5FB3B57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w:t>
            </w:r>
          </w:p>
        </w:tc>
      </w:tr>
      <w:tr w:rsidR="006A1F45" w:rsidRPr="006A1F45" w14:paraId="6BE2E08E" w14:textId="77777777" w:rsidTr="006A1F45">
        <w:trPr>
          <w:tblCellSpacing w:w="15" w:type="dxa"/>
        </w:trPr>
        <w:tc>
          <w:tcPr>
            <w:tcW w:w="0" w:type="auto"/>
            <w:vAlign w:val="center"/>
            <w:hideMark/>
          </w:tcPr>
          <w:p w14:paraId="56C811D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rint the prerequisite course info</w:t>
            </w:r>
          </w:p>
        </w:tc>
        <w:tc>
          <w:tcPr>
            <w:tcW w:w="0" w:type="auto"/>
            <w:vAlign w:val="center"/>
            <w:hideMark/>
          </w:tcPr>
          <w:p w14:paraId="54615C2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3619A92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 (best)</w:t>
            </w:r>
          </w:p>
        </w:tc>
        <w:tc>
          <w:tcPr>
            <w:tcW w:w="0" w:type="auto"/>
            <w:vAlign w:val="center"/>
            <w:hideMark/>
          </w:tcPr>
          <w:p w14:paraId="117AF43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c>
          <w:tcPr>
            <w:tcW w:w="0" w:type="auto"/>
            <w:vAlign w:val="center"/>
            <w:hideMark/>
          </w:tcPr>
          <w:p w14:paraId="34F8B56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 (worst)</w:t>
            </w:r>
          </w:p>
        </w:tc>
        <w:tc>
          <w:tcPr>
            <w:tcW w:w="0" w:type="auto"/>
            <w:vAlign w:val="center"/>
            <w:hideMark/>
          </w:tcPr>
          <w:p w14:paraId="44542A2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w:t>
            </w:r>
          </w:p>
        </w:tc>
      </w:tr>
      <w:tr w:rsidR="006A1F45" w:rsidRPr="006A1F45" w14:paraId="381F47F4" w14:textId="77777777" w:rsidTr="006A1F45">
        <w:trPr>
          <w:tblCellSpacing w:w="15" w:type="dxa"/>
        </w:trPr>
        <w:tc>
          <w:tcPr>
            <w:tcW w:w="0" w:type="auto"/>
            <w:vAlign w:val="center"/>
            <w:hideMark/>
          </w:tcPr>
          <w:p w14:paraId="79CD8A1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5D38755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59FA7FB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7A028C0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4EC2249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9024BB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r>
      <w:tr w:rsidR="006A1F45" w:rsidRPr="006A1F45" w14:paraId="59D08350" w14:textId="77777777" w:rsidTr="006A1F45">
        <w:trPr>
          <w:tblCellSpacing w:w="15" w:type="dxa"/>
        </w:trPr>
        <w:tc>
          <w:tcPr>
            <w:tcW w:w="0" w:type="auto"/>
            <w:vAlign w:val="center"/>
            <w:hideMark/>
          </w:tcPr>
          <w:p w14:paraId="2318366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Total Cost</w:t>
            </w:r>
          </w:p>
        </w:tc>
        <w:tc>
          <w:tcPr>
            <w:tcW w:w="0" w:type="auto"/>
            <w:vAlign w:val="center"/>
            <w:hideMark/>
          </w:tcPr>
          <w:p w14:paraId="72EAFFC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3C64502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6F63218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2n + 1</w:t>
            </w:r>
          </w:p>
        </w:tc>
        <w:tc>
          <w:tcPr>
            <w:tcW w:w="0" w:type="auto"/>
            <w:vAlign w:val="center"/>
            <w:hideMark/>
          </w:tcPr>
          <w:p w14:paraId="49096D6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9B758A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2n + 2p</w:t>
            </w:r>
          </w:p>
        </w:tc>
      </w:tr>
      <w:tr w:rsidR="006A1F45" w:rsidRPr="006A1F45" w14:paraId="5D430880" w14:textId="77777777" w:rsidTr="006A1F45">
        <w:trPr>
          <w:tblCellSpacing w:w="15" w:type="dxa"/>
        </w:trPr>
        <w:tc>
          <w:tcPr>
            <w:tcW w:w="0" w:type="auto"/>
            <w:vAlign w:val="center"/>
            <w:hideMark/>
          </w:tcPr>
          <w:p w14:paraId="2F4A77F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Runtime</w:t>
            </w:r>
          </w:p>
        </w:tc>
        <w:tc>
          <w:tcPr>
            <w:tcW w:w="0" w:type="auto"/>
            <w:vAlign w:val="center"/>
            <w:hideMark/>
          </w:tcPr>
          <w:p w14:paraId="56E8374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259CCF9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BD4D44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O(n)</w:t>
            </w:r>
          </w:p>
        </w:tc>
        <w:tc>
          <w:tcPr>
            <w:tcW w:w="0" w:type="auto"/>
            <w:vAlign w:val="center"/>
            <w:hideMark/>
          </w:tcPr>
          <w:p w14:paraId="7EE0B4B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D825D5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O(n + p)</w:t>
            </w:r>
          </w:p>
        </w:tc>
      </w:tr>
    </w:tbl>
    <w:p w14:paraId="6FA9FE0C" w14:textId="7C907DBE" w:rsidR="006A1F45" w:rsidRPr="006A1F45" w:rsidRDefault="006A1F45" w:rsidP="006A1F45">
      <w:pPr>
        <w:suppressAutoHyphens/>
        <w:spacing w:after="0" w:line="480" w:lineRule="auto"/>
        <w:contextualSpacing/>
        <w:rPr>
          <w:rFonts w:ascii="Times New Roman" w:hAnsi="Times New Roman" w:cs="Times New Roman"/>
          <w:bCs/>
          <w:sz w:val="24"/>
          <w:szCs w:val="24"/>
        </w:rPr>
      </w:pPr>
    </w:p>
    <w:p w14:paraId="6784139C"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2. Hash Table - Revised Runtime Analysis (Best Case &amp; Worst Cas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44"/>
        <w:gridCol w:w="733"/>
        <w:gridCol w:w="1701"/>
        <w:gridCol w:w="1260"/>
        <w:gridCol w:w="1772"/>
        <w:gridCol w:w="1440"/>
      </w:tblGrid>
      <w:tr w:rsidR="006A1F45" w:rsidRPr="006A1F45" w14:paraId="0770584D" w14:textId="77777777" w:rsidTr="006A1F45">
        <w:trPr>
          <w:tblHeader/>
          <w:tblCellSpacing w:w="15" w:type="dxa"/>
        </w:trPr>
        <w:tc>
          <w:tcPr>
            <w:tcW w:w="0" w:type="auto"/>
            <w:vAlign w:val="center"/>
            <w:hideMark/>
          </w:tcPr>
          <w:p w14:paraId="50F12E3F"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lastRenderedPageBreak/>
              <w:t>Code</w:t>
            </w:r>
          </w:p>
        </w:tc>
        <w:tc>
          <w:tcPr>
            <w:tcW w:w="0" w:type="auto"/>
            <w:vAlign w:val="center"/>
            <w:hideMark/>
          </w:tcPr>
          <w:p w14:paraId="4F881A47"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Line Cost</w:t>
            </w:r>
          </w:p>
        </w:tc>
        <w:tc>
          <w:tcPr>
            <w:tcW w:w="0" w:type="auto"/>
            <w:vAlign w:val="center"/>
            <w:hideMark/>
          </w:tcPr>
          <w:p w14:paraId="3364E525"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imes Executes (Best Case)</w:t>
            </w:r>
          </w:p>
        </w:tc>
        <w:tc>
          <w:tcPr>
            <w:tcW w:w="0" w:type="auto"/>
            <w:vAlign w:val="center"/>
            <w:hideMark/>
          </w:tcPr>
          <w:p w14:paraId="40B77DA1"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otal Cost (Best Case)</w:t>
            </w:r>
          </w:p>
        </w:tc>
        <w:tc>
          <w:tcPr>
            <w:tcW w:w="0" w:type="auto"/>
            <w:vAlign w:val="center"/>
            <w:hideMark/>
          </w:tcPr>
          <w:p w14:paraId="5A5B6460"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imes Executes (Worst Case)</w:t>
            </w:r>
          </w:p>
        </w:tc>
        <w:tc>
          <w:tcPr>
            <w:tcW w:w="0" w:type="auto"/>
            <w:vAlign w:val="center"/>
            <w:hideMark/>
          </w:tcPr>
          <w:p w14:paraId="7F269D60"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otal Cost (Worst Case)</w:t>
            </w:r>
          </w:p>
        </w:tc>
      </w:tr>
      <w:tr w:rsidR="006A1F45" w:rsidRPr="006A1F45" w14:paraId="08FBA272" w14:textId="77777777" w:rsidTr="006A1F45">
        <w:trPr>
          <w:tblCellSpacing w:w="15" w:type="dxa"/>
        </w:trPr>
        <w:tc>
          <w:tcPr>
            <w:tcW w:w="0" w:type="auto"/>
            <w:vAlign w:val="center"/>
            <w:hideMark/>
          </w:tcPr>
          <w:p w14:paraId="7BF82F2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For All Courses</w:t>
            </w:r>
          </w:p>
        </w:tc>
        <w:tc>
          <w:tcPr>
            <w:tcW w:w="0" w:type="auto"/>
            <w:vAlign w:val="center"/>
            <w:hideMark/>
          </w:tcPr>
          <w:p w14:paraId="7B35D94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5BDEAC8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088C8DA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13223F3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23E0FAA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r>
      <w:tr w:rsidR="006A1F45" w:rsidRPr="006A1F45" w14:paraId="016B4449" w14:textId="77777777" w:rsidTr="006A1F45">
        <w:trPr>
          <w:tblCellSpacing w:w="15" w:type="dxa"/>
        </w:trPr>
        <w:tc>
          <w:tcPr>
            <w:tcW w:w="0" w:type="auto"/>
            <w:vAlign w:val="center"/>
            <w:hideMark/>
          </w:tcPr>
          <w:p w14:paraId="3893AC7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If the course is the same as courseNumber</w:t>
            </w:r>
          </w:p>
        </w:tc>
        <w:tc>
          <w:tcPr>
            <w:tcW w:w="0" w:type="auto"/>
            <w:vAlign w:val="center"/>
            <w:hideMark/>
          </w:tcPr>
          <w:p w14:paraId="144CC5F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6052B7E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6065A40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3651B61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77C2A61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r>
      <w:tr w:rsidR="006A1F45" w:rsidRPr="006A1F45" w14:paraId="1EFBF94C" w14:textId="77777777" w:rsidTr="006A1F45">
        <w:trPr>
          <w:tblCellSpacing w:w="15" w:type="dxa"/>
        </w:trPr>
        <w:tc>
          <w:tcPr>
            <w:tcW w:w="0" w:type="auto"/>
            <w:vAlign w:val="center"/>
            <w:hideMark/>
          </w:tcPr>
          <w:p w14:paraId="0B275C5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rint out the course information</w:t>
            </w:r>
          </w:p>
        </w:tc>
        <w:tc>
          <w:tcPr>
            <w:tcW w:w="0" w:type="auto"/>
            <w:vAlign w:val="center"/>
            <w:hideMark/>
          </w:tcPr>
          <w:p w14:paraId="000E5BD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41E4F04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06E1937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16E4162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4733882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7708DC6A" w14:textId="77777777" w:rsidTr="006A1F45">
        <w:trPr>
          <w:tblCellSpacing w:w="15" w:type="dxa"/>
        </w:trPr>
        <w:tc>
          <w:tcPr>
            <w:tcW w:w="0" w:type="auto"/>
            <w:vAlign w:val="center"/>
            <w:hideMark/>
          </w:tcPr>
          <w:p w14:paraId="43978F0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For each prerequisite of the course</w:t>
            </w:r>
          </w:p>
        </w:tc>
        <w:tc>
          <w:tcPr>
            <w:tcW w:w="0" w:type="auto"/>
            <w:vAlign w:val="center"/>
            <w:hideMark/>
          </w:tcPr>
          <w:p w14:paraId="2856149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0961E9E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 (best)</w:t>
            </w:r>
          </w:p>
        </w:tc>
        <w:tc>
          <w:tcPr>
            <w:tcW w:w="0" w:type="auto"/>
            <w:vAlign w:val="center"/>
            <w:hideMark/>
          </w:tcPr>
          <w:p w14:paraId="0C565FF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c>
          <w:tcPr>
            <w:tcW w:w="0" w:type="auto"/>
            <w:vAlign w:val="center"/>
            <w:hideMark/>
          </w:tcPr>
          <w:p w14:paraId="68AB560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 (worst)</w:t>
            </w:r>
          </w:p>
        </w:tc>
        <w:tc>
          <w:tcPr>
            <w:tcW w:w="0" w:type="auto"/>
            <w:vAlign w:val="center"/>
            <w:hideMark/>
          </w:tcPr>
          <w:p w14:paraId="1010FEB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w:t>
            </w:r>
          </w:p>
        </w:tc>
      </w:tr>
      <w:tr w:rsidR="006A1F45" w:rsidRPr="006A1F45" w14:paraId="44CC57D6" w14:textId="77777777" w:rsidTr="006A1F45">
        <w:trPr>
          <w:tblCellSpacing w:w="15" w:type="dxa"/>
        </w:trPr>
        <w:tc>
          <w:tcPr>
            <w:tcW w:w="0" w:type="auto"/>
            <w:vAlign w:val="center"/>
            <w:hideMark/>
          </w:tcPr>
          <w:p w14:paraId="29FCCD3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rint the prerequisite course info</w:t>
            </w:r>
          </w:p>
        </w:tc>
        <w:tc>
          <w:tcPr>
            <w:tcW w:w="0" w:type="auto"/>
            <w:vAlign w:val="center"/>
            <w:hideMark/>
          </w:tcPr>
          <w:p w14:paraId="6259707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1C3BD1D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 (best)</w:t>
            </w:r>
          </w:p>
        </w:tc>
        <w:tc>
          <w:tcPr>
            <w:tcW w:w="0" w:type="auto"/>
            <w:vAlign w:val="center"/>
            <w:hideMark/>
          </w:tcPr>
          <w:p w14:paraId="3DED9AF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c>
          <w:tcPr>
            <w:tcW w:w="0" w:type="auto"/>
            <w:vAlign w:val="center"/>
            <w:hideMark/>
          </w:tcPr>
          <w:p w14:paraId="5F5FC81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 (worst)</w:t>
            </w:r>
          </w:p>
        </w:tc>
        <w:tc>
          <w:tcPr>
            <w:tcW w:w="0" w:type="auto"/>
            <w:vAlign w:val="center"/>
            <w:hideMark/>
          </w:tcPr>
          <w:p w14:paraId="788C98B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w:t>
            </w:r>
          </w:p>
        </w:tc>
      </w:tr>
      <w:tr w:rsidR="006A1F45" w:rsidRPr="006A1F45" w14:paraId="4B1C02E4" w14:textId="77777777" w:rsidTr="006A1F45">
        <w:trPr>
          <w:tblCellSpacing w:w="15" w:type="dxa"/>
        </w:trPr>
        <w:tc>
          <w:tcPr>
            <w:tcW w:w="0" w:type="auto"/>
            <w:vAlign w:val="center"/>
            <w:hideMark/>
          </w:tcPr>
          <w:p w14:paraId="6E528A2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6F8BCD9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615B13C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7E120E0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15B236B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70E98EE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r>
      <w:tr w:rsidR="006A1F45" w:rsidRPr="006A1F45" w14:paraId="10C4BAC8" w14:textId="77777777" w:rsidTr="006A1F45">
        <w:trPr>
          <w:tblCellSpacing w:w="15" w:type="dxa"/>
        </w:trPr>
        <w:tc>
          <w:tcPr>
            <w:tcW w:w="0" w:type="auto"/>
            <w:vAlign w:val="center"/>
            <w:hideMark/>
          </w:tcPr>
          <w:p w14:paraId="0CA7D00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Total Cost</w:t>
            </w:r>
          </w:p>
        </w:tc>
        <w:tc>
          <w:tcPr>
            <w:tcW w:w="0" w:type="auto"/>
            <w:vAlign w:val="center"/>
            <w:hideMark/>
          </w:tcPr>
          <w:p w14:paraId="1CE559C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25B276C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4A833BF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2n + 1</w:t>
            </w:r>
          </w:p>
        </w:tc>
        <w:tc>
          <w:tcPr>
            <w:tcW w:w="0" w:type="auto"/>
            <w:vAlign w:val="center"/>
            <w:hideMark/>
          </w:tcPr>
          <w:p w14:paraId="27A0F2E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6493AF9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2n + 2p</w:t>
            </w:r>
          </w:p>
        </w:tc>
      </w:tr>
      <w:tr w:rsidR="006A1F45" w:rsidRPr="006A1F45" w14:paraId="6B4A37C8" w14:textId="77777777" w:rsidTr="006A1F45">
        <w:trPr>
          <w:tblCellSpacing w:w="15" w:type="dxa"/>
        </w:trPr>
        <w:tc>
          <w:tcPr>
            <w:tcW w:w="0" w:type="auto"/>
            <w:vAlign w:val="center"/>
            <w:hideMark/>
          </w:tcPr>
          <w:p w14:paraId="663E4C9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Runtime</w:t>
            </w:r>
          </w:p>
        </w:tc>
        <w:tc>
          <w:tcPr>
            <w:tcW w:w="0" w:type="auto"/>
            <w:vAlign w:val="center"/>
            <w:hideMark/>
          </w:tcPr>
          <w:p w14:paraId="7F0D370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3906447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407D798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O(n)</w:t>
            </w:r>
          </w:p>
        </w:tc>
        <w:tc>
          <w:tcPr>
            <w:tcW w:w="0" w:type="auto"/>
            <w:vAlign w:val="center"/>
            <w:hideMark/>
          </w:tcPr>
          <w:p w14:paraId="28ACD46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95DB73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O(n + p)</w:t>
            </w:r>
          </w:p>
        </w:tc>
      </w:tr>
    </w:tbl>
    <w:p w14:paraId="194AD118" w14:textId="4E34D0FE" w:rsidR="006A1F45" w:rsidRDefault="006A1F45" w:rsidP="006A1F45">
      <w:pPr>
        <w:suppressAutoHyphens/>
        <w:spacing w:after="0" w:line="480" w:lineRule="auto"/>
        <w:contextualSpacing/>
        <w:rPr>
          <w:rFonts w:ascii="Times New Roman" w:hAnsi="Times New Roman" w:cs="Times New Roman"/>
          <w:bCs/>
          <w:sz w:val="24"/>
          <w:szCs w:val="24"/>
        </w:rPr>
      </w:pPr>
    </w:p>
    <w:p w14:paraId="2064BB6F" w14:textId="77777777" w:rsidR="006A1F45" w:rsidRDefault="006A1F45" w:rsidP="006A1F45">
      <w:pPr>
        <w:suppressAutoHyphens/>
        <w:spacing w:after="0" w:line="480" w:lineRule="auto"/>
        <w:contextualSpacing/>
        <w:rPr>
          <w:rFonts w:ascii="Times New Roman" w:hAnsi="Times New Roman" w:cs="Times New Roman"/>
          <w:bCs/>
          <w:sz w:val="24"/>
          <w:szCs w:val="24"/>
        </w:rPr>
      </w:pPr>
    </w:p>
    <w:p w14:paraId="23912763" w14:textId="77777777" w:rsidR="006A1F45" w:rsidRDefault="006A1F45" w:rsidP="006A1F45">
      <w:pPr>
        <w:suppressAutoHyphens/>
        <w:spacing w:after="0" w:line="480" w:lineRule="auto"/>
        <w:contextualSpacing/>
        <w:rPr>
          <w:rFonts w:ascii="Times New Roman" w:hAnsi="Times New Roman" w:cs="Times New Roman"/>
          <w:bCs/>
          <w:sz w:val="24"/>
          <w:szCs w:val="24"/>
        </w:rPr>
      </w:pPr>
    </w:p>
    <w:p w14:paraId="3AAFDF4B" w14:textId="77777777" w:rsidR="006A1F45" w:rsidRDefault="006A1F45" w:rsidP="006A1F45">
      <w:pPr>
        <w:suppressAutoHyphens/>
        <w:spacing w:after="0" w:line="480" w:lineRule="auto"/>
        <w:contextualSpacing/>
        <w:rPr>
          <w:rFonts w:ascii="Times New Roman" w:hAnsi="Times New Roman" w:cs="Times New Roman"/>
          <w:bCs/>
          <w:sz w:val="24"/>
          <w:szCs w:val="24"/>
        </w:rPr>
      </w:pPr>
    </w:p>
    <w:p w14:paraId="4FF13253" w14:textId="77777777" w:rsidR="006A1F45" w:rsidRDefault="006A1F45" w:rsidP="006A1F45">
      <w:pPr>
        <w:suppressAutoHyphens/>
        <w:spacing w:after="0" w:line="480" w:lineRule="auto"/>
        <w:contextualSpacing/>
        <w:rPr>
          <w:rFonts w:ascii="Times New Roman" w:hAnsi="Times New Roman" w:cs="Times New Roman"/>
          <w:bCs/>
          <w:sz w:val="24"/>
          <w:szCs w:val="24"/>
        </w:rPr>
      </w:pPr>
    </w:p>
    <w:p w14:paraId="573AF7B0" w14:textId="77777777" w:rsidR="006A1F45" w:rsidRDefault="006A1F45" w:rsidP="006A1F45">
      <w:pPr>
        <w:suppressAutoHyphens/>
        <w:spacing w:after="0" w:line="480" w:lineRule="auto"/>
        <w:contextualSpacing/>
        <w:rPr>
          <w:rFonts w:ascii="Times New Roman" w:hAnsi="Times New Roman" w:cs="Times New Roman"/>
          <w:bCs/>
          <w:sz w:val="24"/>
          <w:szCs w:val="24"/>
        </w:rPr>
      </w:pPr>
    </w:p>
    <w:p w14:paraId="1AE0387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p w14:paraId="66444CAD"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3. Binary Search Tree (BST) - Revised Runtime Analysis (Best Case &amp; Worst Cas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21"/>
        <w:gridCol w:w="807"/>
        <w:gridCol w:w="1684"/>
        <w:gridCol w:w="1262"/>
        <w:gridCol w:w="1752"/>
        <w:gridCol w:w="1424"/>
      </w:tblGrid>
      <w:tr w:rsidR="006A1F45" w:rsidRPr="006A1F45" w14:paraId="10615668" w14:textId="77777777" w:rsidTr="006A1F45">
        <w:trPr>
          <w:tblHeader/>
          <w:tblCellSpacing w:w="15" w:type="dxa"/>
        </w:trPr>
        <w:tc>
          <w:tcPr>
            <w:tcW w:w="0" w:type="auto"/>
            <w:vAlign w:val="center"/>
            <w:hideMark/>
          </w:tcPr>
          <w:p w14:paraId="653E6336"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lastRenderedPageBreak/>
              <w:t>Code</w:t>
            </w:r>
          </w:p>
        </w:tc>
        <w:tc>
          <w:tcPr>
            <w:tcW w:w="0" w:type="auto"/>
            <w:vAlign w:val="center"/>
            <w:hideMark/>
          </w:tcPr>
          <w:p w14:paraId="2570EAB5"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Line Cost</w:t>
            </w:r>
          </w:p>
        </w:tc>
        <w:tc>
          <w:tcPr>
            <w:tcW w:w="0" w:type="auto"/>
            <w:vAlign w:val="center"/>
            <w:hideMark/>
          </w:tcPr>
          <w:p w14:paraId="77E8DE4B"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imes Executes (Best Case)</w:t>
            </w:r>
          </w:p>
        </w:tc>
        <w:tc>
          <w:tcPr>
            <w:tcW w:w="0" w:type="auto"/>
            <w:vAlign w:val="center"/>
            <w:hideMark/>
          </w:tcPr>
          <w:p w14:paraId="3BA4DA75"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otal Cost (Best Case)</w:t>
            </w:r>
          </w:p>
        </w:tc>
        <w:tc>
          <w:tcPr>
            <w:tcW w:w="0" w:type="auto"/>
            <w:vAlign w:val="center"/>
            <w:hideMark/>
          </w:tcPr>
          <w:p w14:paraId="3E5D940B"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imes Executes (Worst Case)</w:t>
            </w:r>
          </w:p>
        </w:tc>
        <w:tc>
          <w:tcPr>
            <w:tcW w:w="0" w:type="auto"/>
            <w:vAlign w:val="center"/>
            <w:hideMark/>
          </w:tcPr>
          <w:p w14:paraId="27054629"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Total Cost (Worst Case)</w:t>
            </w:r>
          </w:p>
        </w:tc>
      </w:tr>
      <w:tr w:rsidR="006A1F45" w:rsidRPr="006A1F45" w14:paraId="4DA21DE3" w14:textId="77777777" w:rsidTr="006A1F45">
        <w:trPr>
          <w:tblCellSpacing w:w="15" w:type="dxa"/>
        </w:trPr>
        <w:tc>
          <w:tcPr>
            <w:tcW w:w="0" w:type="auto"/>
            <w:vAlign w:val="center"/>
            <w:hideMark/>
          </w:tcPr>
          <w:p w14:paraId="013CA08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For All Courses</w:t>
            </w:r>
          </w:p>
        </w:tc>
        <w:tc>
          <w:tcPr>
            <w:tcW w:w="0" w:type="auto"/>
            <w:vAlign w:val="center"/>
            <w:hideMark/>
          </w:tcPr>
          <w:p w14:paraId="0DE6751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5D25DED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10E30FB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71DF091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146DA6B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r>
      <w:tr w:rsidR="006A1F45" w:rsidRPr="006A1F45" w14:paraId="346894B1" w14:textId="77777777" w:rsidTr="006A1F45">
        <w:trPr>
          <w:tblCellSpacing w:w="15" w:type="dxa"/>
        </w:trPr>
        <w:tc>
          <w:tcPr>
            <w:tcW w:w="0" w:type="auto"/>
            <w:vAlign w:val="center"/>
            <w:hideMark/>
          </w:tcPr>
          <w:p w14:paraId="5F61720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If the course is the same as courseNumber</w:t>
            </w:r>
          </w:p>
        </w:tc>
        <w:tc>
          <w:tcPr>
            <w:tcW w:w="0" w:type="auto"/>
            <w:vAlign w:val="center"/>
            <w:hideMark/>
          </w:tcPr>
          <w:p w14:paraId="385FFA8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log(n)</w:t>
            </w:r>
          </w:p>
        </w:tc>
        <w:tc>
          <w:tcPr>
            <w:tcW w:w="0" w:type="auto"/>
            <w:vAlign w:val="center"/>
            <w:hideMark/>
          </w:tcPr>
          <w:p w14:paraId="551A657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log(n) * n</w:t>
            </w:r>
          </w:p>
        </w:tc>
        <w:tc>
          <w:tcPr>
            <w:tcW w:w="0" w:type="auto"/>
            <w:vAlign w:val="center"/>
            <w:hideMark/>
          </w:tcPr>
          <w:p w14:paraId="70B3FD1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 log(n)</w:t>
            </w:r>
          </w:p>
        </w:tc>
        <w:tc>
          <w:tcPr>
            <w:tcW w:w="0" w:type="auto"/>
            <w:vAlign w:val="center"/>
            <w:hideMark/>
          </w:tcPr>
          <w:p w14:paraId="4402552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c>
          <w:tcPr>
            <w:tcW w:w="0" w:type="auto"/>
            <w:vAlign w:val="center"/>
            <w:hideMark/>
          </w:tcPr>
          <w:p w14:paraId="28893FF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n</w:t>
            </w:r>
          </w:p>
        </w:tc>
      </w:tr>
      <w:tr w:rsidR="006A1F45" w:rsidRPr="006A1F45" w14:paraId="44C90457" w14:textId="77777777" w:rsidTr="006A1F45">
        <w:trPr>
          <w:tblCellSpacing w:w="15" w:type="dxa"/>
        </w:trPr>
        <w:tc>
          <w:tcPr>
            <w:tcW w:w="0" w:type="auto"/>
            <w:vAlign w:val="center"/>
            <w:hideMark/>
          </w:tcPr>
          <w:p w14:paraId="2B1D249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rint out the course information</w:t>
            </w:r>
          </w:p>
        </w:tc>
        <w:tc>
          <w:tcPr>
            <w:tcW w:w="0" w:type="auto"/>
            <w:vAlign w:val="center"/>
            <w:hideMark/>
          </w:tcPr>
          <w:p w14:paraId="181189F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73E6FC7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7F70F18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2AEE587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14C42B9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57E9B3EC" w14:textId="77777777" w:rsidTr="006A1F45">
        <w:trPr>
          <w:tblCellSpacing w:w="15" w:type="dxa"/>
        </w:trPr>
        <w:tc>
          <w:tcPr>
            <w:tcW w:w="0" w:type="auto"/>
            <w:vAlign w:val="center"/>
            <w:hideMark/>
          </w:tcPr>
          <w:p w14:paraId="6EB8583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For each prerequisite of the course</w:t>
            </w:r>
          </w:p>
        </w:tc>
        <w:tc>
          <w:tcPr>
            <w:tcW w:w="0" w:type="auto"/>
            <w:vAlign w:val="center"/>
            <w:hideMark/>
          </w:tcPr>
          <w:p w14:paraId="311C40C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23EE824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 (best)</w:t>
            </w:r>
          </w:p>
        </w:tc>
        <w:tc>
          <w:tcPr>
            <w:tcW w:w="0" w:type="auto"/>
            <w:vAlign w:val="center"/>
            <w:hideMark/>
          </w:tcPr>
          <w:p w14:paraId="100922D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c>
          <w:tcPr>
            <w:tcW w:w="0" w:type="auto"/>
            <w:vAlign w:val="center"/>
            <w:hideMark/>
          </w:tcPr>
          <w:p w14:paraId="498AFA7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 (worst)</w:t>
            </w:r>
          </w:p>
        </w:tc>
        <w:tc>
          <w:tcPr>
            <w:tcW w:w="0" w:type="auto"/>
            <w:vAlign w:val="center"/>
            <w:hideMark/>
          </w:tcPr>
          <w:p w14:paraId="73B73E9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w:t>
            </w:r>
          </w:p>
        </w:tc>
      </w:tr>
      <w:tr w:rsidR="006A1F45" w:rsidRPr="006A1F45" w14:paraId="27D0AA3A" w14:textId="77777777" w:rsidTr="006A1F45">
        <w:trPr>
          <w:tblCellSpacing w:w="15" w:type="dxa"/>
        </w:trPr>
        <w:tc>
          <w:tcPr>
            <w:tcW w:w="0" w:type="auto"/>
            <w:vAlign w:val="center"/>
            <w:hideMark/>
          </w:tcPr>
          <w:p w14:paraId="3BA8491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rint the prerequisite course info</w:t>
            </w:r>
          </w:p>
        </w:tc>
        <w:tc>
          <w:tcPr>
            <w:tcW w:w="0" w:type="auto"/>
            <w:vAlign w:val="center"/>
            <w:hideMark/>
          </w:tcPr>
          <w:p w14:paraId="4207CCF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c>
          <w:tcPr>
            <w:tcW w:w="0" w:type="auto"/>
            <w:vAlign w:val="center"/>
            <w:hideMark/>
          </w:tcPr>
          <w:p w14:paraId="404F1DF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 (best)</w:t>
            </w:r>
          </w:p>
        </w:tc>
        <w:tc>
          <w:tcPr>
            <w:tcW w:w="0" w:type="auto"/>
            <w:vAlign w:val="center"/>
            <w:hideMark/>
          </w:tcPr>
          <w:p w14:paraId="363E28DC"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c>
          <w:tcPr>
            <w:tcW w:w="0" w:type="auto"/>
            <w:vAlign w:val="center"/>
            <w:hideMark/>
          </w:tcPr>
          <w:p w14:paraId="09B2515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 (worst)</w:t>
            </w:r>
          </w:p>
        </w:tc>
        <w:tc>
          <w:tcPr>
            <w:tcW w:w="0" w:type="auto"/>
            <w:vAlign w:val="center"/>
            <w:hideMark/>
          </w:tcPr>
          <w:p w14:paraId="18E86E0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p</w:t>
            </w:r>
          </w:p>
        </w:tc>
      </w:tr>
      <w:tr w:rsidR="006A1F45" w:rsidRPr="006A1F45" w14:paraId="37F77BB8" w14:textId="77777777" w:rsidTr="006A1F45">
        <w:trPr>
          <w:tblCellSpacing w:w="15" w:type="dxa"/>
        </w:trPr>
        <w:tc>
          <w:tcPr>
            <w:tcW w:w="0" w:type="auto"/>
            <w:vAlign w:val="center"/>
            <w:hideMark/>
          </w:tcPr>
          <w:p w14:paraId="0B1F3DB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488ED29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2A30FD0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34672AF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74E9100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2C1836B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r>
      <w:tr w:rsidR="006A1F45" w:rsidRPr="006A1F45" w14:paraId="6A403D8E" w14:textId="77777777" w:rsidTr="006A1F45">
        <w:trPr>
          <w:tblCellSpacing w:w="15" w:type="dxa"/>
        </w:trPr>
        <w:tc>
          <w:tcPr>
            <w:tcW w:w="0" w:type="auto"/>
            <w:vAlign w:val="center"/>
            <w:hideMark/>
          </w:tcPr>
          <w:p w14:paraId="2C52240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Total Cost</w:t>
            </w:r>
          </w:p>
        </w:tc>
        <w:tc>
          <w:tcPr>
            <w:tcW w:w="0" w:type="auto"/>
            <w:vAlign w:val="center"/>
            <w:hideMark/>
          </w:tcPr>
          <w:p w14:paraId="663BEBE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23D5662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4CBC448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n log(n) + 1</w:t>
            </w:r>
          </w:p>
        </w:tc>
        <w:tc>
          <w:tcPr>
            <w:tcW w:w="0" w:type="auto"/>
            <w:vAlign w:val="center"/>
            <w:hideMark/>
          </w:tcPr>
          <w:p w14:paraId="6D9DB38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55FD1CA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n + 2p</w:t>
            </w:r>
          </w:p>
        </w:tc>
      </w:tr>
      <w:tr w:rsidR="006A1F45" w:rsidRPr="006A1F45" w14:paraId="6002A475" w14:textId="77777777" w:rsidTr="006A1F45">
        <w:trPr>
          <w:tblCellSpacing w:w="15" w:type="dxa"/>
        </w:trPr>
        <w:tc>
          <w:tcPr>
            <w:tcW w:w="0" w:type="auto"/>
            <w:vAlign w:val="center"/>
            <w:hideMark/>
          </w:tcPr>
          <w:p w14:paraId="3D864E1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Runtime</w:t>
            </w:r>
          </w:p>
        </w:tc>
        <w:tc>
          <w:tcPr>
            <w:tcW w:w="0" w:type="auto"/>
            <w:vAlign w:val="center"/>
            <w:hideMark/>
          </w:tcPr>
          <w:p w14:paraId="646EE2EE"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D04BA1A"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96431A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O(n log n)</w:t>
            </w:r>
          </w:p>
        </w:tc>
        <w:tc>
          <w:tcPr>
            <w:tcW w:w="0" w:type="auto"/>
            <w:vAlign w:val="center"/>
            <w:hideMark/>
          </w:tcPr>
          <w:p w14:paraId="63D225C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p>
        </w:tc>
        <w:tc>
          <w:tcPr>
            <w:tcW w:w="0" w:type="auto"/>
            <w:vAlign w:val="center"/>
            <w:hideMark/>
          </w:tcPr>
          <w:p w14:paraId="0FFFB655"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O(n + p)</w:t>
            </w:r>
          </w:p>
        </w:tc>
      </w:tr>
    </w:tbl>
    <w:p w14:paraId="5C9576E7" w14:textId="77777777" w:rsidR="006A1F45" w:rsidRDefault="006A1F45" w:rsidP="00AB231E">
      <w:pPr>
        <w:suppressAutoHyphens/>
        <w:spacing w:after="0" w:line="480" w:lineRule="auto"/>
        <w:contextualSpacing/>
        <w:rPr>
          <w:rFonts w:ascii="Times New Roman" w:hAnsi="Times New Roman" w:cs="Times New Roman"/>
          <w:bCs/>
          <w:sz w:val="24"/>
          <w:szCs w:val="24"/>
        </w:rPr>
      </w:pPr>
    </w:p>
    <w:p w14:paraId="74390DD6" w14:textId="77777777" w:rsidR="006A1F45" w:rsidRDefault="006A1F45" w:rsidP="006A1F45">
      <w:pPr>
        <w:suppressAutoHyphens/>
        <w:spacing w:after="0" w:line="480" w:lineRule="auto"/>
        <w:contextualSpacing/>
        <w:rPr>
          <w:rFonts w:ascii="Times New Roman" w:hAnsi="Times New Roman" w:cs="Times New Roman"/>
          <w:b/>
          <w:bCs/>
          <w:sz w:val="24"/>
          <w:szCs w:val="24"/>
        </w:rPr>
      </w:pPr>
    </w:p>
    <w:p w14:paraId="3BDF6A15" w14:textId="77777777" w:rsidR="006A1F45" w:rsidRDefault="006A1F45" w:rsidP="006A1F45">
      <w:pPr>
        <w:suppressAutoHyphens/>
        <w:spacing w:after="0" w:line="480" w:lineRule="auto"/>
        <w:contextualSpacing/>
        <w:rPr>
          <w:rFonts w:ascii="Times New Roman" w:hAnsi="Times New Roman" w:cs="Times New Roman"/>
          <w:b/>
          <w:bCs/>
          <w:sz w:val="24"/>
          <w:szCs w:val="24"/>
        </w:rPr>
      </w:pPr>
    </w:p>
    <w:p w14:paraId="55B77555" w14:textId="77777777" w:rsidR="006A1F45" w:rsidRDefault="006A1F45" w:rsidP="006A1F45">
      <w:pPr>
        <w:suppressAutoHyphens/>
        <w:spacing w:after="0" w:line="480" w:lineRule="auto"/>
        <w:contextualSpacing/>
        <w:rPr>
          <w:rFonts w:ascii="Times New Roman" w:hAnsi="Times New Roman" w:cs="Times New Roman"/>
          <w:b/>
          <w:bCs/>
          <w:sz w:val="24"/>
          <w:szCs w:val="24"/>
        </w:rPr>
      </w:pPr>
    </w:p>
    <w:p w14:paraId="47C22F6C" w14:textId="77777777" w:rsidR="006A1F45" w:rsidRDefault="006A1F45" w:rsidP="006A1F45">
      <w:pPr>
        <w:suppressAutoHyphens/>
        <w:spacing w:after="0" w:line="480" w:lineRule="auto"/>
        <w:contextualSpacing/>
        <w:rPr>
          <w:rFonts w:ascii="Times New Roman" w:hAnsi="Times New Roman" w:cs="Times New Roman"/>
          <w:b/>
          <w:bCs/>
          <w:sz w:val="24"/>
          <w:szCs w:val="24"/>
        </w:rPr>
      </w:pPr>
    </w:p>
    <w:p w14:paraId="0A46C921" w14:textId="77777777" w:rsidR="006A1F45" w:rsidRDefault="006A1F45" w:rsidP="006A1F45">
      <w:pPr>
        <w:suppressAutoHyphens/>
        <w:spacing w:after="0" w:line="480" w:lineRule="auto"/>
        <w:contextualSpacing/>
        <w:rPr>
          <w:rFonts w:ascii="Times New Roman" w:hAnsi="Times New Roman" w:cs="Times New Roman"/>
          <w:b/>
          <w:bCs/>
          <w:sz w:val="24"/>
          <w:szCs w:val="24"/>
        </w:rPr>
      </w:pPr>
    </w:p>
    <w:p w14:paraId="58F5F4CD" w14:textId="77777777" w:rsidR="006A1F45" w:rsidRDefault="006A1F45" w:rsidP="006A1F45">
      <w:pPr>
        <w:suppressAutoHyphens/>
        <w:spacing w:after="0" w:line="480" w:lineRule="auto"/>
        <w:contextualSpacing/>
        <w:rPr>
          <w:rFonts w:ascii="Times New Roman" w:hAnsi="Times New Roman" w:cs="Times New Roman"/>
          <w:b/>
          <w:bCs/>
          <w:sz w:val="24"/>
          <w:szCs w:val="24"/>
        </w:rPr>
      </w:pPr>
    </w:p>
    <w:p w14:paraId="140DBE76" w14:textId="77777777" w:rsidR="001C24B0" w:rsidRDefault="001C24B0" w:rsidP="006A1F45">
      <w:pPr>
        <w:suppressAutoHyphens/>
        <w:spacing w:after="0" w:line="480" w:lineRule="auto"/>
        <w:contextualSpacing/>
        <w:rPr>
          <w:rFonts w:ascii="Times New Roman" w:hAnsi="Times New Roman" w:cs="Times New Roman"/>
          <w:b/>
          <w:bCs/>
          <w:sz w:val="24"/>
          <w:szCs w:val="24"/>
        </w:rPr>
      </w:pPr>
    </w:p>
    <w:p w14:paraId="3468E303" w14:textId="54B32748"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lastRenderedPageBreak/>
        <w:t>4. Breakdown by Course (Explaining p)</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2"/>
        <w:gridCol w:w="2968"/>
      </w:tblGrid>
      <w:tr w:rsidR="006A1F45" w:rsidRPr="006A1F45" w14:paraId="7B344F70" w14:textId="77777777" w:rsidTr="006A1F45">
        <w:trPr>
          <w:tblHeader/>
          <w:tblCellSpacing w:w="15" w:type="dxa"/>
        </w:trPr>
        <w:tc>
          <w:tcPr>
            <w:tcW w:w="0" w:type="auto"/>
            <w:vAlign w:val="center"/>
            <w:hideMark/>
          </w:tcPr>
          <w:p w14:paraId="36D9C0B5"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Course</w:t>
            </w:r>
          </w:p>
        </w:tc>
        <w:tc>
          <w:tcPr>
            <w:tcW w:w="0" w:type="auto"/>
            <w:vAlign w:val="center"/>
            <w:hideMark/>
          </w:tcPr>
          <w:p w14:paraId="5AC2B8B1"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Number of Prerequisites (p)</w:t>
            </w:r>
          </w:p>
        </w:tc>
      </w:tr>
      <w:tr w:rsidR="006A1F45" w:rsidRPr="006A1F45" w14:paraId="0172C33D" w14:textId="77777777" w:rsidTr="006A1F45">
        <w:trPr>
          <w:tblCellSpacing w:w="15" w:type="dxa"/>
        </w:trPr>
        <w:tc>
          <w:tcPr>
            <w:tcW w:w="0" w:type="auto"/>
            <w:vAlign w:val="center"/>
            <w:hideMark/>
          </w:tcPr>
          <w:p w14:paraId="20D8868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100</w:t>
            </w:r>
          </w:p>
        </w:tc>
        <w:tc>
          <w:tcPr>
            <w:tcW w:w="0" w:type="auto"/>
            <w:vAlign w:val="center"/>
            <w:hideMark/>
          </w:tcPr>
          <w:p w14:paraId="2DADD936"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r>
      <w:tr w:rsidR="006A1F45" w:rsidRPr="006A1F45" w14:paraId="091416AC" w14:textId="77777777" w:rsidTr="006A1F45">
        <w:trPr>
          <w:tblCellSpacing w:w="15" w:type="dxa"/>
        </w:trPr>
        <w:tc>
          <w:tcPr>
            <w:tcW w:w="0" w:type="auto"/>
            <w:vAlign w:val="center"/>
            <w:hideMark/>
          </w:tcPr>
          <w:p w14:paraId="2AB8ADBD"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101</w:t>
            </w:r>
          </w:p>
        </w:tc>
        <w:tc>
          <w:tcPr>
            <w:tcW w:w="0" w:type="auto"/>
            <w:vAlign w:val="center"/>
            <w:hideMark/>
          </w:tcPr>
          <w:p w14:paraId="09EDF67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75D64A30" w14:textId="77777777" w:rsidTr="006A1F45">
        <w:trPr>
          <w:tblCellSpacing w:w="15" w:type="dxa"/>
        </w:trPr>
        <w:tc>
          <w:tcPr>
            <w:tcW w:w="0" w:type="auto"/>
            <w:vAlign w:val="center"/>
            <w:hideMark/>
          </w:tcPr>
          <w:p w14:paraId="62B6767F"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200</w:t>
            </w:r>
          </w:p>
        </w:tc>
        <w:tc>
          <w:tcPr>
            <w:tcW w:w="0" w:type="auto"/>
            <w:vAlign w:val="center"/>
            <w:hideMark/>
          </w:tcPr>
          <w:p w14:paraId="0CECDC90"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7D749B0A" w14:textId="77777777" w:rsidTr="006A1F45">
        <w:trPr>
          <w:tblCellSpacing w:w="15" w:type="dxa"/>
        </w:trPr>
        <w:tc>
          <w:tcPr>
            <w:tcW w:w="0" w:type="auto"/>
            <w:vAlign w:val="center"/>
            <w:hideMark/>
          </w:tcPr>
          <w:p w14:paraId="38E91763"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MATH201</w:t>
            </w:r>
          </w:p>
        </w:tc>
        <w:tc>
          <w:tcPr>
            <w:tcW w:w="0" w:type="auto"/>
            <w:vAlign w:val="center"/>
            <w:hideMark/>
          </w:tcPr>
          <w:p w14:paraId="613305DB"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0</w:t>
            </w:r>
          </w:p>
        </w:tc>
      </w:tr>
      <w:tr w:rsidR="006A1F45" w:rsidRPr="006A1F45" w14:paraId="5FA45C78" w14:textId="77777777" w:rsidTr="006A1F45">
        <w:trPr>
          <w:tblCellSpacing w:w="15" w:type="dxa"/>
        </w:trPr>
        <w:tc>
          <w:tcPr>
            <w:tcW w:w="0" w:type="auto"/>
            <w:vAlign w:val="center"/>
            <w:hideMark/>
          </w:tcPr>
          <w:p w14:paraId="7D6CD1D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300</w:t>
            </w:r>
          </w:p>
        </w:tc>
        <w:tc>
          <w:tcPr>
            <w:tcW w:w="0" w:type="auto"/>
            <w:vAlign w:val="center"/>
            <w:hideMark/>
          </w:tcPr>
          <w:p w14:paraId="52BAB45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2</w:t>
            </w:r>
          </w:p>
        </w:tc>
      </w:tr>
      <w:tr w:rsidR="006A1F45" w:rsidRPr="006A1F45" w14:paraId="285834F4" w14:textId="77777777" w:rsidTr="006A1F45">
        <w:trPr>
          <w:tblCellSpacing w:w="15" w:type="dxa"/>
        </w:trPr>
        <w:tc>
          <w:tcPr>
            <w:tcW w:w="0" w:type="auto"/>
            <w:vAlign w:val="center"/>
            <w:hideMark/>
          </w:tcPr>
          <w:p w14:paraId="3F7C47A7"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301</w:t>
            </w:r>
          </w:p>
        </w:tc>
        <w:tc>
          <w:tcPr>
            <w:tcW w:w="0" w:type="auto"/>
            <w:vAlign w:val="center"/>
            <w:hideMark/>
          </w:tcPr>
          <w:p w14:paraId="1DD5A644"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050BBE01" w14:textId="77777777" w:rsidTr="006A1F45">
        <w:trPr>
          <w:tblCellSpacing w:w="15" w:type="dxa"/>
        </w:trPr>
        <w:tc>
          <w:tcPr>
            <w:tcW w:w="0" w:type="auto"/>
            <w:vAlign w:val="center"/>
            <w:hideMark/>
          </w:tcPr>
          <w:p w14:paraId="5AF43B99"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350</w:t>
            </w:r>
          </w:p>
        </w:tc>
        <w:tc>
          <w:tcPr>
            <w:tcW w:w="0" w:type="auto"/>
            <w:vAlign w:val="center"/>
            <w:hideMark/>
          </w:tcPr>
          <w:p w14:paraId="669F36F2"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1</w:t>
            </w:r>
          </w:p>
        </w:tc>
      </w:tr>
      <w:tr w:rsidR="006A1F45" w:rsidRPr="006A1F45" w14:paraId="491B1474" w14:textId="77777777" w:rsidTr="006A1F45">
        <w:trPr>
          <w:tblCellSpacing w:w="15" w:type="dxa"/>
        </w:trPr>
        <w:tc>
          <w:tcPr>
            <w:tcW w:w="0" w:type="auto"/>
            <w:vAlign w:val="center"/>
            <w:hideMark/>
          </w:tcPr>
          <w:p w14:paraId="2E84E8E8"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CSCI400</w:t>
            </w:r>
          </w:p>
        </w:tc>
        <w:tc>
          <w:tcPr>
            <w:tcW w:w="0" w:type="auto"/>
            <w:vAlign w:val="center"/>
            <w:hideMark/>
          </w:tcPr>
          <w:p w14:paraId="3BE7DD21" w14:textId="77777777" w:rsidR="006A1F45" w:rsidRPr="006A1F45" w:rsidRDefault="006A1F45" w:rsidP="006A1F45">
            <w:p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2</w:t>
            </w:r>
          </w:p>
        </w:tc>
      </w:tr>
    </w:tbl>
    <w:p w14:paraId="526413D1" w14:textId="77777777" w:rsidR="006A1F45" w:rsidRDefault="006A1F45" w:rsidP="00AB231E">
      <w:pPr>
        <w:suppressAutoHyphens/>
        <w:spacing w:after="0" w:line="480" w:lineRule="auto"/>
        <w:contextualSpacing/>
        <w:rPr>
          <w:rFonts w:ascii="Times New Roman" w:hAnsi="Times New Roman" w:cs="Times New Roman"/>
          <w:bCs/>
          <w:sz w:val="24"/>
          <w:szCs w:val="24"/>
        </w:rPr>
      </w:pPr>
    </w:p>
    <w:p w14:paraId="185131F7"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Explanation of Best Case and Worst Case:</w:t>
      </w:r>
    </w:p>
    <w:p w14:paraId="7DF68F71" w14:textId="77777777" w:rsidR="006A1F45" w:rsidRPr="006A1F45" w:rsidRDefault="006A1F45" w:rsidP="006A1F45">
      <w:pPr>
        <w:numPr>
          <w:ilvl w:val="0"/>
          <w:numId w:val="2"/>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Best Case</w:t>
      </w:r>
      <w:r w:rsidRPr="006A1F45">
        <w:rPr>
          <w:rFonts w:ascii="Times New Roman" w:hAnsi="Times New Roman" w:cs="Times New Roman"/>
          <w:bCs/>
          <w:sz w:val="24"/>
          <w:szCs w:val="24"/>
        </w:rPr>
        <w:t>:</w:t>
      </w:r>
    </w:p>
    <w:p w14:paraId="76E9E386" w14:textId="77777777" w:rsidR="006A1F45" w:rsidRPr="006A1F45" w:rsidRDefault="006A1F45" w:rsidP="006A1F45">
      <w:pPr>
        <w:numPr>
          <w:ilvl w:val="1"/>
          <w:numId w:val="2"/>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For the </w:t>
      </w:r>
      <w:r w:rsidRPr="006A1F45">
        <w:rPr>
          <w:rFonts w:ascii="Times New Roman" w:hAnsi="Times New Roman" w:cs="Times New Roman"/>
          <w:b/>
          <w:bCs/>
          <w:sz w:val="24"/>
          <w:szCs w:val="24"/>
        </w:rPr>
        <w:t>vector</w:t>
      </w:r>
      <w:r w:rsidRPr="006A1F45">
        <w:rPr>
          <w:rFonts w:ascii="Times New Roman" w:hAnsi="Times New Roman" w:cs="Times New Roman"/>
          <w:bCs/>
          <w:sz w:val="24"/>
          <w:szCs w:val="24"/>
        </w:rPr>
        <w:t xml:space="preserve"> and </w:t>
      </w:r>
      <w:r w:rsidRPr="006A1F45">
        <w:rPr>
          <w:rFonts w:ascii="Times New Roman" w:hAnsi="Times New Roman" w:cs="Times New Roman"/>
          <w:b/>
          <w:bCs/>
          <w:sz w:val="24"/>
          <w:szCs w:val="24"/>
        </w:rPr>
        <w:t>hash table</w:t>
      </w:r>
      <w:r w:rsidRPr="006A1F45">
        <w:rPr>
          <w:rFonts w:ascii="Times New Roman" w:hAnsi="Times New Roman" w:cs="Times New Roman"/>
          <w:bCs/>
          <w:sz w:val="24"/>
          <w:szCs w:val="24"/>
        </w:rPr>
        <w:t>, the best case occurs when each course has no prerequisites, meaning there’s no additional overhead for prerequisite processing (p = 0).</w:t>
      </w:r>
    </w:p>
    <w:p w14:paraId="05CA8717" w14:textId="77777777" w:rsidR="006A1F45" w:rsidRPr="006A1F45" w:rsidRDefault="006A1F45" w:rsidP="006A1F45">
      <w:pPr>
        <w:numPr>
          <w:ilvl w:val="1"/>
          <w:numId w:val="2"/>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For the </w:t>
      </w:r>
      <w:r w:rsidRPr="006A1F45">
        <w:rPr>
          <w:rFonts w:ascii="Times New Roman" w:hAnsi="Times New Roman" w:cs="Times New Roman"/>
          <w:b/>
          <w:bCs/>
          <w:sz w:val="24"/>
          <w:szCs w:val="24"/>
        </w:rPr>
        <w:t>binary search tree</w:t>
      </w:r>
      <w:r w:rsidRPr="006A1F45">
        <w:rPr>
          <w:rFonts w:ascii="Times New Roman" w:hAnsi="Times New Roman" w:cs="Times New Roman"/>
          <w:bCs/>
          <w:sz w:val="24"/>
          <w:szCs w:val="24"/>
        </w:rPr>
        <w:t>, the best case is when the tree is balanced, leading to logarithmic search time (log(n)).</w:t>
      </w:r>
    </w:p>
    <w:p w14:paraId="45AD3720" w14:textId="77777777" w:rsidR="006A1F45" w:rsidRPr="006A1F45" w:rsidRDefault="006A1F45" w:rsidP="006A1F45">
      <w:pPr>
        <w:numPr>
          <w:ilvl w:val="0"/>
          <w:numId w:val="2"/>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Worst Case</w:t>
      </w:r>
      <w:r w:rsidRPr="006A1F45">
        <w:rPr>
          <w:rFonts w:ascii="Times New Roman" w:hAnsi="Times New Roman" w:cs="Times New Roman"/>
          <w:bCs/>
          <w:sz w:val="24"/>
          <w:szCs w:val="24"/>
        </w:rPr>
        <w:t>:</w:t>
      </w:r>
    </w:p>
    <w:p w14:paraId="2128A231" w14:textId="77777777" w:rsidR="006A1F45" w:rsidRPr="006A1F45" w:rsidRDefault="006A1F45" w:rsidP="006A1F45">
      <w:pPr>
        <w:numPr>
          <w:ilvl w:val="1"/>
          <w:numId w:val="2"/>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For the </w:t>
      </w:r>
      <w:r w:rsidRPr="006A1F45">
        <w:rPr>
          <w:rFonts w:ascii="Times New Roman" w:hAnsi="Times New Roman" w:cs="Times New Roman"/>
          <w:b/>
          <w:bCs/>
          <w:sz w:val="24"/>
          <w:szCs w:val="24"/>
        </w:rPr>
        <w:t>vector</w:t>
      </w:r>
      <w:r w:rsidRPr="006A1F45">
        <w:rPr>
          <w:rFonts w:ascii="Times New Roman" w:hAnsi="Times New Roman" w:cs="Times New Roman"/>
          <w:bCs/>
          <w:sz w:val="24"/>
          <w:szCs w:val="24"/>
        </w:rPr>
        <w:t xml:space="preserve"> and </w:t>
      </w:r>
      <w:r w:rsidRPr="006A1F45">
        <w:rPr>
          <w:rFonts w:ascii="Times New Roman" w:hAnsi="Times New Roman" w:cs="Times New Roman"/>
          <w:b/>
          <w:bCs/>
          <w:sz w:val="24"/>
          <w:szCs w:val="24"/>
        </w:rPr>
        <w:t>hash table</w:t>
      </w:r>
      <w:r w:rsidRPr="006A1F45">
        <w:rPr>
          <w:rFonts w:ascii="Times New Roman" w:hAnsi="Times New Roman" w:cs="Times New Roman"/>
          <w:bCs/>
          <w:sz w:val="24"/>
          <w:szCs w:val="24"/>
        </w:rPr>
        <w:t>, the worst case occurs when each course has multiple prerequisites, increasing the processing time for validating and printing prerequisites (p &gt; 0).</w:t>
      </w:r>
    </w:p>
    <w:p w14:paraId="514EE8CB" w14:textId="4B19BE2B" w:rsidR="006A1F45" w:rsidRPr="006A1F45" w:rsidRDefault="006A1F45" w:rsidP="006A1F45">
      <w:pPr>
        <w:numPr>
          <w:ilvl w:val="1"/>
          <w:numId w:val="2"/>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lastRenderedPageBreak/>
        <w:t xml:space="preserve">For the </w:t>
      </w:r>
      <w:r w:rsidRPr="006A1F45">
        <w:rPr>
          <w:rFonts w:ascii="Times New Roman" w:hAnsi="Times New Roman" w:cs="Times New Roman"/>
          <w:b/>
          <w:bCs/>
          <w:sz w:val="24"/>
          <w:szCs w:val="24"/>
        </w:rPr>
        <w:t>binary search tree</w:t>
      </w:r>
      <w:r w:rsidRPr="006A1F45">
        <w:rPr>
          <w:rFonts w:ascii="Times New Roman" w:hAnsi="Times New Roman" w:cs="Times New Roman"/>
          <w:bCs/>
          <w:sz w:val="24"/>
          <w:szCs w:val="24"/>
        </w:rPr>
        <w:t>, the worst case happens when the tree is unbalanced, causing search times to degrade to linear time (O(n)).</w:t>
      </w:r>
    </w:p>
    <w:p w14:paraId="5B458A96" w14:textId="77777777" w:rsidR="006A1F45" w:rsidRPr="006A1F45" w:rsidRDefault="006A1F45" w:rsidP="006A1F45">
      <w:pPr>
        <w:suppressAutoHyphens/>
        <w:spacing w:after="0" w:line="480" w:lineRule="auto"/>
        <w:contextualSpacing/>
        <w:rPr>
          <w:rFonts w:ascii="Times New Roman" w:hAnsi="Times New Roman" w:cs="Times New Roman"/>
          <w:b/>
          <w:bCs/>
          <w:sz w:val="24"/>
          <w:szCs w:val="24"/>
        </w:rPr>
      </w:pPr>
      <w:r w:rsidRPr="006A1F45">
        <w:rPr>
          <w:rFonts w:ascii="Times New Roman" w:hAnsi="Times New Roman" w:cs="Times New Roman"/>
          <w:b/>
          <w:bCs/>
          <w:sz w:val="24"/>
          <w:szCs w:val="24"/>
        </w:rPr>
        <w:t>Summary of Runtime Complexities (Best Case vs Worst Case):</w:t>
      </w:r>
    </w:p>
    <w:p w14:paraId="15E28A57" w14:textId="77777777" w:rsidR="006A1F45" w:rsidRPr="006A1F45" w:rsidRDefault="006A1F45" w:rsidP="006A1F45">
      <w:pPr>
        <w:numPr>
          <w:ilvl w:val="0"/>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Vector</w:t>
      </w:r>
      <w:r w:rsidRPr="006A1F45">
        <w:rPr>
          <w:rFonts w:ascii="Times New Roman" w:hAnsi="Times New Roman" w:cs="Times New Roman"/>
          <w:bCs/>
          <w:sz w:val="24"/>
          <w:szCs w:val="24"/>
        </w:rPr>
        <w:t>:</w:t>
      </w:r>
    </w:p>
    <w:p w14:paraId="2EE1EA06" w14:textId="77777777" w:rsidR="006A1F45" w:rsidRPr="006A1F45" w:rsidRDefault="006A1F45" w:rsidP="006A1F45">
      <w:pPr>
        <w:numPr>
          <w:ilvl w:val="1"/>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Best Case: </w:t>
      </w:r>
      <w:r w:rsidRPr="006A1F45">
        <w:rPr>
          <w:rFonts w:ascii="Times New Roman" w:hAnsi="Times New Roman" w:cs="Times New Roman"/>
          <w:b/>
          <w:bCs/>
          <w:sz w:val="24"/>
          <w:szCs w:val="24"/>
        </w:rPr>
        <w:t>O(n)</w:t>
      </w:r>
    </w:p>
    <w:p w14:paraId="2BDBA76C" w14:textId="77777777" w:rsidR="006A1F45" w:rsidRPr="006A1F45" w:rsidRDefault="006A1F45" w:rsidP="006A1F45">
      <w:pPr>
        <w:numPr>
          <w:ilvl w:val="1"/>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Worst Case: </w:t>
      </w:r>
      <w:r w:rsidRPr="006A1F45">
        <w:rPr>
          <w:rFonts w:ascii="Times New Roman" w:hAnsi="Times New Roman" w:cs="Times New Roman"/>
          <w:b/>
          <w:bCs/>
          <w:sz w:val="24"/>
          <w:szCs w:val="24"/>
        </w:rPr>
        <w:t>O(n + p)</w:t>
      </w:r>
    </w:p>
    <w:p w14:paraId="24B29967" w14:textId="77777777" w:rsidR="006A1F45" w:rsidRPr="006A1F45" w:rsidRDefault="006A1F45" w:rsidP="006A1F45">
      <w:pPr>
        <w:numPr>
          <w:ilvl w:val="0"/>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Hash Table</w:t>
      </w:r>
      <w:r w:rsidRPr="006A1F45">
        <w:rPr>
          <w:rFonts w:ascii="Times New Roman" w:hAnsi="Times New Roman" w:cs="Times New Roman"/>
          <w:bCs/>
          <w:sz w:val="24"/>
          <w:szCs w:val="24"/>
        </w:rPr>
        <w:t>:</w:t>
      </w:r>
    </w:p>
    <w:p w14:paraId="72B3BC9D" w14:textId="77777777" w:rsidR="006A1F45" w:rsidRPr="006A1F45" w:rsidRDefault="006A1F45" w:rsidP="006A1F45">
      <w:pPr>
        <w:numPr>
          <w:ilvl w:val="1"/>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Best Case: </w:t>
      </w:r>
      <w:r w:rsidRPr="006A1F45">
        <w:rPr>
          <w:rFonts w:ascii="Times New Roman" w:hAnsi="Times New Roman" w:cs="Times New Roman"/>
          <w:b/>
          <w:bCs/>
          <w:sz w:val="24"/>
          <w:szCs w:val="24"/>
        </w:rPr>
        <w:t>O(n)</w:t>
      </w:r>
    </w:p>
    <w:p w14:paraId="7457B5B6" w14:textId="77777777" w:rsidR="006A1F45" w:rsidRPr="006A1F45" w:rsidRDefault="006A1F45" w:rsidP="006A1F45">
      <w:pPr>
        <w:numPr>
          <w:ilvl w:val="1"/>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Worst Case: </w:t>
      </w:r>
      <w:r w:rsidRPr="006A1F45">
        <w:rPr>
          <w:rFonts w:ascii="Times New Roman" w:hAnsi="Times New Roman" w:cs="Times New Roman"/>
          <w:b/>
          <w:bCs/>
          <w:sz w:val="24"/>
          <w:szCs w:val="24"/>
        </w:rPr>
        <w:t>O(n + p)</w:t>
      </w:r>
    </w:p>
    <w:p w14:paraId="63E30FDC" w14:textId="77777777" w:rsidR="006A1F45" w:rsidRPr="006A1F45" w:rsidRDefault="006A1F45" w:rsidP="006A1F45">
      <w:pPr>
        <w:numPr>
          <w:ilvl w:val="0"/>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
          <w:bCs/>
          <w:sz w:val="24"/>
          <w:szCs w:val="24"/>
        </w:rPr>
        <w:t>Binary Search Tree</w:t>
      </w:r>
      <w:r w:rsidRPr="006A1F45">
        <w:rPr>
          <w:rFonts w:ascii="Times New Roman" w:hAnsi="Times New Roman" w:cs="Times New Roman"/>
          <w:bCs/>
          <w:sz w:val="24"/>
          <w:szCs w:val="24"/>
        </w:rPr>
        <w:t>:</w:t>
      </w:r>
    </w:p>
    <w:p w14:paraId="18E457CC" w14:textId="77777777" w:rsidR="006A1F45" w:rsidRPr="006A1F45" w:rsidRDefault="006A1F45" w:rsidP="006A1F45">
      <w:pPr>
        <w:numPr>
          <w:ilvl w:val="1"/>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Best Case: </w:t>
      </w:r>
      <w:r w:rsidRPr="006A1F45">
        <w:rPr>
          <w:rFonts w:ascii="Times New Roman" w:hAnsi="Times New Roman" w:cs="Times New Roman"/>
          <w:b/>
          <w:bCs/>
          <w:sz w:val="24"/>
          <w:szCs w:val="24"/>
        </w:rPr>
        <w:t>O(n log n)</w:t>
      </w:r>
    </w:p>
    <w:p w14:paraId="0B08DDAB" w14:textId="77777777" w:rsidR="006A1F45" w:rsidRPr="006A1F45" w:rsidRDefault="006A1F45" w:rsidP="006A1F45">
      <w:pPr>
        <w:numPr>
          <w:ilvl w:val="1"/>
          <w:numId w:val="3"/>
        </w:numPr>
        <w:suppressAutoHyphens/>
        <w:spacing w:after="0" w:line="480" w:lineRule="auto"/>
        <w:contextualSpacing/>
        <w:rPr>
          <w:rFonts w:ascii="Times New Roman" w:hAnsi="Times New Roman" w:cs="Times New Roman"/>
          <w:bCs/>
          <w:sz w:val="24"/>
          <w:szCs w:val="24"/>
        </w:rPr>
      </w:pPr>
      <w:r w:rsidRPr="006A1F45">
        <w:rPr>
          <w:rFonts w:ascii="Times New Roman" w:hAnsi="Times New Roman" w:cs="Times New Roman"/>
          <w:bCs/>
          <w:sz w:val="24"/>
          <w:szCs w:val="24"/>
        </w:rPr>
        <w:t xml:space="preserve">Worst Case: </w:t>
      </w:r>
      <w:r w:rsidRPr="006A1F45">
        <w:rPr>
          <w:rFonts w:ascii="Times New Roman" w:hAnsi="Times New Roman" w:cs="Times New Roman"/>
          <w:b/>
          <w:bCs/>
          <w:sz w:val="24"/>
          <w:szCs w:val="24"/>
        </w:rPr>
        <w:t>O(n + p)</w:t>
      </w:r>
    </w:p>
    <w:p w14:paraId="545B6831" w14:textId="77777777" w:rsidR="006A1F45" w:rsidRDefault="006A1F45" w:rsidP="00AB231E">
      <w:pPr>
        <w:suppressAutoHyphens/>
        <w:spacing w:after="0" w:line="480" w:lineRule="auto"/>
        <w:contextualSpacing/>
        <w:rPr>
          <w:rFonts w:ascii="Times New Roman" w:hAnsi="Times New Roman" w:cs="Times New Roman"/>
          <w:bCs/>
          <w:sz w:val="24"/>
          <w:szCs w:val="24"/>
        </w:rPr>
      </w:pPr>
    </w:p>
    <w:p w14:paraId="29C667C1" w14:textId="6507C5D4"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
          <w:bCs/>
          <w:sz w:val="40"/>
          <w:szCs w:val="40"/>
        </w:rPr>
        <w:t xml:space="preserve">5. </w:t>
      </w:r>
      <w:r w:rsidRPr="00AD3582">
        <w:rPr>
          <w:rFonts w:ascii="Times New Roman" w:hAnsi="Times New Roman" w:cs="Times New Roman"/>
          <w:b/>
          <w:bCs/>
          <w:sz w:val="40"/>
          <w:szCs w:val="40"/>
        </w:rPr>
        <w:t>Explain the advantages and disadvantages of each</w:t>
      </w:r>
      <w:r w:rsidRPr="00AD3582">
        <w:rPr>
          <w:rFonts w:ascii="Times New Roman" w:hAnsi="Times New Roman" w:cs="Times New Roman"/>
          <w:b/>
          <w:bCs/>
          <w:sz w:val="48"/>
          <w:szCs w:val="48"/>
        </w:rPr>
        <w:t xml:space="preserve"> </w:t>
      </w:r>
      <w:r w:rsidRPr="00AD3582">
        <w:rPr>
          <w:rFonts w:ascii="Times New Roman" w:hAnsi="Times New Roman" w:cs="Times New Roman"/>
          <w:b/>
          <w:bCs/>
          <w:sz w:val="40"/>
          <w:szCs w:val="40"/>
        </w:rPr>
        <w:t>structure in your evaluation.</w:t>
      </w:r>
    </w:p>
    <w:p w14:paraId="3B870F9C" w14:textId="77777777" w:rsidR="00AD3582" w:rsidRPr="00AD3582" w:rsidRDefault="00AD3582" w:rsidP="00AD3582">
      <w:pPr>
        <w:suppressAutoHyphens/>
        <w:spacing w:after="0" w:line="480" w:lineRule="auto"/>
        <w:contextualSpacing/>
        <w:rPr>
          <w:rFonts w:ascii="Times New Roman" w:hAnsi="Times New Roman" w:cs="Times New Roman"/>
          <w:b/>
          <w:sz w:val="32"/>
          <w:szCs w:val="32"/>
        </w:rPr>
      </w:pPr>
      <w:r w:rsidRPr="00AD3582">
        <w:rPr>
          <w:rFonts w:ascii="Times New Roman" w:hAnsi="Times New Roman" w:cs="Times New Roman"/>
          <w:b/>
          <w:sz w:val="32"/>
          <w:szCs w:val="32"/>
        </w:rPr>
        <w:t>1. Vector Data Structure</w:t>
      </w:r>
    </w:p>
    <w:p w14:paraId="476EABDD"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Advantages:</w:t>
      </w:r>
    </w:p>
    <w:p w14:paraId="7BC40F1B"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Simple and Easy to Use: Vectors provide a straightforward way to store and retrieve courses sequentially. This simplicity makes them easy to implement.</w:t>
      </w:r>
    </w:p>
    <w:p w14:paraId="2B846623"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Efficient for Iteration: Vectors are efficient for iterating over a list of courses in insertion order, especially when the dataset is relatively small.</w:t>
      </w:r>
    </w:p>
    <w:p w14:paraId="3B0DA83A" w14:textId="15FB8473"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lastRenderedPageBreak/>
        <w:t>- Low Memory Overhead: Vectors use contiguous memory blocks, making them more memory-efficient compared to more complex structures like hash tables and trees.</w:t>
      </w:r>
    </w:p>
    <w:p w14:paraId="2DC5753B"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Disadvantages:</w:t>
      </w:r>
    </w:p>
    <w:p w14:paraId="0B2F36D9"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Linear Search Time: Searching for a course requires checking each element one by one, leading to linear time complexity (O(n)) in the worst case.</w:t>
      </w:r>
    </w:p>
    <w:p w14:paraId="2D57D137"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Not Suitable for Large Datasets: As the dataset grows, searching and updating data becomes increasingly inefficient due to the sequential access pattern.</w:t>
      </w:r>
    </w:p>
    <w:p w14:paraId="6E410355" w14:textId="7E4D594E"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Inefficient Insertion in Order: If order matters, inserting a course at a specific point requires a full scan or reordering, increasing the cost.</w:t>
      </w:r>
    </w:p>
    <w:p w14:paraId="4F29D55B" w14:textId="77777777" w:rsidR="00AD3582" w:rsidRPr="00AD3582" w:rsidRDefault="00AD3582" w:rsidP="00AD3582">
      <w:pPr>
        <w:suppressAutoHyphens/>
        <w:spacing w:after="0" w:line="480" w:lineRule="auto"/>
        <w:contextualSpacing/>
        <w:rPr>
          <w:rFonts w:ascii="Times New Roman" w:hAnsi="Times New Roman" w:cs="Times New Roman"/>
          <w:b/>
          <w:sz w:val="32"/>
          <w:szCs w:val="32"/>
        </w:rPr>
      </w:pPr>
      <w:r w:rsidRPr="00AD3582">
        <w:rPr>
          <w:rFonts w:ascii="Times New Roman" w:hAnsi="Times New Roman" w:cs="Times New Roman"/>
          <w:b/>
          <w:sz w:val="32"/>
          <w:szCs w:val="32"/>
        </w:rPr>
        <w:t>2. Hash Table Data Structure</w:t>
      </w:r>
    </w:p>
    <w:p w14:paraId="12EAD91B"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Advantages:</w:t>
      </w:r>
    </w:p>
    <w:p w14:paraId="56979A81"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Fast Lookups: Hash tables offer constant-time lookups on average, allowing courses to be retrieved quickly based on their course numbers (O(1) in the best case).</w:t>
      </w:r>
    </w:p>
    <w:p w14:paraId="110F1B76"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Efficient for Insertion: Inserting courses into a hash table takes constant time, provided there are no hash collisions.</w:t>
      </w:r>
    </w:p>
    <w:p w14:paraId="28E529DB" w14:textId="1BFAB7BF"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Scalability: Hash tables perform well even with large datasets, making them ideal for scaling.</w:t>
      </w:r>
    </w:p>
    <w:p w14:paraId="7A8390EB"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Disadvantages:</w:t>
      </w:r>
    </w:p>
    <w:p w14:paraId="245B89D3"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Potential for Collisions: Hash collisions can degrade the performance, leading to O(n) in the worst case. While rehashing or chaining can mitigate collisions, they add complexity and overhead.</w:t>
      </w:r>
    </w:p>
    <w:p w14:paraId="66C32044"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No Ordering: Hash tables do not maintain the order of insertion, which can be a disadvantage if the advisor expects courses to be listed in a specific sequence.</w:t>
      </w:r>
    </w:p>
    <w:p w14:paraId="01428973" w14:textId="7C67D401"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lastRenderedPageBreak/>
        <w:t>- Memory Overhead: Hash tables require extra memory for handling hash codes and collisions, leading to a larger memory footprint compared to simpler structures like vectors.</w:t>
      </w:r>
    </w:p>
    <w:p w14:paraId="709FAFFB"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3. Binary Search Tree (BST) Data Structure</w:t>
      </w:r>
    </w:p>
    <w:p w14:paraId="392F1AA9"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Advantages:</w:t>
      </w:r>
    </w:p>
    <w:p w14:paraId="5F1E88C1"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Efficient Search in Balanced Trees: In a balanced binary search tree, searching, inserting, and deleting courses can be done in O(log n) time, making it more efficient than vectors for larger datasets.</w:t>
      </w:r>
    </w:p>
    <w:p w14:paraId="31713945"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Maintains Sorted Order: Binary search trees naturally maintain the order of the courses based on their course numbers, which could be useful if order is important.</w:t>
      </w:r>
    </w:p>
    <w:p w14:paraId="4F333AF1" w14:textId="363D1E5A"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Scalable: A balanced BST is scalable and can handle moderate to large datasets efficiently.</w:t>
      </w:r>
    </w:p>
    <w:p w14:paraId="7B690FFB" w14:textId="77777777" w:rsidR="00AD3582" w:rsidRPr="00AD3582" w:rsidRDefault="00AD3582" w:rsidP="00AD3582">
      <w:pPr>
        <w:suppressAutoHyphens/>
        <w:spacing w:after="0" w:line="480" w:lineRule="auto"/>
        <w:contextualSpacing/>
        <w:rPr>
          <w:rFonts w:ascii="Times New Roman" w:hAnsi="Times New Roman" w:cs="Times New Roman"/>
          <w:b/>
          <w:sz w:val="24"/>
          <w:szCs w:val="24"/>
        </w:rPr>
      </w:pPr>
      <w:r w:rsidRPr="00AD3582">
        <w:rPr>
          <w:rFonts w:ascii="Times New Roman" w:hAnsi="Times New Roman" w:cs="Times New Roman"/>
          <w:b/>
          <w:sz w:val="24"/>
          <w:szCs w:val="24"/>
        </w:rPr>
        <w:t>Disadvantages:</w:t>
      </w:r>
    </w:p>
    <w:p w14:paraId="0897079F"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Risk of Becoming Unbalanced: In the worst case, the binary search tree can become unbalanced, degrading the performance to O(n), similar to a vector. Maintaining balance requires more complex self-balancing techniques (e.g., AVL or Red-Black trees).</w:t>
      </w:r>
    </w:p>
    <w:p w14:paraId="250C26EB" w14:textId="77777777" w:rsidR="00AD3582" w:rsidRP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More Complex Implementation: Compared to vectors and hash tables, binary search trees are more complex to implement, particularly if self-balancing techniques are used.</w:t>
      </w:r>
    </w:p>
    <w:p w14:paraId="5E3DDC23" w14:textId="77777777" w:rsidR="00AD3582" w:rsidRDefault="00AD3582" w:rsidP="00AD3582">
      <w:pPr>
        <w:suppressAutoHyphens/>
        <w:spacing w:after="0" w:line="480" w:lineRule="auto"/>
        <w:contextualSpacing/>
        <w:rPr>
          <w:rFonts w:ascii="Times New Roman" w:hAnsi="Times New Roman" w:cs="Times New Roman"/>
          <w:bCs/>
          <w:sz w:val="24"/>
          <w:szCs w:val="24"/>
        </w:rPr>
      </w:pPr>
      <w:r w:rsidRPr="00AD3582">
        <w:rPr>
          <w:rFonts w:ascii="Times New Roman" w:hAnsi="Times New Roman" w:cs="Times New Roman"/>
          <w:bCs/>
          <w:sz w:val="24"/>
          <w:szCs w:val="24"/>
        </w:rPr>
        <w:t>- Memory Overhead: Each node in the binary search tree requires extra memory for pointers to its left and right children, which increases memory usage compared to a vector.</w:t>
      </w:r>
    </w:p>
    <w:p w14:paraId="51DE6248" w14:textId="77777777" w:rsidR="00921F98" w:rsidRDefault="00921F98" w:rsidP="00AD3582">
      <w:pPr>
        <w:suppressAutoHyphens/>
        <w:spacing w:after="0" w:line="480" w:lineRule="auto"/>
        <w:contextualSpacing/>
        <w:rPr>
          <w:rFonts w:ascii="Times New Roman" w:hAnsi="Times New Roman" w:cs="Times New Roman"/>
          <w:bCs/>
          <w:sz w:val="24"/>
          <w:szCs w:val="24"/>
        </w:rPr>
      </w:pPr>
    </w:p>
    <w:p w14:paraId="0AC1DC5D" w14:textId="77777777" w:rsidR="00921F98" w:rsidRDefault="00921F98" w:rsidP="00AD3582">
      <w:pPr>
        <w:suppressAutoHyphens/>
        <w:spacing w:after="0" w:line="480" w:lineRule="auto"/>
        <w:contextualSpacing/>
        <w:rPr>
          <w:rFonts w:ascii="Times New Roman" w:hAnsi="Times New Roman" w:cs="Times New Roman"/>
          <w:bCs/>
          <w:sz w:val="24"/>
          <w:szCs w:val="24"/>
        </w:rPr>
      </w:pPr>
    </w:p>
    <w:p w14:paraId="1B366A6E" w14:textId="77777777" w:rsidR="00921F98" w:rsidRPr="00AD3582" w:rsidRDefault="00921F98" w:rsidP="00AD3582">
      <w:pPr>
        <w:suppressAutoHyphens/>
        <w:spacing w:after="0" w:line="480" w:lineRule="auto"/>
        <w:contextualSpacing/>
        <w:rPr>
          <w:rFonts w:ascii="Times New Roman" w:hAnsi="Times New Roman" w:cs="Times New Roman"/>
          <w:bCs/>
          <w:sz w:val="24"/>
          <w:szCs w:val="24"/>
        </w:rPr>
      </w:pPr>
    </w:p>
    <w:p w14:paraId="39650367" w14:textId="119DCEA9"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
          <w:bCs/>
          <w:sz w:val="40"/>
          <w:szCs w:val="40"/>
        </w:rPr>
        <w:lastRenderedPageBreak/>
        <w:t>6</w:t>
      </w:r>
      <w:r>
        <w:rPr>
          <w:rFonts w:ascii="Times New Roman" w:hAnsi="Times New Roman" w:cs="Times New Roman"/>
          <w:b/>
          <w:bCs/>
          <w:sz w:val="24"/>
          <w:szCs w:val="24"/>
        </w:rPr>
        <w:t xml:space="preserve">. </w:t>
      </w:r>
      <w:r w:rsidRPr="00921F98">
        <w:rPr>
          <w:rFonts w:ascii="Times New Roman" w:hAnsi="Times New Roman" w:cs="Times New Roman"/>
          <w:b/>
          <w:bCs/>
          <w:sz w:val="40"/>
          <w:szCs w:val="40"/>
        </w:rPr>
        <w:t>make a recommendation for which data structure you plan to use in your code</w:t>
      </w:r>
    </w:p>
    <w:p w14:paraId="069462D8" w14:textId="47F65D6B" w:rsid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Based on the analysis of the three data structures (vector, hash table, and binary search tree), I recommend using the hash table data structure for the following reasons:</w:t>
      </w:r>
    </w:p>
    <w:p w14:paraId="21B3A2F9"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p>
    <w:p w14:paraId="05A0A9DA"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xml:space="preserve">1. </w:t>
      </w:r>
      <w:r w:rsidRPr="00921F98">
        <w:rPr>
          <w:rFonts w:ascii="Times New Roman" w:hAnsi="Times New Roman" w:cs="Times New Roman"/>
          <w:b/>
          <w:sz w:val="24"/>
          <w:szCs w:val="24"/>
        </w:rPr>
        <w:t>Superior Search and Insertion Performance:</w:t>
      </w:r>
    </w:p>
    <w:p w14:paraId="53C7A2F1" w14:textId="516AADBC"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Hash tables offer constant-time (O(1)) average-case lookup and insertion performance, making them the most efficient choice for retrieving courses based on their course numbers. In this project, fast lookups are essential for checking prerequisites and finding course information. With the hash table, the time complexity remains constant even as the dataset grows, which ensures scalability and efficiency.</w:t>
      </w:r>
    </w:p>
    <w:p w14:paraId="2CC2E1BA" w14:textId="77777777" w:rsidR="00921F98" w:rsidRPr="00921F98" w:rsidRDefault="00921F98" w:rsidP="00921F98">
      <w:pPr>
        <w:suppressAutoHyphens/>
        <w:spacing w:after="0" w:line="480" w:lineRule="auto"/>
        <w:contextualSpacing/>
        <w:rPr>
          <w:rFonts w:ascii="Times New Roman" w:hAnsi="Times New Roman" w:cs="Times New Roman"/>
          <w:b/>
          <w:sz w:val="24"/>
          <w:szCs w:val="24"/>
        </w:rPr>
      </w:pPr>
      <w:r w:rsidRPr="00921F98">
        <w:rPr>
          <w:rFonts w:ascii="Times New Roman" w:hAnsi="Times New Roman" w:cs="Times New Roman"/>
          <w:bCs/>
          <w:sz w:val="24"/>
          <w:szCs w:val="24"/>
        </w:rPr>
        <w:t xml:space="preserve">2. </w:t>
      </w:r>
      <w:r w:rsidRPr="00921F98">
        <w:rPr>
          <w:rFonts w:ascii="Times New Roman" w:hAnsi="Times New Roman" w:cs="Times New Roman"/>
          <w:b/>
          <w:sz w:val="24"/>
          <w:szCs w:val="24"/>
        </w:rPr>
        <w:t>Handling Prerequisites Efficiently:</w:t>
      </w:r>
    </w:p>
    <w:p w14:paraId="64F3F48D" w14:textId="0497D34D"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With prerequisites being a key component of the course structure, the ability to quickly validate and retrieve courses by their course number is crucial. The hash table's constant-time search provides a clear advantage over vectors and binary search trees, both of which require more time as the dataset grows.</w:t>
      </w:r>
    </w:p>
    <w:p w14:paraId="7DF9BEC1"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xml:space="preserve">3. </w:t>
      </w:r>
      <w:r w:rsidRPr="00921F98">
        <w:rPr>
          <w:rFonts w:ascii="Times New Roman" w:hAnsi="Times New Roman" w:cs="Times New Roman"/>
          <w:b/>
          <w:sz w:val="24"/>
          <w:szCs w:val="24"/>
        </w:rPr>
        <w:t>Scalability:</w:t>
      </w:r>
    </w:p>
    <w:p w14:paraId="3C8A3843" w14:textId="4F91E7D2"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As the number of courses increases, the hash table continues to provide fast access to data without the performance degradation seen in vectors (O(n)) or unbalanced binary search trees (which degrade to O(n) in the worst case). This makes the hash table suitable for larger datasets.</w:t>
      </w:r>
    </w:p>
    <w:p w14:paraId="1D9D3CA2"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xml:space="preserve">4. </w:t>
      </w:r>
      <w:r w:rsidRPr="00921F98">
        <w:rPr>
          <w:rFonts w:ascii="Times New Roman" w:hAnsi="Times New Roman" w:cs="Times New Roman"/>
          <w:b/>
          <w:sz w:val="24"/>
          <w:szCs w:val="24"/>
        </w:rPr>
        <w:t>Simple and Practical for Unordered Data:</w:t>
      </w:r>
    </w:p>
    <w:p w14:paraId="0DAF3E57" w14:textId="2B773BA2"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lastRenderedPageBreak/>
        <w:t>Since the advisor's requirements seem to focus on searching for courses by course number, maintaining an ordered list is not a priority. A hash table is ideal in this scenario because it doesn't store data in a sorted order, which simplifies its implementation without sacrificing performance.</w:t>
      </w:r>
    </w:p>
    <w:p w14:paraId="16F739B8"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xml:space="preserve">5. </w:t>
      </w:r>
      <w:r w:rsidRPr="00921F98">
        <w:rPr>
          <w:rFonts w:ascii="Times New Roman" w:hAnsi="Times New Roman" w:cs="Times New Roman"/>
          <w:b/>
          <w:sz w:val="24"/>
          <w:szCs w:val="24"/>
        </w:rPr>
        <w:t>Drawbacks Mitigated by Good Hashing:</w:t>
      </w:r>
    </w:p>
    <w:p w14:paraId="256DFE78"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While hash tables can suffer from collisions (which degrade performance to O(n)), this issue can be mitigated by using a good hash function and implementing collision handling techniques like chaining or open addressing. These methods help ensure that the hash table retains its constant-time performance even with larger datasets.</w:t>
      </w:r>
    </w:p>
    <w:p w14:paraId="07C80508"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p>
    <w:p w14:paraId="1F75C9AB" w14:textId="77777777" w:rsidR="00921F98" w:rsidRPr="00921F98" w:rsidRDefault="00921F98" w:rsidP="00921F98">
      <w:pPr>
        <w:suppressAutoHyphens/>
        <w:spacing w:after="0" w:line="480" w:lineRule="auto"/>
        <w:contextualSpacing/>
        <w:rPr>
          <w:rFonts w:ascii="Times New Roman" w:hAnsi="Times New Roman" w:cs="Times New Roman"/>
          <w:b/>
          <w:sz w:val="32"/>
          <w:szCs w:val="32"/>
        </w:rPr>
      </w:pPr>
      <w:r w:rsidRPr="00921F98">
        <w:rPr>
          <w:rFonts w:ascii="Times New Roman" w:hAnsi="Times New Roman" w:cs="Times New Roman"/>
          <w:b/>
          <w:sz w:val="32"/>
          <w:szCs w:val="32"/>
        </w:rPr>
        <w:t>Why Not Vector or Binary Search Tree?</w:t>
      </w:r>
    </w:p>
    <w:p w14:paraId="04C65CB9"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Vector: Although vectors are simple to implement, their linear search time (O(n)) makes them inefficient for large datasets, particularly when fast lookups are required. This makes vectors less suitable for scenarios where quick retrieval and prerequisite checking are important.</w:t>
      </w:r>
    </w:p>
    <w:p w14:paraId="4D40D1FD" w14:textId="6A0CCECC"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Binary Search Tree: While a balanced binary search tree can provide logarithmic time complexity (O(log n)), the risk of the tree becoming unbalanced introduces a significant downside, where performance degrades to O(n). Additionally, binary search trees are more complex to implement and maintain compared to hash tables, especially if self-balancing techniques are required.</w:t>
      </w:r>
    </w:p>
    <w:p w14:paraId="4AC4B9BE" w14:textId="77777777" w:rsidR="00921F98" w:rsidRPr="00921F98" w:rsidRDefault="00921F98" w:rsidP="00921F98">
      <w:pPr>
        <w:suppressAutoHyphens/>
        <w:spacing w:after="0" w:line="480" w:lineRule="auto"/>
        <w:contextualSpacing/>
        <w:rPr>
          <w:rFonts w:ascii="Times New Roman" w:hAnsi="Times New Roman" w:cs="Times New Roman"/>
          <w:b/>
          <w:sz w:val="32"/>
          <w:szCs w:val="32"/>
        </w:rPr>
      </w:pPr>
      <w:r w:rsidRPr="00921F98">
        <w:rPr>
          <w:rFonts w:ascii="Times New Roman" w:hAnsi="Times New Roman" w:cs="Times New Roman"/>
          <w:b/>
          <w:sz w:val="32"/>
          <w:szCs w:val="32"/>
        </w:rPr>
        <w:t>Conclusion:</w:t>
      </w:r>
    </w:p>
    <w:p w14:paraId="781677E6" w14:textId="77777777" w:rsidR="00921F98" w:rsidRPr="00921F98" w:rsidRDefault="00921F98" w:rsidP="00921F98">
      <w:pPr>
        <w:suppressAutoHyphens/>
        <w:spacing w:after="0" w:line="480" w:lineRule="auto"/>
        <w:contextualSpacing/>
        <w:rPr>
          <w:rFonts w:ascii="Times New Roman" w:hAnsi="Times New Roman" w:cs="Times New Roman"/>
          <w:bCs/>
          <w:sz w:val="24"/>
          <w:szCs w:val="24"/>
        </w:rPr>
      </w:pPr>
      <w:r w:rsidRPr="00921F98">
        <w:rPr>
          <w:rFonts w:ascii="Times New Roman" w:hAnsi="Times New Roman" w:cs="Times New Roman"/>
          <w:bCs/>
          <w:sz w:val="24"/>
          <w:szCs w:val="24"/>
        </w:rPr>
        <w:t xml:space="preserve">The hash table is the best choice for this project due to its fast average-case lookup and insertion times, scalability, and ability to efficiently handle prerequisites. Its performance advantages </w:t>
      </w:r>
      <w:r w:rsidRPr="00921F98">
        <w:rPr>
          <w:rFonts w:ascii="Times New Roman" w:hAnsi="Times New Roman" w:cs="Times New Roman"/>
          <w:bCs/>
          <w:sz w:val="24"/>
          <w:szCs w:val="24"/>
        </w:rPr>
        <w:lastRenderedPageBreak/>
        <w:t>outweigh the complexity of managing collisions, making it the most suitable data structure for the advisor's requirements.</w:t>
      </w:r>
    </w:p>
    <w:p w14:paraId="7A33463B" w14:textId="616DAF99" w:rsidR="00921F98" w:rsidRPr="00AB231E" w:rsidRDefault="00921F98" w:rsidP="00921F98">
      <w:pPr>
        <w:suppressAutoHyphens/>
        <w:spacing w:after="0" w:line="480" w:lineRule="auto"/>
        <w:contextualSpacing/>
        <w:rPr>
          <w:rFonts w:ascii="Times New Roman" w:hAnsi="Times New Roman" w:cs="Times New Roman"/>
          <w:bCs/>
          <w:sz w:val="24"/>
          <w:szCs w:val="24"/>
        </w:rPr>
      </w:pPr>
    </w:p>
    <w:sectPr w:rsidR="00921F98" w:rsidRPr="00AB231E">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B48C8E" w14:textId="77777777" w:rsidR="001F01D6" w:rsidRDefault="001F01D6">
      <w:pPr>
        <w:spacing w:after="0" w:line="240" w:lineRule="auto"/>
      </w:pPr>
      <w:r>
        <w:separator/>
      </w:r>
    </w:p>
  </w:endnote>
  <w:endnote w:type="continuationSeparator" w:id="0">
    <w:p w14:paraId="5FC678EF" w14:textId="77777777" w:rsidR="001F01D6" w:rsidRDefault="001F01D6">
      <w:pPr>
        <w:spacing w:after="0" w:line="240" w:lineRule="auto"/>
      </w:pPr>
      <w:r>
        <w:continuationSeparator/>
      </w:r>
    </w:p>
  </w:endnote>
  <w:endnote w:type="continuationNotice" w:id="1">
    <w:p w14:paraId="778D5924" w14:textId="77777777" w:rsidR="001F01D6" w:rsidRDefault="001F01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C83F29" w14:textId="77777777" w:rsidR="001F01D6" w:rsidRDefault="001F01D6">
      <w:pPr>
        <w:spacing w:after="0" w:line="240" w:lineRule="auto"/>
      </w:pPr>
      <w:r>
        <w:separator/>
      </w:r>
    </w:p>
  </w:footnote>
  <w:footnote w:type="continuationSeparator" w:id="0">
    <w:p w14:paraId="69CAE5A1" w14:textId="77777777" w:rsidR="001F01D6" w:rsidRDefault="001F01D6">
      <w:pPr>
        <w:spacing w:after="0" w:line="240" w:lineRule="auto"/>
      </w:pPr>
      <w:r>
        <w:continuationSeparator/>
      </w:r>
    </w:p>
  </w:footnote>
  <w:footnote w:type="continuationNotice" w:id="1">
    <w:p w14:paraId="2B78E1E3" w14:textId="77777777" w:rsidR="001F01D6" w:rsidRDefault="001F01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E0460CB"/>
    <w:multiLevelType w:val="hybridMultilevel"/>
    <w:tmpl w:val="A596F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652DD8"/>
    <w:multiLevelType w:val="multilevel"/>
    <w:tmpl w:val="DE0C16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233436"/>
    <w:multiLevelType w:val="multilevel"/>
    <w:tmpl w:val="52A283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35A212C"/>
    <w:multiLevelType w:val="hybridMultilevel"/>
    <w:tmpl w:val="1E7274C6"/>
    <w:lvl w:ilvl="0" w:tplc="50BA5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45686946">
    <w:abstractNumId w:val="0"/>
  </w:num>
  <w:num w:numId="2" w16cid:durableId="466702106">
    <w:abstractNumId w:val="2"/>
  </w:num>
  <w:num w:numId="3" w16cid:durableId="1789274001">
    <w:abstractNumId w:val="3"/>
  </w:num>
  <w:num w:numId="4" w16cid:durableId="158431071">
    <w:abstractNumId w:val="1"/>
  </w:num>
  <w:num w:numId="5" w16cid:durableId="293062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748A3"/>
    <w:rsid w:val="00176BE8"/>
    <w:rsid w:val="001C24B0"/>
    <w:rsid w:val="001F01D6"/>
    <w:rsid w:val="00262A17"/>
    <w:rsid w:val="0030771B"/>
    <w:rsid w:val="0034304B"/>
    <w:rsid w:val="003502A4"/>
    <w:rsid w:val="00350895"/>
    <w:rsid w:val="00387364"/>
    <w:rsid w:val="003D1508"/>
    <w:rsid w:val="003E17BC"/>
    <w:rsid w:val="003F6F9A"/>
    <w:rsid w:val="004B487F"/>
    <w:rsid w:val="004C4663"/>
    <w:rsid w:val="004D5A14"/>
    <w:rsid w:val="004D6761"/>
    <w:rsid w:val="004E62B5"/>
    <w:rsid w:val="005317C7"/>
    <w:rsid w:val="00566E6A"/>
    <w:rsid w:val="005D1BC0"/>
    <w:rsid w:val="005F712B"/>
    <w:rsid w:val="0064357F"/>
    <w:rsid w:val="006621F0"/>
    <w:rsid w:val="00665823"/>
    <w:rsid w:val="006A1F45"/>
    <w:rsid w:val="00786D28"/>
    <w:rsid w:val="0078A1A5"/>
    <w:rsid w:val="007A56D8"/>
    <w:rsid w:val="007E6270"/>
    <w:rsid w:val="008103BD"/>
    <w:rsid w:val="00921F98"/>
    <w:rsid w:val="009C2CC4"/>
    <w:rsid w:val="00A01F9C"/>
    <w:rsid w:val="00A2426F"/>
    <w:rsid w:val="00A4083D"/>
    <w:rsid w:val="00A633F5"/>
    <w:rsid w:val="00A90A20"/>
    <w:rsid w:val="00AB231E"/>
    <w:rsid w:val="00AC20B9"/>
    <w:rsid w:val="00AD3582"/>
    <w:rsid w:val="00AE36AA"/>
    <w:rsid w:val="00AE36DD"/>
    <w:rsid w:val="00B366E3"/>
    <w:rsid w:val="00B6053D"/>
    <w:rsid w:val="00B937EE"/>
    <w:rsid w:val="00BC5B98"/>
    <w:rsid w:val="00BE11BA"/>
    <w:rsid w:val="00C87212"/>
    <w:rsid w:val="00CA2804"/>
    <w:rsid w:val="00CC5D8D"/>
    <w:rsid w:val="00CC732F"/>
    <w:rsid w:val="00D27D05"/>
    <w:rsid w:val="00DA76EE"/>
    <w:rsid w:val="00E10317"/>
    <w:rsid w:val="00E36E45"/>
    <w:rsid w:val="00E37EEA"/>
    <w:rsid w:val="00E96C1C"/>
    <w:rsid w:val="00ED1320"/>
    <w:rsid w:val="00ED4B92"/>
    <w:rsid w:val="00F31835"/>
    <w:rsid w:val="00F323FC"/>
    <w:rsid w:val="00FD347E"/>
    <w:rsid w:val="00FE2F5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31E"/>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450395">
      <w:bodyDiv w:val="1"/>
      <w:marLeft w:val="0"/>
      <w:marRight w:val="0"/>
      <w:marTop w:val="0"/>
      <w:marBottom w:val="0"/>
      <w:divBdr>
        <w:top w:val="none" w:sz="0" w:space="0" w:color="auto"/>
        <w:left w:val="none" w:sz="0" w:space="0" w:color="auto"/>
        <w:bottom w:val="none" w:sz="0" w:space="0" w:color="auto"/>
        <w:right w:val="none" w:sz="0" w:space="0" w:color="auto"/>
      </w:divBdr>
    </w:div>
    <w:div w:id="452750644">
      <w:bodyDiv w:val="1"/>
      <w:marLeft w:val="0"/>
      <w:marRight w:val="0"/>
      <w:marTop w:val="0"/>
      <w:marBottom w:val="0"/>
      <w:divBdr>
        <w:top w:val="none" w:sz="0" w:space="0" w:color="auto"/>
        <w:left w:val="none" w:sz="0" w:space="0" w:color="auto"/>
        <w:bottom w:val="none" w:sz="0" w:space="0" w:color="auto"/>
        <w:right w:val="none" w:sz="0" w:space="0" w:color="auto"/>
      </w:divBdr>
      <w:divsChild>
        <w:div w:id="1661542933">
          <w:marLeft w:val="0"/>
          <w:marRight w:val="0"/>
          <w:marTop w:val="0"/>
          <w:marBottom w:val="0"/>
          <w:divBdr>
            <w:top w:val="none" w:sz="0" w:space="0" w:color="auto"/>
            <w:left w:val="none" w:sz="0" w:space="0" w:color="auto"/>
            <w:bottom w:val="none" w:sz="0" w:space="0" w:color="auto"/>
            <w:right w:val="none" w:sz="0" w:space="0" w:color="auto"/>
          </w:divBdr>
          <w:divsChild>
            <w:div w:id="1511866565">
              <w:marLeft w:val="0"/>
              <w:marRight w:val="0"/>
              <w:marTop w:val="0"/>
              <w:marBottom w:val="0"/>
              <w:divBdr>
                <w:top w:val="none" w:sz="0" w:space="0" w:color="auto"/>
                <w:left w:val="none" w:sz="0" w:space="0" w:color="auto"/>
                <w:bottom w:val="none" w:sz="0" w:space="0" w:color="auto"/>
                <w:right w:val="none" w:sz="0" w:space="0" w:color="auto"/>
              </w:divBdr>
              <w:divsChild>
                <w:div w:id="1369793802">
                  <w:marLeft w:val="0"/>
                  <w:marRight w:val="0"/>
                  <w:marTop w:val="0"/>
                  <w:marBottom w:val="0"/>
                  <w:divBdr>
                    <w:top w:val="none" w:sz="0" w:space="0" w:color="auto"/>
                    <w:left w:val="none" w:sz="0" w:space="0" w:color="auto"/>
                    <w:bottom w:val="none" w:sz="0" w:space="0" w:color="auto"/>
                    <w:right w:val="none" w:sz="0" w:space="0" w:color="auto"/>
                  </w:divBdr>
                  <w:divsChild>
                    <w:div w:id="1921135932">
                      <w:marLeft w:val="0"/>
                      <w:marRight w:val="0"/>
                      <w:marTop w:val="0"/>
                      <w:marBottom w:val="0"/>
                      <w:divBdr>
                        <w:top w:val="none" w:sz="0" w:space="0" w:color="auto"/>
                        <w:left w:val="none" w:sz="0" w:space="0" w:color="auto"/>
                        <w:bottom w:val="none" w:sz="0" w:space="0" w:color="auto"/>
                        <w:right w:val="none" w:sz="0" w:space="0" w:color="auto"/>
                      </w:divBdr>
                      <w:divsChild>
                        <w:div w:id="1087072947">
                          <w:marLeft w:val="0"/>
                          <w:marRight w:val="0"/>
                          <w:marTop w:val="0"/>
                          <w:marBottom w:val="0"/>
                          <w:divBdr>
                            <w:top w:val="none" w:sz="0" w:space="0" w:color="auto"/>
                            <w:left w:val="none" w:sz="0" w:space="0" w:color="auto"/>
                            <w:bottom w:val="none" w:sz="0" w:space="0" w:color="auto"/>
                            <w:right w:val="none" w:sz="0" w:space="0" w:color="auto"/>
                          </w:divBdr>
                          <w:divsChild>
                            <w:div w:id="18306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1845462">
      <w:bodyDiv w:val="1"/>
      <w:marLeft w:val="0"/>
      <w:marRight w:val="0"/>
      <w:marTop w:val="0"/>
      <w:marBottom w:val="0"/>
      <w:divBdr>
        <w:top w:val="none" w:sz="0" w:space="0" w:color="auto"/>
        <w:left w:val="none" w:sz="0" w:space="0" w:color="auto"/>
        <w:bottom w:val="none" w:sz="0" w:space="0" w:color="auto"/>
        <w:right w:val="none" w:sz="0" w:space="0" w:color="auto"/>
      </w:divBdr>
      <w:divsChild>
        <w:div w:id="368989718">
          <w:marLeft w:val="0"/>
          <w:marRight w:val="0"/>
          <w:marTop w:val="0"/>
          <w:marBottom w:val="0"/>
          <w:divBdr>
            <w:top w:val="none" w:sz="0" w:space="0" w:color="auto"/>
            <w:left w:val="none" w:sz="0" w:space="0" w:color="auto"/>
            <w:bottom w:val="none" w:sz="0" w:space="0" w:color="auto"/>
            <w:right w:val="none" w:sz="0" w:space="0" w:color="auto"/>
          </w:divBdr>
          <w:divsChild>
            <w:div w:id="1198005434">
              <w:marLeft w:val="0"/>
              <w:marRight w:val="0"/>
              <w:marTop w:val="0"/>
              <w:marBottom w:val="0"/>
              <w:divBdr>
                <w:top w:val="none" w:sz="0" w:space="0" w:color="auto"/>
                <w:left w:val="none" w:sz="0" w:space="0" w:color="auto"/>
                <w:bottom w:val="none" w:sz="0" w:space="0" w:color="auto"/>
                <w:right w:val="none" w:sz="0" w:space="0" w:color="auto"/>
              </w:divBdr>
              <w:divsChild>
                <w:div w:id="124784926">
                  <w:marLeft w:val="0"/>
                  <w:marRight w:val="0"/>
                  <w:marTop w:val="0"/>
                  <w:marBottom w:val="0"/>
                  <w:divBdr>
                    <w:top w:val="none" w:sz="0" w:space="0" w:color="auto"/>
                    <w:left w:val="none" w:sz="0" w:space="0" w:color="auto"/>
                    <w:bottom w:val="none" w:sz="0" w:space="0" w:color="auto"/>
                    <w:right w:val="none" w:sz="0" w:space="0" w:color="auto"/>
                  </w:divBdr>
                  <w:divsChild>
                    <w:div w:id="306789711">
                      <w:marLeft w:val="0"/>
                      <w:marRight w:val="0"/>
                      <w:marTop w:val="0"/>
                      <w:marBottom w:val="0"/>
                      <w:divBdr>
                        <w:top w:val="none" w:sz="0" w:space="0" w:color="auto"/>
                        <w:left w:val="none" w:sz="0" w:space="0" w:color="auto"/>
                        <w:bottom w:val="none" w:sz="0" w:space="0" w:color="auto"/>
                        <w:right w:val="none" w:sz="0" w:space="0" w:color="auto"/>
                      </w:divBdr>
                      <w:divsChild>
                        <w:div w:id="288096833">
                          <w:marLeft w:val="0"/>
                          <w:marRight w:val="0"/>
                          <w:marTop w:val="0"/>
                          <w:marBottom w:val="0"/>
                          <w:divBdr>
                            <w:top w:val="none" w:sz="0" w:space="0" w:color="auto"/>
                            <w:left w:val="none" w:sz="0" w:space="0" w:color="auto"/>
                            <w:bottom w:val="none" w:sz="0" w:space="0" w:color="auto"/>
                            <w:right w:val="none" w:sz="0" w:space="0" w:color="auto"/>
                          </w:divBdr>
                          <w:divsChild>
                            <w:div w:id="94531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6037793">
      <w:bodyDiv w:val="1"/>
      <w:marLeft w:val="0"/>
      <w:marRight w:val="0"/>
      <w:marTop w:val="0"/>
      <w:marBottom w:val="0"/>
      <w:divBdr>
        <w:top w:val="none" w:sz="0" w:space="0" w:color="auto"/>
        <w:left w:val="none" w:sz="0" w:space="0" w:color="auto"/>
        <w:bottom w:val="none" w:sz="0" w:space="0" w:color="auto"/>
        <w:right w:val="none" w:sz="0" w:space="0" w:color="auto"/>
      </w:divBdr>
    </w:div>
    <w:div w:id="596209547">
      <w:bodyDiv w:val="1"/>
      <w:marLeft w:val="0"/>
      <w:marRight w:val="0"/>
      <w:marTop w:val="0"/>
      <w:marBottom w:val="0"/>
      <w:divBdr>
        <w:top w:val="none" w:sz="0" w:space="0" w:color="auto"/>
        <w:left w:val="none" w:sz="0" w:space="0" w:color="auto"/>
        <w:bottom w:val="none" w:sz="0" w:space="0" w:color="auto"/>
        <w:right w:val="none" w:sz="0" w:space="0" w:color="auto"/>
      </w:divBdr>
    </w:div>
    <w:div w:id="930161841">
      <w:bodyDiv w:val="1"/>
      <w:marLeft w:val="0"/>
      <w:marRight w:val="0"/>
      <w:marTop w:val="0"/>
      <w:marBottom w:val="0"/>
      <w:divBdr>
        <w:top w:val="none" w:sz="0" w:space="0" w:color="auto"/>
        <w:left w:val="none" w:sz="0" w:space="0" w:color="auto"/>
        <w:bottom w:val="none" w:sz="0" w:space="0" w:color="auto"/>
        <w:right w:val="none" w:sz="0" w:space="0" w:color="auto"/>
      </w:divBdr>
    </w:div>
    <w:div w:id="1139611560">
      <w:bodyDiv w:val="1"/>
      <w:marLeft w:val="0"/>
      <w:marRight w:val="0"/>
      <w:marTop w:val="0"/>
      <w:marBottom w:val="0"/>
      <w:divBdr>
        <w:top w:val="none" w:sz="0" w:space="0" w:color="auto"/>
        <w:left w:val="none" w:sz="0" w:space="0" w:color="auto"/>
        <w:bottom w:val="none" w:sz="0" w:space="0" w:color="auto"/>
        <w:right w:val="none" w:sz="0" w:space="0" w:color="auto"/>
      </w:divBdr>
    </w:div>
    <w:div w:id="1333946369">
      <w:bodyDiv w:val="1"/>
      <w:marLeft w:val="0"/>
      <w:marRight w:val="0"/>
      <w:marTop w:val="0"/>
      <w:marBottom w:val="0"/>
      <w:divBdr>
        <w:top w:val="none" w:sz="0" w:space="0" w:color="auto"/>
        <w:left w:val="none" w:sz="0" w:space="0" w:color="auto"/>
        <w:bottom w:val="none" w:sz="0" w:space="0" w:color="auto"/>
        <w:right w:val="none" w:sz="0" w:space="0" w:color="auto"/>
      </w:divBdr>
      <w:divsChild>
        <w:div w:id="1941374044">
          <w:marLeft w:val="0"/>
          <w:marRight w:val="0"/>
          <w:marTop w:val="0"/>
          <w:marBottom w:val="0"/>
          <w:divBdr>
            <w:top w:val="none" w:sz="0" w:space="0" w:color="auto"/>
            <w:left w:val="none" w:sz="0" w:space="0" w:color="auto"/>
            <w:bottom w:val="none" w:sz="0" w:space="0" w:color="auto"/>
            <w:right w:val="none" w:sz="0" w:space="0" w:color="auto"/>
          </w:divBdr>
          <w:divsChild>
            <w:div w:id="930897579">
              <w:marLeft w:val="0"/>
              <w:marRight w:val="0"/>
              <w:marTop w:val="0"/>
              <w:marBottom w:val="0"/>
              <w:divBdr>
                <w:top w:val="none" w:sz="0" w:space="0" w:color="auto"/>
                <w:left w:val="none" w:sz="0" w:space="0" w:color="auto"/>
                <w:bottom w:val="none" w:sz="0" w:space="0" w:color="auto"/>
                <w:right w:val="none" w:sz="0" w:space="0" w:color="auto"/>
              </w:divBdr>
              <w:divsChild>
                <w:div w:id="381288906">
                  <w:marLeft w:val="0"/>
                  <w:marRight w:val="0"/>
                  <w:marTop w:val="0"/>
                  <w:marBottom w:val="0"/>
                  <w:divBdr>
                    <w:top w:val="none" w:sz="0" w:space="0" w:color="auto"/>
                    <w:left w:val="none" w:sz="0" w:space="0" w:color="auto"/>
                    <w:bottom w:val="none" w:sz="0" w:space="0" w:color="auto"/>
                    <w:right w:val="none" w:sz="0" w:space="0" w:color="auto"/>
                  </w:divBdr>
                  <w:divsChild>
                    <w:div w:id="1649944259">
                      <w:marLeft w:val="0"/>
                      <w:marRight w:val="0"/>
                      <w:marTop w:val="0"/>
                      <w:marBottom w:val="0"/>
                      <w:divBdr>
                        <w:top w:val="none" w:sz="0" w:space="0" w:color="auto"/>
                        <w:left w:val="none" w:sz="0" w:space="0" w:color="auto"/>
                        <w:bottom w:val="none" w:sz="0" w:space="0" w:color="auto"/>
                        <w:right w:val="none" w:sz="0" w:space="0" w:color="auto"/>
                      </w:divBdr>
                      <w:divsChild>
                        <w:div w:id="257907647">
                          <w:marLeft w:val="0"/>
                          <w:marRight w:val="0"/>
                          <w:marTop w:val="0"/>
                          <w:marBottom w:val="0"/>
                          <w:divBdr>
                            <w:top w:val="none" w:sz="0" w:space="0" w:color="auto"/>
                            <w:left w:val="none" w:sz="0" w:space="0" w:color="auto"/>
                            <w:bottom w:val="none" w:sz="0" w:space="0" w:color="auto"/>
                            <w:right w:val="none" w:sz="0" w:space="0" w:color="auto"/>
                          </w:divBdr>
                          <w:divsChild>
                            <w:div w:id="78415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9738958">
      <w:bodyDiv w:val="1"/>
      <w:marLeft w:val="0"/>
      <w:marRight w:val="0"/>
      <w:marTop w:val="0"/>
      <w:marBottom w:val="0"/>
      <w:divBdr>
        <w:top w:val="none" w:sz="0" w:space="0" w:color="auto"/>
        <w:left w:val="none" w:sz="0" w:space="0" w:color="auto"/>
        <w:bottom w:val="none" w:sz="0" w:space="0" w:color="auto"/>
        <w:right w:val="none" w:sz="0" w:space="0" w:color="auto"/>
      </w:divBdr>
      <w:divsChild>
        <w:div w:id="1609433454">
          <w:marLeft w:val="0"/>
          <w:marRight w:val="0"/>
          <w:marTop w:val="0"/>
          <w:marBottom w:val="0"/>
          <w:divBdr>
            <w:top w:val="none" w:sz="0" w:space="0" w:color="auto"/>
            <w:left w:val="none" w:sz="0" w:space="0" w:color="auto"/>
            <w:bottom w:val="none" w:sz="0" w:space="0" w:color="auto"/>
            <w:right w:val="none" w:sz="0" w:space="0" w:color="auto"/>
          </w:divBdr>
          <w:divsChild>
            <w:div w:id="262538810">
              <w:marLeft w:val="0"/>
              <w:marRight w:val="0"/>
              <w:marTop w:val="0"/>
              <w:marBottom w:val="0"/>
              <w:divBdr>
                <w:top w:val="none" w:sz="0" w:space="0" w:color="auto"/>
                <w:left w:val="none" w:sz="0" w:space="0" w:color="auto"/>
                <w:bottom w:val="none" w:sz="0" w:space="0" w:color="auto"/>
                <w:right w:val="none" w:sz="0" w:space="0" w:color="auto"/>
              </w:divBdr>
              <w:divsChild>
                <w:div w:id="1465001286">
                  <w:marLeft w:val="0"/>
                  <w:marRight w:val="0"/>
                  <w:marTop w:val="0"/>
                  <w:marBottom w:val="0"/>
                  <w:divBdr>
                    <w:top w:val="none" w:sz="0" w:space="0" w:color="auto"/>
                    <w:left w:val="none" w:sz="0" w:space="0" w:color="auto"/>
                    <w:bottom w:val="none" w:sz="0" w:space="0" w:color="auto"/>
                    <w:right w:val="none" w:sz="0" w:space="0" w:color="auto"/>
                  </w:divBdr>
                  <w:divsChild>
                    <w:div w:id="1615405267">
                      <w:marLeft w:val="0"/>
                      <w:marRight w:val="0"/>
                      <w:marTop w:val="0"/>
                      <w:marBottom w:val="0"/>
                      <w:divBdr>
                        <w:top w:val="none" w:sz="0" w:space="0" w:color="auto"/>
                        <w:left w:val="none" w:sz="0" w:space="0" w:color="auto"/>
                        <w:bottom w:val="none" w:sz="0" w:space="0" w:color="auto"/>
                        <w:right w:val="none" w:sz="0" w:space="0" w:color="auto"/>
                      </w:divBdr>
                      <w:divsChild>
                        <w:div w:id="837960478">
                          <w:marLeft w:val="0"/>
                          <w:marRight w:val="0"/>
                          <w:marTop w:val="0"/>
                          <w:marBottom w:val="0"/>
                          <w:divBdr>
                            <w:top w:val="none" w:sz="0" w:space="0" w:color="auto"/>
                            <w:left w:val="none" w:sz="0" w:space="0" w:color="auto"/>
                            <w:bottom w:val="none" w:sz="0" w:space="0" w:color="auto"/>
                            <w:right w:val="none" w:sz="0" w:space="0" w:color="auto"/>
                          </w:divBdr>
                          <w:divsChild>
                            <w:div w:id="56626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86998652">
      <w:bodyDiv w:val="1"/>
      <w:marLeft w:val="0"/>
      <w:marRight w:val="0"/>
      <w:marTop w:val="0"/>
      <w:marBottom w:val="0"/>
      <w:divBdr>
        <w:top w:val="none" w:sz="0" w:space="0" w:color="auto"/>
        <w:left w:val="none" w:sz="0" w:space="0" w:color="auto"/>
        <w:bottom w:val="none" w:sz="0" w:space="0" w:color="auto"/>
        <w:right w:val="none" w:sz="0" w:space="0" w:color="auto"/>
      </w:divBdr>
      <w:divsChild>
        <w:div w:id="765151046">
          <w:marLeft w:val="0"/>
          <w:marRight w:val="0"/>
          <w:marTop w:val="0"/>
          <w:marBottom w:val="0"/>
          <w:divBdr>
            <w:top w:val="none" w:sz="0" w:space="0" w:color="auto"/>
            <w:left w:val="none" w:sz="0" w:space="0" w:color="auto"/>
            <w:bottom w:val="none" w:sz="0" w:space="0" w:color="auto"/>
            <w:right w:val="none" w:sz="0" w:space="0" w:color="auto"/>
          </w:divBdr>
          <w:divsChild>
            <w:div w:id="1025329375">
              <w:marLeft w:val="0"/>
              <w:marRight w:val="0"/>
              <w:marTop w:val="0"/>
              <w:marBottom w:val="0"/>
              <w:divBdr>
                <w:top w:val="none" w:sz="0" w:space="0" w:color="auto"/>
                <w:left w:val="none" w:sz="0" w:space="0" w:color="auto"/>
                <w:bottom w:val="none" w:sz="0" w:space="0" w:color="auto"/>
                <w:right w:val="none" w:sz="0" w:space="0" w:color="auto"/>
              </w:divBdr>
              <w:divsChild>
                <w:div w:id="1666396639">
                  <w:marLeft w:val="0"/>
                  <w:marRight w:val="0"/>
                  <w:marTop w:val="0"/>
                  <w:marBottom w:val="0"/>
                  <w:divBdr>
                    <w:top w:val="none" w:sz="0" w:space="0" w:color="auto"/>
                    <w:left w:val="none" w:sz="0" w:space="0" w:color="auto"/>
                    <w:bottom w:val="none" w:sz="0" w:space="0" w:color="auto"/>
                    <w:right w:val="none" w:sz="0" w:space="0" w:color="auto"/>
                  </w:divBdr>
                  <w:divsChild>
                    <w:div w:id="726804979">
                      <w:marLeft w:val="0"/>
                      <w:marRight w:val="0"/>
                      <w:marTop w:val="0"/>
                      <w:marBottom w:val="0"/>
                      <w:divBdr>
                        <w:top w:val="none" w:sz="0" w:space="0" w:color="auto"/>
                        <w:left w:val="none" w:sz="0" w:space="0" w:color="auto"/>
                        <w:bottom w:val="none" w:sz="0" w:space="0" w:color="auto"/>
                        <w:right w:val="none" w:sz="0" w:space="0" w:color="auto"/>
                      </w:divBdr>
                      <w:divsChild>
                        <w:div w:id="849103491">
                          <w:marLeft w:val="0"/>
                          <w:marRight w:val="0"/>
                          <w:marTop w:val="0"/>
                          <w:marBottom w:val="0"/>
                          <w:divBdr>
                            <w:top w:val="none" w:sz="0" w:space="0" w:color="auto"/>
                            <w:left w:val="none" w:sz="0" w:space="0" w:color="auto"/>
                            <w:bottom w:val="none" w:sz="0" w:space="0" w:color="auto"/>
                            <w:right w:val="none" w:sz="0" w:space="0" w:color="auto"/>
                          </w:divBdr>
                          <w:divsChild>
                            <w:div w:id="206956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2666303">
      <w:bodyDiv w:val="1"/>
      <w:marLeft w:val="0"/>
      <w:marRight w:val="0"/>
      <w:marTop w:val="0"/>
      <w:marBottom w:val="0"/>
      <w:divBdr>
        <w:top w:val="none" w:sz="0" w:space="0" w:color="auto"/>
        <w:left w:val="none" w:sz="0" w:space="0" w:color="auto"/>
        <w:bottom w:val="none" w:sz="0" w:space="0" w:color="auto"/>
        <w:right w:val="none" w:sz="0" w:space="0" w:color="auto"/>
      </w:divBdr>
    </w:div>
    <w:div w:id="1929534946">
      <w:bodyDiv w:val="1"/>
      <w:marLeft w:val="0"/>
      <w:marRight w:val="0"/>
      <w:marTop w:val="0"/>
      <w:marBottom w:val="0"/>
      <w:divBdr>
        <w:top w:val="none" w:sz="0" w:space="0" w:color="auto"/>
        <w:left w:val="none" w:sz="0" w:space="0" w:color="auto"/>
        <w:bottom w:val="none" w:sz="0" w:space="0" w:color="auto"/>
        <w:right w:val="none" w:sz="0" w:space="0" w:color="auto"/>
      </w:divBdr>
      <w:divsChild>
        <w:div w:id="1412922663">
          <w:marLeft w:val="0"/>
          <w:marRight w:val="0"/>
          <w:marTop w:val="0"/>
          <w:marBottom w:val="0"/>
          <w:divBdr>
            <w:top w:val="none" w:sz="0" w:space="0" w:color="auto"/>
            <w:left w:val="none" w:sz="0" w:space="0" w:color="auto"/>
            <w:bottom w:val="none" w:sz="0" w:space="0" w:color="auto"/>
            <w:right w:val="none" w:sz="0" w:space="0" w:color="auto"/>
          </w:divBdr>
          <w:divsChild>
            <w:div w:id="540174032">
              <w:marLeft w:val="0"/>
              <w:marRight w:val="0"/>
              <w:marTop w:val="0"/>
              <w:marBottom w:val="0"/>
              <w:divBdr>
                <w:top w:val="none" w:sz="0" w:space="0" w:color="auto"/>
                <w:left w:val="none" w:sz="0" w:space="0" w:color="auto"/>
                <w:bottom w:val="none" w:sz="0" w:space="0" w:color="auto"/>
                <w:right w:val="none" w:sz="0" w:space="0" w:color="auto"/>
              </w:divBdr>
              <w:divsChild>
                <w:div w:id="1422139395">
                  <w:marLeft w:val="0"/>
                  <w:marRight w:val="0"/>
                  <w:marTop w:val="0"/>
                  <w:marBottom w:val="0"/>
                  <w:divBdr>
                    <w:top w:val="none" w:sz="0" w:space="0" w:color="auto"/>
                    <w:left w:val="none" w:sz="0" w:space="0" w:color="auto"/>
                    <w:bottom w:val="none" w:sz="0" w:space="0" w:color="auto"/>
                    <w:right w:val="none" w:sz="0" w:space="0" w:color="auto"/>
                  </w:divBdr>
                  <w:divsChild>
                    <w:div w:id="571238973">
                      <w:marLeft w:val="0"/>
                      <w:marRight w:val="0"/>
                      <w:marTop w:val="0"/>
                      <w:marBottom w:val="0"/>
                      <w:divBdr>
                        <w:top w:val="none" w:sz="0" w:space="0" w:color="auto"/>
                        <w:left w:val="none" w:sz="0" w:space="0" w:color="auto"/>
                        <w:bottom w:val="none" w:sz="0" w:space="0" w:color="auto"/>
                        <w:right w:val="none" w:sz="0" w:space="0" w:color="auto"/>
                      </w:divBdr>
                      <w:divsChild>
                        <w:div w:id="75829090">
                          <w:marLeft w:val="0"/>
                          <w:marRight w:val="0"/>
                          <w:marTop w:val="0"/>
                          <w:marBottom w:val="0"/>
                          <w:divBdr>
                            <w:top w:val="none" w:sz="0" w:space="0" w:color="auto"/>
                            <w:left w:val="none" w:sz="0" w:space="0" w:color="auto"/>
                            <w:bottom w:val="none" w:sz="0" w:space="0" w:color="auto"/>
                            <w:right w:val="none" w:sz="0" w:space="0" w:color="auto"/>
                          </w:divBdr>
                          <w:divsChild>
                            <w:div w:id="98855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3000</Words>
  <Characters>1710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2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Sovey, Gage S.</cp:lastModifiedBy>
  <cp:revision>3</cp:revision>
  <dcterms:created xsi:type="dcterms:W3CDTF">2024-10-07T02:36:00Z</dcterms:created>
  <dcterms:modified xsi:type="dcterms:W3CDTF">2024-10-0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